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C7C42" w14:textId="19CB95F6" w:rsidR="008417C2" w:rsidRPr="004763E6" w:rsidRDefault="00336197" w:rsidP="008417C2">
      <w:pPr>
        <w:pStyle w:val="Bezmezer"/>
        <w:rPr>
          <w:rFonts w:asciiTheme="minorHAnsi" w:hAnsiTheme="minorHAnsi"/>
          <w:b/>
          <w:color w:val="525252" w:themeColor="accent3" w:themeShade="80"/>
          <w:sz w:val="72"/>
          <w:szCs w:val="52"/>
        </w:rPr>
      </w:pPr>
      <w:proofErr w:type="spellStart"/>
      <w:r>
        <w:rPr>
          <w:rFonts w:ascii="Calibri" w:hAnsi="Calibri"/>
          <w:b/>
          <w:bCs/>
          <w:color w:val="525252" w:themeColor="accent3" w:themeShade="80"/>
          <w:sz w:val="36"/>
          <w:szCs w:val="36"/>
        </w:rPr>
        <w:t>Gapminder</w:t>
      </w:r>
      <w:proofErr w:type="spellEnd"/>
      <w:r w:rsidR="00742E91">
        <w:rPr>
          <w:rFonts w:ascii="Calibri" w:hAnsi="Calibri"/>
          <w:b/>
          <w:bCs/>
          <w:color w:val="525252" w:themeColor="accent3" w:themeShade="80"/>
          <w:sz w:val="36"/>
          <w:szCs w:val="36"/>
        </w:rPr>
        <w:t xml:space="preserve"> II</w:t>
      </w:r>
    </w:p>
    <w:p w14:paraId="312841D7" w14:textId="165CA562" w:rsidR="00FA71EE" w:rsidRPr="001A76A9" w:rsidRDefault="00167CB7" w:rsidP="008417C2">
      <w:pPr>
        <w:pStyle w:val="Bezmezer"/>
        <w:rPr>
          <w:rFonts w:asciiTheme="minorHAnsi" w:hAnsiTheme="minorHAnsi"/>
          <w:b/>
          <w:color w:val="F28825"/>
          <w:sz w:val="52"/>
          <w:szCs w:val="44"/>
        </w:rPr>
      </w:pPr>
      <w:r>
        <w:rPr>
          <w:rFonts w:asciiTheme="minorHAnsi" w:hAnsiTheme="minorHAnsi"/>
          <w:b/>
          <w:color w:val="F28825"/>
          <w:sz w:val="52"/>
          <w:szCs w:val="44"/>
        </w:rPr>
        <w:t>M</w:t>
      </w:r>
      <w:r w:rsidR="00175154">
        <w:rPr>
          <w:rFonts w:asciiTheme="minorHAnsi" w:hAnsiTheme="minorHAnsi"/>
          <w:b/>
          <w:color w:val="F28825"/>
          <w:sz w:val="52"/>
          <w:szCs w:val="44"/>
        </w:rPr>
        <w:t>ohou</w:t>
      </w:r>
      <w:r>
        <w:rPr>
          <w:rFonts w:asciiTheme="minorHAnsi" w:hAnsiTheme="minorHAnsi"/>
          <w:b/>
          <w:color w:val="F28825"/>
          <w:sz w:val="52"/>
          <w:szCs w:val="44"/>
        </w:rPr>
        <w:t xml:space="preserve"> nám grafy lhát?</w:t>
      </w:r>
    </w:p>
    <w:p w14:paraId="1FF4CD73" w14:textId="67AF4ADD" w:rsidR="008417C2" w:rsidRDefault="00241177" w:rsidP="008417C2">
      <w:pPr>
        <w:pStyle w:val="Bezmezer"/>
        <w:rPr>
          <w:rFonts w:asciiTheme="minorHAnsi" w:hAnsiTheme="minorHAnsi"/>
          <w:b/>
          <w:color w:val="ED7D31" w:themeColor="accent2"/>
          <w:sz w:val="44"/>
          <w:szCs w:val="36"/>
        </w:rPr>
      </w:pPr>
      <w:r>
        <w:rPr>
          <w:rFonts w:asciiTheme="minorHAnsi" w:hAnsiTheme="minorHAnsi"/>
          <w:b/>
          <w:noProof/>
          <w:color w:val="ED7D31" w:themeColor="accent2"/>
          <w:sz w:val="44"/>
          <w:szCs w:val="36"/>
          <w:lang w:val="cs-CZ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63BD9E5B" wp14:editId="6501BCF8">
                <wp:simplePos x="0" y="0"/>
                <wp:positionH relativeFrom="margin">
                  <wp:posOffset>-3810</wp:posOffset>
                </wp:positionH>
                <wp:positionV relativeFrom="paragraph">
                  <wp:posOffset>179705</wp:posOffset>
                </wp:positionV>
                <wp:extent cx="6032500" cy="1424305"/>
                <wp:effectExtent l="0" t="0" r="25400" b="23495"/>
                <wp:wrapNone/>
                <wp:docPr id="5" name="Obdélní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2500" cy="14243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FDDF61" id="Obdélník 5" o:spid="_x0000_s1026" style="position:absolute;margin-left:-.3pt;margin-top:14.15pt;width:475pt;height:112.15pt;z-index:-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" fillcolor="#f2f2f2 [3052]" strokecolor="white [3212]" strokeweight="1pt">
                <w10:wrap anchorx="margin"/>
              </v:rect>
            </w:pict>
          </mc:Fallback>
        </mc:AlternateContent>
      </w:r>
    </w:p>
    <w:p w14:paraId="240516BD" w14:textId="4AD7F28D" w:rsidR="00241177" w:rsidRDefault="002D6CAE" w:rsidP="002D6CAE">
      <w:pPr>
        <w:pStyle w:val="Bezmezer"/>
        <w:ind w:left="2552" w:right="424"/>
        <w:jc w:val="both"/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</w:pPr>
      <w:r w:rsidRPr="00B329C5">
        <w:rPr>
          <w:rFonts w:asciiTheme="minorHAnsi" w:hAnsiTheme="minorHAnsi"/>
          <w:b/>
          <w:noProof/>
          <w:color w:val="767171" w:themeColor="background2" w:themeShade="80"/>
          <w:sz w:val="40"/>
          <w:szCs w:val="32"/>
          <w:lang w:val="cs-CZ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54360F0" wp14:editId="11C9145B">
                <wp:simplePos x="0" y="0"/>
                <wp:positionH relativeFrom="column">
                  <wp:posOffset>225425</wp:posOffset>
                </wp:positionH>
                <wp:positionV relativeFrom="paragraph">
                  <wp:posOffset>6985</wp:posOffset>
                </wp:positionV>
                <wp:extent cx="1184275" cy="1184275"/>
                <wp:effectExtent l="0" t="0" r="0" b="0"/>
                <wp:wrapNone/>
                <wp:docPr id="23" name="Ová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4275" cy="118427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6D5516" w14:textId="070889B6" w:rsidR="00B329C5" w:rsidRPr="00B329C5" w:rsidRDefault="00B329C5" w:rsidP="00B329C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329C5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Anot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4360F0" id="Ovál 23" o:spid="_x0000_s1026" style="position:absolute;left:0;text-align:left;margin-left:17.75pt;margin-top:.55pt;width:93.25pt;height:93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" fillcolor="#bfbfbf [2412]" stroked="f" strokeweight="1pt">
                <v:stroke joinstyle="miter"/>
                <v:textbox inset="0,,0">
                  <w:txbxContent>
                    <w:p w14:paraId="106D5516" w14:textId="070889B6" w:rsidR="00B329C5" w:rsidRPr="00B329C5" w:rsidRDefault="00B329C5" w:rsidP="00B329C5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B329C5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Anotace</w:t>
                      </w:r>
                    </w:p>
                  </w:txbxContent>
                </v:textbox>
              </v:oval>
            </w:pict>
          </mc:Fallback>
        </mc:AlternateContent>
      </w:r>
      <w:r w:rsidR="0002575C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Lekce </w:t>
      </w:r>
      <w:r w:rsidR="00167CB7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se zaměřuje na interpretaci dat v</w:t>
      </w:r>
      <w:r w:rsidR="003C4C2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 bodovém </w:t>
      </w:r>
      <w:r w:rsidR="00167CB7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grafu</w:t>
      </w:r>
      <w:r w:rsidR="003C4C2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, kde se žáci </w:t>
      </w:r>
      <w:r w:rsidR="003C4C2A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setkají s pojmem lineární a logaritmická stupnice, lekce je tak propojením zeměpisu, matematiky a také informatiky.</w:t>
      </w:r>
      <w:r w:rsidR="0015460E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Úskalí interpretace dat v grafu ukazuje na příkladu </w:t>
      </w:r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nerovnos</w:t>
      </w:r>
      <w:r w:rsidR="0015460E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tí mezi státy</w:t>
      </w:r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. Žáci se </w:t>
      </w:r>
      <w:r w:rsidR="00F3484B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díky</w:t>
      </w:r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samostatné prác</w:t>
      </w:r>
      <w:r w:rsidR="004F093F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i</w:t>
      </w:r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na tabletech či počítačích v prostředí </w:t>
      </w:r>
      <w:proofErr w:type="spellStart"/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Gapminder</w:t>
      </w:r>
      <w:proofErr w:type="spellEnd"/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seznamují s rozložením bohatství ve světě</w:t>
      </w:r>
      <w:r w:rsidR="00851722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</w:t>
      </w:r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a</w:t>
      </w:r>
      <w:r w:rsidR="00084407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 </w:t>
      </w:r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s</w:t>
      </w:r>
      <w:r w:rsidR="00BE3C63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 vývojem </w:t>
      </w:r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naděj</w:t>
      </w:r>
      <w:r w:rsidR="00BE3C63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e</w:t>
      </w:r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dožití</w:t>
      </w:r>
      <w:r w:rsidR="00BE3C63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</w:t>
      </w:r>
      <w:r w:rsidR="00FD2F48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v</w:t>
      </w:r>
      <w:r w:rsidR="0015460E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 </w:t>
      </w:r>
      <w:r w:rsidR="00FD2F48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čase</w:t>
      </w:r>
      <w:r w:rsidR="0015460E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.</w:t>
      </w:r>
      <w:r w:rsidR="00ED01EF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</w:t>
      </w:r>
      <w:r w:rsidR="006E7809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Lekce n</w:t>
      </w:r>
      <w:r w:rsidR="0002575C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avazuje na předchozí lekc</w:t>
      </w:r>
      <w:r w:rsidR="0014527F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i</w:t>
      </w:r>
      <w:r w:rsidR="0002575C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tohoto modulu, ve kter</w:t>
      </w:r>
      <w:r w:rsidR="00BE3C63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é</w:t>
      </w:r>
      <w:r w:rsidR="0002575C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se žáci s prostředím </w:t>
      </w:r>
      <w:proofErr w:type="spellStart"/>
      <w:r w:rsidR="0002575C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Gapminder</w:t>
      </w:r>
      <w:proofErr w:type="spellEnd"/>
      <w:r w:rsidR="00BE3C63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 xml:space="preserve"> seznámili</w:t>
      </w:r>
      <w:r w:rsidR="0002575C" w:rsidRPr="22CDC43A"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  <w:t>.</w:t>
      </w:r>
    </w:p>
    <w:p w14:paraId="2DEF3200" w14:textId="77777777" w:rsidR="002D6CAE" w:rsidRDefault="002D6CAE" w:rsidP="002D6CAE">
      <w:pPr>
        <w:pStyle w:val="Bezmezer"/>
        <w:ind w:left="2552" w:right="424"/>
        <w:jc w:val="both"/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</w:pPr>
    </w:p>
    <w:p w14:paraId="17E96A16" w14:textId="77777777" w:rsidR="0040738E" w:rsidRDefault="0040738E" w:rsidP="00241177">
      <w:pPr>
        <w:pStyle w:val="Bezmezer"/>
        <w:ind w:left="2552" w:right="424"/>
        <w:jc w:val="both"/>
        <w:rPr>
          <w:rFonts w:ascii="Calibri" w:hAnsi="Calibri" w:cs="Calibri"/>
          <w:i/>
          <w:iCs/>
          <w:color w:val="767171" w:themeColor="background2" w:themeShade="80"/>
          <w:sz w:val="20"/>
          <w:szCs w:val="20"/>
        </w:rPr>
      </w:pPr>
    </w:p>
    <w:p w14:paraId="12CF2166" w14:textId="066CE7DC" w:rsidR="00384F1D" w:rsidRDefault="002D6CAE" w:rsidP="008417C2">
      <w:pPr>
        <w:pStyle w:val="Bezmezer"/>
        <w:rPr>
          <w:rFonts w:asciiTheme="minorHAnsi" w:hAnsiTheme="minorHAnsi"/>
          <w:b/>
          <w:color w:val="ED7D31" w:themeColor="accent2"/>
          <w:sz w:val="44"/>
          <w:szCs w:val="36"/>
        </w:rPr>
      </w:pPr>
      <w:r>
        <w:rPr>
          <w:rFonts w:asciiTheme="minorHAnsi" w:hAnsiTheme="minorHAnsi"/>
          <w:b/>
          <w:noProof/>
          <w:color w:val="ED7D31" w:themeColor="accent2"/>
          <w:sz w:val="44"/>
          <w:szCs w:val="36"/>
          <w:lang w:val="cs-CZ"/>
        </w:rPr>
        <mc:AlternateContent>
          <mc:Choice Requires="wpg">
            <w:drawing>
              <wp:anchor distT="0" distB="0" distL="114300" distR="114300" simplePos="0" relativeHeight="251766784" behindDoc="0" locked="0" layoutInCell="1" allowOverlap="1" wp14:anchorId="1B079C9F" wp14:editId="722360BB">
                <wp:simplePos x="0" y="0"/>
                <wp:positionH relativeFrom="column">
                  <wp:posOffset>2387917</wp:posOffset>
                </wp:positionH>
                <wp:positionV relativeFrom="paragraph">
                  <wp:posOffset>222567</wp:posOffset>
                </wp:positionV>
                <wp:extent cx="327600" cy="327600"/>
                <wp:effectExtent l="0" t="0" r="15875" b="15875"/>
                <wp:wrapNone/>
                <wp:docPr id="33" name="Skupina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7600" cy="327600"/>
                          <a:chOff x="0" y="0"/>
                          <a:chExt cx="334010" cy="339090"/>
                        </a:xfrm>
                      </wpg:grpSpPr>
                      <wps:wsp>
                        <wps:cNvPr id="354" name="Ovál 354"/>
                        <wps:cNvSpPr/>
                        <wps:spPr>
                          <a:xfrm>
                            <a:off x="0" y="0"/>
                            <a:ext cx="334010" cy="339090"/>
                          </a:xfrm>
                          <a:prstGeom prst="ellipse">
                            <a:avLst/>
                          </a:prstGeom>
                          <a:solidFill>
                            <a:srgbClr val="868686"/>
                          </a:solidFill>
                          <a:ln w="12700" cap="flat" cmpd="sng">
                            <a:solidFill>
                              <a:srgbClr val="868686"/>
                            </a:solidFill>
                            <a:prstDash val="solid"/>
                            <a:miter lim="800000"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507865C" w14:textId="3D8503C5" w:rsidR="008B5C08" w:rsidRDefault="00475D30" w:rsidP="008B5C08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noProof/>
                                  <w:lang w:val="cs-CZ"/>
                                </w:rPr>
                                <w:drawing>
                                  <wp:inline distT="0" distB="0" distL="0" distR="0" wp14:anchorId="32EE62C6" wp14:editId="5568C023">
                                    <wp:extent cx="40640" cy="40640"/>
                                    <wp:effectExtent l="0" t="0" r="0" b="0"/>
                                    <wp:docPr id="25" name="image1.png" descr="Počítač"/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58" name="image1.png" descr="Počítač"/>
                                            <pic:cNvPicPr/>
                                          </pic:nvPicPr>
                                          <pic:blipFill>
                                            <a:blip r:embed="rId1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40640" cy="4064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/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7" name="image1.png" descr="Počítač"/>
                          <pic:cNvPicPr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2657" y="32657"/>
                            <a:ext cx="266065" cy="26606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079C9F" id="Skupina 33" o:spid="_x0000_s1027" style="position:absolute;margin-left:188pt;margin-top:17.5pt;width:25.8pt;height:25.8pt;z-index:251766784;mso-width-relative:margin;mso-height-relative:margin" coordsize="334010,3390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">
                <v:oval id="Ovál 354" o:spid="_x0000_s1028" style="position:absolute;width:334010;height:3390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" fillcolor="#868686" strokecolor="#868686" strokeweight="1pt">
                  <v:stroke startarrowwidth="narrow" startarrowlength="short" endarrowwidth="narrow" endarrowlength="short" joinstyle="miter"/>
                  <v:textbox inset="2.53958mm,2.53958mm,2.53958mm,2.53958mm">
                    <w:txbxContent>
                      <w:p w14:paraId="0507865C" w14:textId="3D8503C5" w:rsidR="008B5C08" w:rsidRDefault="00475D30" w:rsidP="008B5C08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noProof/>
                            <w:lang w:val="cs-CZ"/>
                          </w:rPr>
                          <w:drawing>
                            <wp:inline distT="0" distB="0" distL="0" distR="0" wp14:anchorId="32EE62C6" wp14:editId="5568C023">
                              <wp:extent cx="40640" cy="40640"/>
                              <wp:effectExtent l="0" t="0" r="0" b="0"/>
                              <wp:docPr id="25" name="image1.png" descr="Počítač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58" name="image1.png" descr="Počítač"/>
                                      <pic:cNvPicPr/>
                                    </pic:nvPicPr>
                                    <pic:blipFill>
                                      <a:blip r:embed="rId1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0640" cy="40640"/>
                                      </a:xfrm>
                                      <a:prstGeom prst="rect">
                                        <a:avLst/>
                                      </a:prstGeom>
                                      <a:ln/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png" o:spid="_x0000_s1029" type="#_x0000_t75" alt="Počítač" style="position:absolute;left:32657;top:32657;width:266065;height:266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">
                  <v:imagedata r:id="rId13" o:title="Počítač"/>
                </v:shape>
              </v:group>
            </w:pict>
          </mc:Fallback>
        </mc:AlternateContent>
      </w:r>
      <w:r>
        <w:rPr>
          <w:rFonts w:asciiTheme="minorHAnsi" w:hAnsiTheme="minorHAnsi"/>
          <w:b/>
          <w:noProof/>
          <w:color w:val="ED7D31" w:themeColor="accent2"/>
          <w:sz w:val="44"/>
          <w:szCs w:val="36"/>
          <w:lang w:val="cs-CZ"/>
        </w:rPr>
        <w:drawing>
          <wp:anchor distT="0" distB="0" distL="114300" distR="114300" simplePos="0" relativeHeight="251767808" behindDoc="0" locked="0" layoutInCell="1" allowOverlap="1" wp14:anchorId="65CB6FDE" wp14:editId="55560990">
            <wp:simplePos x="0" y="0"/>
            <wp:positionH relativeFrom="margin">
              <wp:posOffset>3857625</wp:posOffset>
            </wp:positionH>
            <wp:positionV relativeFrom="margin">
              <wp:posOffset>2600960</wp:posOffset>
            </wp:positionV>
            <wp:extent cx="2036445" cy="485775"/>
            <wp:effectExtent l="0" t="0" r="1905" b="9525"/>
            <wp:wrapSquare wrapText="bothSides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ázek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44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b/>
          <w:noProof/>
          <w:color w:val="ED7D31" w:themeColor="accent2"/>
          <w:sz w:val="44"/>
          <w:szCs w:val="36"/>
          <w:lang w:val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FE37D7" wp14:editId="2266819B">
                <wp:simplePos x="0" y="0"/>
                <wp:positionH relativeFrom="column">
                  <wp:posOffset>-7620</wp:posOffset>
                </wp:positionH>
                <wp:positionV relativeFrom="paragraph">
                  <wp:posOffset>93617</wp:posOffset>
                </wp:positionV>
                <wp:extent cx="3667125" cy="615600"/>
                <wp:effectExtent l="0" t="0" r="28575" b="13335"/>
                <wp:wrapNone/>
                <wp:docPr id="16" name="Obdélník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615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2882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F6B436" id="Obdélník 16" o:spid="_x0000_s1026" style="position:absolute;margin-left:-.6pt;margin-top:7.35pt;width:288.75pt;height:48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" filled="f" strokecolor="#f28825" strokeweight="1pt"/>
            </w:pict>
          </mc:Fallback>
        </mc:AlternateContent>
      </w:r>
      <w:r w:rsidR="00475D30" w:rsidRPr="006A5A41">
        <w:rPr>
          <w:rFonts w:asciiTheme="minorHAnsi" w:hAnsiTheme="minorHAnsi"/>
          <w:b/>
          <w:noProof/>
          <w:color w:val="ED7D31" w:themeColor="accent2"/>
          <w:sz w:val="44"/>
          <w:szCs w:val="36"/>
          <w:lang w:val="cs-CZ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7B5B7605" wp14:editId="5186CBC2">
                <wp:simplePos x="0" y="0"/>
                <wp:positionH relativeFrom="column">
                  <wp:posOffset>2720022</wp:posOffset>
                </wp:positionH>
                <wp:positionV relativeFrom="paragraph">
                  <wp:posOffset>204470</wp:posOffset>
                </wp:positionV>
                <wp:extent cx="885825" cy="1404620"/>
                <wp:effectExtent l="0" t="0" r="0" b="1270"/>
                <wp:wrapNone/>
                <wp:docPr id="18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58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E55BDD" w14:textId="25E07D66" w:rsidR="005943D1" w:rsidRPr="001A76A9" w:rsidRDefault="005943D1" w:rsidP="005943D1">
                            <w:pPr>
                              <w:pStyle w:val="Bezmezer"/>
                              <w:spacing w:line="220" w:lineRule="exac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>PC učebna table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B5B760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30" type="#_x0000_t202" style="position:absolute;margin-left:214.15pt;margin-top:16.1pt;width:69.75pt;height:110.6pt;z-index:2517575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" filled="f" stroked="f">
                <v:textbox style="mso-fit-shape-to-text:t">
                  <w:txbxContent>
                    <w:p w14:paraId="2CE55BDD" w14:textId="25E07D66" w:rsidR="005943D1" w:rsidRPr="001A76A9" w:rsidRDefault="005943D1" w:rsidP="005943D1">
                      <w:pPr>
                        <w:pStyle w:val="Bezmezer"/>
                        <w:spacing w:line="220" w:lineRule="exact"/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>PC učebna tablety</w:t>
                      </w:r>
                    </w:p>
                  </w:txbxContent>
                </v:textbox>
              </v:shape>
            </w:pict>
          </mc:Fallback>
        </mc:AlternateContent>
      </w:r>
      <w:r w:rsidR="00080B44" w:rsidRPr="006A5A41">
        <w:rPr>
          <w:rFonts w:asciiTheme="minorHAnsi" w:hAnsiTheme="minorHAnsi"/>
          <w:b/>
          <w:noProof/>
          <w:color w:val="ED7D31" w:themeColor="accent2"/>
          <w:sz w:val="44"/>
          <w:szCs w:val="36"/>
          <w:lang w:val="cs-CZ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897E240" wp14:editId="0031ECD0">
                <wp:simplePos x="0" y="0"/>
                <wp:positionH relativeFrom="column">
                  <wp:posOffset>1588770</wp:posOffset>
                </wp:positionH>
                <wp:positionV relativeFrom="paragraph">
                  <wp:posOffset>199390</wp:posOffset>
                </wp:positionV>
                <wp:extent cx="771525" cy="1404620"/>
                <wp:effectExtent l="0" t="0" r="0" b="1270"/>
                <wp:wrapNone/>
                <wp:docPr id="1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10618" w14:textId="5E5A97AC" w:rsidR="006A5A41" w:rsidRPr="001A76A9" w:rsidRDefault="0038318C" w:rsidP="0038318C">
                            <w:pPr>
                              <w:pStyle w:val="Bezmezer"/>
                              <w:spacing w:line="220" w:lineRule="exac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</w:pPr>
                            <w:r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>8</w:t>
                            </w:r>
                            <w:r w:rsidR="006A5A41"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 xml:space="preserve">. a </w:t>
                            </w:r>
                            <w:r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>9</w:t>
                            </w:r>
                            <w:r w:rsidR="006A5A41"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>. roční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97E240" id="_x0000_s1031" type="#_x0000_t202" style="position:absolute;margin-left:125.1pt;margin-top:15.7pt;width:60.7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" filled="f" stroked="f">
                <v:textbox style="mso-fit-shape-to-text:t">
                  <w:txbxContent>
                    <w:p w14:paraId="43510618" w14:textId="5E5A97AC" w:rsidR="006A5A41" w:rsidRPr="001A76A9" w:rsidRDefault="0038318C" w:rsidP="0038318C">
                      <w:pPr>
                        <w:pStyle w:val="Bezmezer"/>
                        <w:spacing w:line="220" w:lineRule="exact"/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</w:pPr>
                      <w:r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>8</w:t>
                      </w:r>
                      <w:r w:rsidR="006A5A41"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 xml:space="preserve">. a </w:t>
                      </w:r>
                      <w:r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>9</w:t>
                      </w:r>
                      <w:r w:rsidR="006A5A41"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>. ročník</w:t>
                      </w:r>
                    </w:p>
                  </w:txbxContent>
                </v:textbox>
              </v:shape>
            </w:pict>
          </mc:Fallback>
        </mc:AlternateContent>
      </w:r>
      <w:r w:rsidR="00080B44">
        <w:rPr>
          <w:rFonts w:ascii="Calibri" w:hAnsi="Calibri" w:cs="Calibri"/>
          <w:noProof/>
          <w:color w:val="000000"/>
          <w:sz w:val="20"/>
          <w:szCs w:val="20"/>
          <w:u w:val="single"/>
          <w:lang w:val="cs-CZ"/>
        </w:rPr>
        <w:drawing>
          <wp:anchor distT="0" distB="0" distL="114300" distR="114300" simplePos="0" relativeHeight="251666432" behindDoc="0" locked="0" layoutInCell="1" allowOverlap="1" wp14:anchorId="3F89908E" wp14:editId="0395B8A1">
            <wp:simplePos x="0" y="0"/>
            <wp:positionH relativeFrom="column">
              <wp:posOffset>156210</wp:posOffset>
            </wp:positionH>
            <wp:positionV relativeFrom="paragraph">
              <wp:posOffset>240665</wp:posOffset>
            </wp:positionV>
            <wp:extent cx="308610" cy="308610"/>
            <wp:effectExtent l="0" t="0" r="0" b="0"/>
            <wp:wrapNone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ázek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0B44">
        <w:rPr>
          <w:rFonts w:asciiTheme="minorHAnsi" w:hAnsiTheme="minorHAnsi"/>
          <w:b/>
          <w:noProof/>
          <w:color w:val="ED7D31" w:themeColor="accent2"/>
          <w:sz w:val="44"/>
          <w:szCs w:val="36"/>
          <w:lang w:val="cs-CZ"/>
        </w:rPr>
        <w:drawing>
          <wp:anchor distT="0" distB="0" distL="114300" distR="114300" simplePos="0" relativeHeight="251669504" behindDoc="0" locked="0" layoutInCell="1" allowOverlap="1" wp14:anchorId="3172B2C6" wp14:editId="1049F468">
            <wp:simplePos x="0" y="0"/>
            <wp:positionH relativeFrom="column">
              <wp:posOffset>1261110</wp:posOffset>
            </wp:positionH>
            <wp:positionV relativeFrom="paragraph">
              <wp:posOffset>231140</wp:posOffset>
            </wp:positionV>
            <wp:extent cx="326390" cy="326390"/>
            <wp:effectExtent l="0" t="0" r="0" b="0"/>
            <wp:wrapNone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ázek 1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90" cy="326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0B44" w:rsidRPr="006A5A41">
        <w:rPr>
          <w:rFonts w:asciiTheme="minorHAnsi" w:hAnsiTheme="minorHAnsi"/>
          <w:b/>
          <w:noProof/>
          <w:color w:val="ED7D31" w:themeColor="accent2"/>
          <w:sz w:val="44"/>
          <w:szCs w:val="36"/>
          <w:lang w:val="cs-CZ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4C030D4" wp14:editId="21D8ABF7">
                <wp:simplePos x="0" y="0"/>
                <wp:positionH relativeFrom="column">
                  <wp:posOffset>468630</wp:posOffset>
                </wp:positionH>
                <wp:positionV relativeFrom="paragraph">
                  <wp:posOffset>236220</wp:posOffset>
                </wp:positionV>
                <wp:extent cx="771525" cy="1404620"/>
                <wp:effectExtent l="0" t="0" r="0" b="0"/>
                <wp:wrapNone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54205" w14:textId="4A4D567D" w:rsidR="006A5A41" w:rsidRPr="001A76A9" w:rsidRDefault="00DD7AA6" w:rsidP="006A5A41">
                            <w:pPr>
                              <w:pStyle w:val="Bezmez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>90</w:t>
                            </w:r>
                            <w:r w:rsidR="006A5A41" w:rsidRPr="001A76A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8825"/>
                                <w:sz w:val="24"/>
                                <w:szCs w:val="24"/>
                              </w:rPr>
                              <w:t xml:space="preserve"> 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4C030D4" id="_x0000_s1032" type="#_x0000_t202" style="position:absolute;margin-left:36.9pt;margin-top:18.6pt;width:60.7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" filled="f" stroked="f">
                <v:textbox style="mso-fit-shape-to-text:t">
                  <w:txbxContent>
                    <w:p w14:paraId="45954205" w14:textId="4A4D567D" w:rsidR="006A5A41" w:rsidRPr="001A76A9" w:rsidRDefault="00DD7AA6" w:rsidP="006A5A41">
                      <w:pPr>
                        <w:pStyle w:val="Bezmezer"/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>90</w:t>
                      </w:r>
                      <w:r w:rsidR="006A5A41" w:rsidRPr="001A76A9">
                        <w:rPr>
                          <w:rFonts w:asciiTheme="minorHAnsi" w:hAnsiTheme="minorHAnsi" w:cstheme="minorHAnsi"/>
                          <w:b/>
                          <w:bCs/>
                          <w:color w:val="F28825"/>
                          <w:sz w:val="24"/>
                          <w:szCs w:val="24"/>
                        </w:rPr>
                        <w:t xml:space="preserve"> min</w:t>
                      </w:r>
                    </w:p>
                  </w:txbxContent>
                </v:textbox>
              </v:shape>
            </w:pict>
          </mc:Fallback>
        </mc:AlternateContent>
      </w:r>
    </w:p>
    <w:p w14:paraId="55C9428C" w14:textId="03725BDD" w:rsidR="008417C2" w:rsidRDefault="008417C2" w:rsidP="008417C2">
      <w:pPr>
        <w:pStyle w:val="Bezmezer"/>
        <w:rPr>
          <w:rFonts w:asciiTheme="minorHAnsi" w:hAnsiTheme="minorHAnsi"/>
          <w:b/>
          <w:color w:val="ED7D31" w:themeColor="accent2"/>
          <w:sz w:val="44"/>
          <w:szCs w:val="36"/>
        </w:rPr>
      </w:pPr>
    </w:p>
    <w:p w14:paraId="3D7C5A15" w14:textId="471AA1EF" w:rsidR="009228B6" w:rsidRDefault="008417C2" w:rsidP="009228B6">
      <w:pPr>
        <w:pStyle w:val="Normlnweb"/>
        <w:spacing w:before="240" w:beforeAutospacing="0" w:after="0" w:afterAutospacing="0"/>
        <w:rPr>
          <w:rFonts w:ascii="Calibri" w:hAnsi="Calibri" w:cs="Calibri"/>
          <w:color w:val="000000"/>
          <w:sz w:val="20"/>
          <w:szCs w:val="20"/>
        </w:rPr>
      </w:pPr>
      <w:r w:rsidRPr="001A76A9">
        <w:rPr>
          <w:rFonts w:ascii="Calibri" w:hAnsi="Calibri" w:cs="Calibri"/>
          <w:b/>
          <w:bCs/>
          <w:color w:val="F28825"/>
          <w:sz w:val="20"/>
          <w:szCs w:val="20"/>
        </w:rPr>
        <w:t>Vzdělávací oblast a vyučovací předmět:</w:t>
      </w:r>
      <w:r w:rsidRPr="001A76A9">
        <w:rPr>
          <w:rFonts w:ascii="Calibri" w:hAnsi="Calibri" w:cs="Calibri"/>
          <w:color w:val="F28825"/>
          <w:sz w:val="20"/>
          <w:szCs w:val="20"/>
        </w:rPr>
        <w:t xml:space="preserve"> </w:t>
      </w:r>
      <w:r w:rsidR="001529A8" w:rsidRPr="001529A8">
        <w:rPr>
          <w:rFonts w:ascii="Calibri" w:hAnsi="Calibri" w:cs="Calibri"/>
          <w:color w:val="525252" w:themeColor="accent3" w:themeShade="80"/>
          <w:sz w:val="20"/>
          <w:szCs w:val="20"/>
        </w:rPr>
        <w:t>Člověk a příroda –</w:t>
      </w:r>
      <w:r w:rsidR="001529A8" w:rsidRPr="001529A8">
        <w:rPr>
          <w:rFonts w:ascii="Tahoma" w:hAnsi="Tahoma" w:cs="Tahoma"/>
          <w:color w:val="525252" w:themeColor="accent3" w:themeShade="80"/>
          <w:sz w:val="20"/>
          <w:szCs w:val="20"/>
        </w:rPr>
        <w:t>⁠</w:t>
      </w:r>
      <w:r w:rsidR="001529A8" w:rsidRPr="001529A8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Zeměpis, Informatika, Matematika a její aplikace</w:t>
      </w:r>
    </w:p>
    <w:p w14:paraId="19F6F2DB" w14:textId="28DA8A2F" w:rsidR="00B77447" w:rsidRPr="009C7D67" w:rsidRDefault="009228B6" w:rsidP="0045147A">
      <w:pPr>
        <w:pStyle w:val="Normlnweb"/>
        <w:spacing w:before="24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1A76A9">
        <w:rPr>
          <w:rFonts w:ascii="Calibri" w:hAnsi="Calibri" w:cs="Calibri"/>
          <w:noProof/>
          <w:color w:val="F2882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0F90BF5" wp14:editId="0EBB6212">
                <wp:simplePos x="0" y="0"/>
                <wp:positionH relativeFrom="margin">
                  <wp:align>center</wp:align>
                </wp:positionH>
                <wp:positionV relativeFrom="paragraph">
                  <wp:posOffset>40005</wp:posOffset>
                </wp:positionV>
                <wp:extent cx="6120000" cy="0"/>
                <wp:effectExtent l="0" t="0" r="0" b="0"/>
                <wp:wrapNone/>
                <wp:docPr id="6" name="Přímá spojni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00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92D0FD" id="Přímá spojnice 6" o:spid="_x0000_s1026" style="position:absolute;z-index:2516541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3.15pt" to="481.9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" strokecolor="#f28825">
                <v:stroke dashstyle="dash" joinstyle="miter"/>
                <w10:wrap anchorx="margin"/>
              </v:line>
            </w:pict>
          </mc:Fallback>
        </mc:AlternateContent>
      </w:r>
      <w:r w:rsidR="00752F58">
        <w:rPr>
          <w:rFonts w:ascii="Calibri" w:hAnsi="Calibri" w:cs="Calibri"/>
          <w:b/>
          <w:bCs/>
          <w:color w:val="F28825"/>
          <w:sz w:val="20"/>
          <w:szCs w:val="20"/>
        </w:rPr>
        <w:t>Průřezové téma</w:t>
      </w:r>
      <w:r w:rsidR="00B77447" w:rsidRPr="00F55C2A">
        <w:rPr>
          <w:rFonts w:ascii="Calibri" w:hAnsi="Calibri" w:cs="Calibri"/>
          <w:b/>
          <w:bCs/>
          <w:color w:val="F28825"/>
          <w:sz w:val="20"/>
          <w:szCs w:val="20"/>
        </w:rPr>
        <w:t>:</w:t>
      </w:r>
      <w:r w:rsidR="00B77447" w:rsidRPr="00A3317E">
        <w:rPr>
          <w:rFonts w:ascii="Calibri" w:hAnsi="Calibri" w:cs="Calibri"/>
          <w:color w:val="EF8600"/>
          <w:sz w:val="20"/>
          <w:szCs w:val="20"/>
        </w:rPr>
        <w:t xml:space="preserve"> </w:t>
      </w:r>
      <w:r w:rsidR="00752F58" w:rsidRPr="006035DF">
        <w:rPr>
          <w:rFonts w:ascii="Calibri" w:hAnsi="Calibri" w:cs="Calibri"/>
          <w:color w:val="525252" w:themeColor="accent3" w:themeShade="80"/>
          <w:sz w:val="20"/>
          <w:szCs w:val="20"/>
        </w:rPr>
        <w:t>Výchova k myšlení v evropských a globálních souvislostec</w:t>
      </w:r>
      <w:r w:rsidR="00752F58">
        <w:rPr>
          <w:rFonts w:ascii="Calibri" w:hAnsi="Calibri" w:cs="Calibri"/>
          <w:color w:val="525252" w:themeColor="accent3" w:themeShade="80"/>
          <w:sz w:val="20"/>
          <w:szCs w:val="20"/>
        </w:rPr>
        <w:t>h</w:t>
      </w:r>
      <w:r w:rsidR="00752F58" w:rsidRPr="009C7D67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</w:t>
      </w:r>
    </w:p>
    <w:p w14:paraId="7B85C0DE" w14:textId="437F66B3" w:rsidR="00B77447" w:rsidRDefault="00176A78" w:rsidP="009228B6">
      <w:pPr>
        <w:pStyle w:val="Normlnweb"/>
        <w:spacing w:before="0" w:beforeAutospacing="0" w:after="0" w:afterAutospacing="0"/>
        <w:rPr>
          <w:rFonts w:ascii="Calibri" w:hAnsi="Calibri" w:cs="Calibri"/>
          <w:b/>
          <w:bCs/>
          <w:color w:val="F28825"/>
          <w:sz w:val="20"/>
          <w:szCs w:val="20"/>
        </w:rPr>
      </w:pPr>
      <w:r>
        <w:rPr>
          <w:rFonts w:ascii="Calibri" w:hAnsi="Calibri" w:cs="Calibri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CABB66C" wp14:editId="21855239">
                <wp:simplePos x="0" y="0"/>
                <wp:positionH relativeFrom="margin">
                  <wp:align>center</wp:align>
                </wp:positionH>
                <wp:positionV relativeFrom="paragraph">
                  <wp:posOffset>67310</wp:posOffset>
                </wp:positionV>
                <wp:extent cx="6120000" cy="0"/>
                <wp:effectExtent l="0" t="0" r="0" b="0"/>
                <wp:wrapNone/>
                <wp:docPr id="12" name="Přímá spojnic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00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9707F2E" id="Přímá spojnice 12" o:spid="_x0000_s1026" style="position:absolute;z-index:25175552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5.3pt" to="481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" strokecolor="#f28825">
                <v:stroke dashstyle="dash" joinstyle="miter"/>
                <w10:wrap anchorx="margin"/>
              </v:line>
            </w:pict>
          </mc:Fallback>
        </mc:AlternateContent>
      </w:r>
    </w:p>
    <w:p w14:paraId="0A6A2AE8" w14:textId="26426BE7" w:rsidR="009228B6" w:rsidRPr="00176A78" w:rsidRDefault="00752F58" w:rsidP="00243AB7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b/>
          <w:bCs/>
          <w:color w:val="F28825"/>
          <w:sz w:val="20"/>
          <w:szCs w:val="20"/>
        </w:rPr>
        <w:t>Tematické celky</w:t>
      </w:r>
      <w:r w:rsidR="008417C2" w:rsidRPr="001A76A9">
        <w:rPr>
          <w:rFonts w:ascii="Calibri" w:hAnsi="Calibri" w:cs="Calibri"/>
          <w:b/>
          <w:bCs/>
          <w:color w:val="F28825"/>
          <w:sz w:val="20"/>
          <w:szCs w:val="20"/>
        </w:rPr>
        <w:t>:</w:t>
      </w:r>
      <w:r w:rsidR="008417C2" w:rsidRPr="00A3317E">
        <w:rPr>
          <w:rFonts w:ascii="Calibri" w:hAnsi="Calibri" w:cs="Calibri"/>
          <w:color w:val="EF8600"/>
          <w:sz w:val="20"/>
          <w:szCs w:val="20"/>
        </w:rPr>
        <w:t xml:space="preserve"> </w:t>
      </w:r>
      <w:r w:rsidRPr="009C7D67">
        <w:rPr>
          <w:rFonts w:ascii="Calibri" w:hAnsi="Calibri" w:cs="Calibri"/>
          <w:color w:val="525252" w:themeColor="accent3" w:themeShade="80"/>
          <w:sz w:val="20"/>
          <w:szCs w:val="20"/>
        </w:rPr>
        <w:t>Regiony světa</w:t>
      </w:r>
      <w:r>
        <w:rPr>
          <w:rFonts w:ascii="Calibri" w:hAnsi="Calibri" w:cs="Calibri"/>
          <w:color w:val="525252" w:themeColor="accent3" w:themeShade="80"/>
          <w:sz w:val="20"/>
          <w:szCs w:val="20"/>
        </w:rPr>
        <w:t>; Společenské a hospodářské prostředí; Nestandardní aplikační úlohy a problémy; Data, informace a modelování</w:t>
      </w:r>
    </w:p>
    <w:p w14:paraId="15E5C81F" w14:textId="6EA4CC06" w:rsidR="008417C2" w:rsidRPr="00A3317E" w:rsidRDefault="00176A78" w:rsidP="00C1643C">
      <w:pPr>
        <w:pStyle w:val="Normlnweb"/>
        <w:spacing w:before="240" w:beforeAutospacing="0" w:after="0" w:afterAutospacing="0"/>
        <w:rPr>
          <w:b/>
          <w:bCs/>
          <w:color w:val="EF86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DFB98AF" wp14:editId="45ADF633">
                <wp:simplePos x="0" y="0"/>
                <wp:positionH relativeFrom="margin">
                  <wp:align>center</wp:align>
                </wp:positionH>
                <wp:positionV relativeFrom="paragraph">
                  <wp:posOffset>117475</wp:posOffset>
                </wp:positionV>
                <wp:extent cx="6120000" cy="0"/>
                <wp:effectExtent l="0" t="0" r="0" b="0"/>
                <wp:wrapNone/>
                <wp:docPr id="7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00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6C2EDB" id="Přímá spojnice 7" o:spid="_x0000_s1026" style="position:absolute;z-index:25165619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9.25pt" to="481.9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" strokecolor="#f28825">
                <v:stroke dashstyle="dash" joinstyle="miter"/>
                <w10:wrap anchorx="margin"/>
              </v:line>
            </w:pict>
          </mc:Fallback>
        </mc:AlternateContent>
      </w:r>
      <w:r w:rsidR="008417C2" w:rsidRPr="001A76A9">
        <w:rPr>
          <w:rFonts w:ascii="Calibri" w:hAnsi="Calibri" w:cs="Calibri"/>
          <w:b/>
          <w:bCs/>
          <w:color w:val="F28825"/>
          <w:sz w:val="20"/>
          <w:szCs w:val="20"/>
        </w:rPr>
        <w:t>Očekávané výstupy: </w:t>
      </w:r>
    </w:p>
    <w:p w14:paraId="04FBDB60" w14:textId="77777777" w:rsidR="00D027D7" w:rsidRDefault="006035DF" w:rsidP="00243AB7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6035DF">
        <w:rPr>
          <w:rFonts w:ascii="Calibri" w:hAnsi="Calibri" w:cs="Calibri"/>
          <w:color w:val="525252" w:themeColor="accent3" w:themeShade="80"/>
          <w:sz w:val="20"/>
          <w:szCs w:val="20"/>
        </w:rPr>
        <w:t>Z-9-3-0</w:t>
      </w:r>
      <w:r w:rsidR="00C41931">
        <w:rPr>
          <w:rFonts w:ascii="Calibri" w:hAnsi="Calibri" w:cs="Calibri"/>
          <w:color w:val="525252" w:themeColor="accent3" w:themeShade="80"/>
          <w:sz w:val="20"/>
          <w:szCs w:val="20"/>
        </w:rPr>
        <w:t>3</w:t>
      </w:r>
      <w:r w:rsidRPr="006035DF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Žák zvažuje, jaké změny ve vybraných regionech světa nastaly, nastávají, mohou nastat a co je příčinou zásadních změn v nich.</w:t>
      </w:r>
    </w:p>
    <w:p w14:paraId="36A247FA" w14:textId="55937361" w:rsidR="00133346" w:rsidRDefault="4F443990" w:rsidP="00243AB7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4F443990">
        <w:rPr>
          <w:rFonts w:ascii="Calibri" w:hAnsi="Calibri" w:cs="Calibri"/>
          <w:color w:val="525252" w:themeColor="accent3" w:themeShade="80"/>
          <w:sz w:val="20"/>
          <w:szCs w:val="20"/>
        </w:rPr>
        <w:t>Z-9-4-01 Žák posoudí na přiměřené úrovni prostorovou organizaci světové populace.</w:t>
      </w:r>
    </w:p>
    <w:p w14:paraId="1E33A9B8" w14:textId="2DC9379E" w:rsidR="005530F7" w:rsidRPr="005530F7" w:rsidRDefault="4F443990" w:rsidP="00243AB7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4F443990">
        <w:rPr>
          <w:rFonts w:ascii="Calibri" w:hAnsi="Calibri" w:cs="Calibri"/>
          <w:color w:val="525252" w:themeColor="accent3" w:themeShade="80"/>
          <w:sz w:val="20"/>
          <w:szCs w:val="20"/>
        </w:rPr>
        <w:t>I-9-1-01 Žák získá z dat informace, interpretuje data, odhaluje chyby v cizích interpretacích dat.</w:t>
      </w:r>
    </w:p>
    <w:p w14:paraId="2F25EADB" w14:textId="420C3167" w:rsidR="005530F7" w:rsidRDefault="4F443990" w:rsidP="00243AB7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4F443990">
        <w:rPr>
          <w:rFonts w:ascii="Calibri" w:hAnsi="Calibri" w:cs="Calibri"/>
          <w:color w:val="525252" w:themeColor="accent3" w:themeShade="80"/>
          <w:sz w:val="20"/>
          <w:szCs w:val="20"/>
        </w:rPr>
        <w:t>M-9-4-01 Žák užívá logickou úvahu a kombinační úsudek při řešení úloh a problémů a nalézá různá řešení předkládaných nebo zkoumaných situací.</w:t>
      </w:r>
    </w:p>
    <w:p w14:paraId="28BE408D" w14:textId="72BB9F18" w:rsidR="000D04F1" w:rsidRPr="00B329C5" w:rsidRDefault="000D04F1" w:rsidP="005530F7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B4A7A0" wp14:editId="3DCADC11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6120000" cy="0"/>
                <wp:effectExtent l="0" t="0" r="0" b="0"/>
                <wp:wrapNone/>
                <wp:docPr id="8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00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EF86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7A7D56" id="Přímá spojnice 8" o:spid="_x0000_s1026" style="position:absolute;z-index:25165824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7.55pt" to="481.9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" strokecolor="#ef8600">
                <v:stroke dashstyle="dash" joinstyle="miter"/>
                <w10:wrap anchorx="margin"/>
              </v:line>
            </w:pict>
          </mc:Fallback>
        </mc:AlternateContent>
      </w:r>
    </w:p>
    <w:p w14:paraId="06ABBF2F" w14:textId="05B458B4" w:rsidR="008417C2" w:rsidRPr="001A76A9" w:rsidRDefault="008417C2" w:rsidP="000D04F1">
      <w:pPr>
        <w:pStyle w:val="Normlnweb"/>
        <w:spacing w:before="0" w:beforeAutospacing="0" w:after="0" w:afterAutospacing="0"/>
        <w:rPr>
          <w:b/>
          <w:bCs/>
          <w:color w:val="F28825"/>
          <w:sz w:val="22"/>
          <w:szCs w:val="22"/>
        </w:rPr>
      </w:pPr>
      <w:r w:rsidRPr="001A76A9">
        <w:rPr>
          <w:rFonts w:ascii="Calibri" w:hAnsi="Calibri" w:cs="Calibri"/>
          <w:b/>
          <w:bCs/>
          <w:color w:val="F28825"/>
          <w:sz w:val="20"/>
          <w:szCs w:val="20"/>
        </w:rPr>
        <w:t>Klíčové kompetence: </w:t>
      </w:r>
    </w:p>
    <w:p w14:paraId="31AE4454" w14:textId="04BAD9CB" w:rsidR="00C1643C" w:rsidRDefault="00C1643C" w:rsidP="009228B6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color w:val="525252" w:themeColor="accent3" w:themeShade="80"/>
          <w:sz w:val="20"/>
          <w:szCs w:val="20"/>
        </w:rPr>
        <w:t xml:space="preserve">Kompetence </w:t>
      </w:r>
      <w:r w:rsidR="00744838">
        <w:rPr>
          <w:rFonts w:ascii="Calibri" w:hAnsi="Calibri" w:cs="Calibri"/>
          <w:color w:val="525252" w:themeColor="accent3" w:themeShade="80"/>
          <w:sz w:val="20"/>
          <w:szCs w:val="20"/>
        </w:rPr>
        <w:t>digitální</w:t>
      </w:r>
    </w:p>
    <w:p w14:paraId="4F517B7B" w14:textId="43618CA5" w:rsidR="00C1643C" w:rsidRDefault="00C1643C" w:rsidP="009228B6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color w:val="525252" w:themeColor="accent3" w:themeShade="80"/>
          <w:sz w:val="20"/>
          <w:szCs w:val="20"/>
        </w:rPr>
        <w:t xml:space="preserve">Kompetence </w:t>
      </w:r>
      <w:r w:rsidR="00744838">
        <w:rPr>
          <w:rFonts w:ascii="Calibri" w:hAnsi="Calibri" w:cs="Calibri"/>
          <w:color w:val="525252" w:themeColor="accent3" w:themeShade="80"/>
          <w:sz w:val="20"/>
          <w:szCs w:val="20"/>
        </w:rPr>
        <w:t>k řešení problémů</w:t>
      </w:r>
    </w:p>
    <w:p w14:paraId="38C2A44C" w14:textId="7B00128A" w:rsidR="009228B6" w:rsidRPr="000D04F1" w:rsidRDefault="00FB2A23" w:rsidP="009228B6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color w:val="525252" w:themeColor="accent3" w:themeShade="80"/>
          <w:sz w:val="20"/>
          <w:szCs w:val="20"/>
        </w:rPr>
        <w:t>Kompetence komunikativní</w:t>
      </w:r>
    </w:p>
    <w:p w14:paraId="3C1C8111" w14:textId="4CD428AD" w:rsidR="008417C2" w:rsidRPr="001A76A9" w:rsidRDefault="000D04F1" w:rsidP="009228B6">
      <w:pPr>
        <w:pStyle w:val="Normlnweb"/>
        <w:spacing w:before="240" w:beforeAutospacing="0" w:after="0" w:afterAutospacing="0"/>
        <w:rPr>
          <w:b/>
          <w:bCs/>
          <w:color w:val="F28825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82E772" wp14:editId="2A695457">
                <wp:simplePos x="0" y="0"/>
                <wp:positionH relativeFrom="margin">
                  <wp:align>center</wp:align>
                </wp:positionH>
                <wp:positionV relativeFrom="paragraph">
                  <wp:posOffset>68580</wp:posOffset>
                </wp:positionV>
                <wp:extent cx="6120000" cy="0"/>
                <wp:effectExtent l="0" t="0" r="0" b="0"/>
                <wp:wrapNone/>
                <wp:docPr id="9" name="Přímá spojni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00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029D71" id="Přímá spojnice 9" o:spid="_x0000_s1026" style="position:absolute;z-index:25166028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5.4pt" to="481.9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" strokecolor="#f28825">
                <v:stroke dashstyle="dash" joinstyle="miter"/>
                <w10:wrap anchorx="margin"/>
              </v:line>
            </w:pict>
          </mc:Fallback>
        </mc:AlternateContent>
      </w:r>
      <w:r w:rsidR="008417C2" w:rsidRPr="001A76A9">
        <w:rPr>
          <w:rFonts w:ascii="Calibri" w:hAnsi="Calibri" w:cs="Calibri"/>
          <w:b/>
          <w:bCs/>
          <w:color w:val="F28825"/>
          <w:sz w:val="20"/>
          <w:szCs w:val="20"/>
        </w:rPr>
        <w:t>Cíle vyučovací jednotky: </w:t>
      </w:r>
    </w:p>
    <w:p w14:paraId="186BA51C" w14:textId="78E4017F" w:rsidR="003B372D" w:rsidRPr="00C3253A" w:rsidRDefault="22CDC43A" w:rsidP="00243AB7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22CDC43A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Žák rozvíjí své digitální </w:t>
      </w:r>
      <w:r w:rsidR="008E4469" w:rsidRPr="22CDC43A">
        <w:rPr>
          <w:rFonts w:ascii="Calibri" w:hAnsi="Calibri" w:cs="Calibri"/>
          <w:color w:val="525252" w:themeColor="accent3" w:themeShade="80"/>
          <w:sz w:val="20"/>
          <w:szCs w:val="20"/>
        </w:rPr>
        <w:t>kompetence</w:t>
      </w:r>
      <w:r w:rsidR="008E4469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– konkrétně</w:t>
      </w:r>
      <w:r w:rsidRPr="22CDC43A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</w:t>
      </w:r>
      <w:r w:rsidR="00013A0B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získává, vyhledává a kriticky posuzuje data a informace, </w:t>
      </w:r>
      <w:r w:rsidR="008219D7">
        <w:rPr>
          <w:rFonts w:ascii="Calibri" w:hAnsi="Calibri" w:cs="Calibri"/>
          <w:color w:val="525252" w:themeColor="accent3" w:themeShade="80"/>
          <w:sz w:val="20"/>
          <w:szCs w:val="20"/>
        </w:rPr>
        <w:t>seznamuje</w:t>
      </w:r>
      <w:r w:rsidR="00013A0B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se</w:t>
      </w:r>
      <w:r w:rsidR="008219D7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s</w:t>
      </w:r>
      <w:r w:rsidR="008E4469">
        <w:rPr>
          <w:rFonts w:ascii="Calibri" w:hAnsi="Calibri" w:cs="Calibri"/>
          <w:color w:val="525252" w:themeColor="accent3" w:themeShade="80"/>
          <w:sz w:val="20"/>
          <w:szCs w:val="20"/>
        </w:rPr>
        <w:t> </w:t>
      </w:r>
      <w:r w:rsidR="008219D7">
        <w:rPr>
          <w:rFonts w:ascii="Calibri" w:hAnsi="Calibri" w:cs="Calibri"/>
          <w:color w:val="525252" w:themeColor="accent3" w:themeShade="80"/>
          <w:sz w:val="20"/>
          <w:szCs w:val="20"/>
        </w:rPr>
        <w:t>nov</w:t>
      </w:r>
      <w:r w:rsidR="008E4469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ou </w:t>
      </w:r>
      <w:r w:rsidR="006A2083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digitální </w:t>
      </w:r>
      <w:r w:rsidR="008E4469">
        <w:rPr>
          <w:rFonts w:ascii="Calibri" w:hAnsi="Calibri" w:cs="Calibri"/>
          <w:color w:val="525252" w:themeColor="accent3" w:themeShade="80"/>
          <w:sz w:val="20"/>
          <w:szCs w:val="20"/>
        </w:rPr>
        <w:t>technologií</w:t>
      </w:r>
      <w:r w:rsidR="006F725B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a kriticky hodnotí je</w:t>
      </w:r>
      <w:r w:rsidR="008E4469">
        <w:rPr>
          <w:rFonts w:ascii="Calibri" w:hAnsi="Calibri" w:cs="Calibri"/>
          <w:color w:val="525252" w:themeColor="accent3" w:themeShade="80"/>
          <w:sz w:val="20"/>
          <w:szCs w:val="20"/>
        </w:rPr>
        <w:t>jí</w:t>
      </w:r>
      <w:r w:rsidR="006F725B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přínos </w:t>
      </w:r>
      <w:r w:rsidRPr="22CDC43A">
        <w:rPr>
          <w:rFonts w:ascii="Calibri" w:hAnsi="Calibri" w:cs="Calibri"/>
          <w:color w:val="525252" w:themeColor="accent3" w:themeShade="80"/>
          <w:sz w:val="20"/>
          <w:szCs w:val="20"/>
        </w:rPr>
        <w:t>při samostatné práci.</w:t>
      </w:r>
    </w:p>
    <w:p w14:paraId="2C3176D4" w14:textId="0FB9B22B" w:rsidR="009228B6" w:rsidRPr="00C3253A" w:rsidRDefault="00F95626" w:rsidP="00243AB7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C3253A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Žák </w:t>
      </w:r>
      <w:r w:rsidR="00C3253A" w:rsidRPr="00C3253A">
        <w:rPr>
          <w:rFonts w:ascii="Calibri" w:hAnsi="Calibri" w:cs="Calibri"/>
          <w:color w:val="525252" w:themeColor="accent3" w:themeShade="80"/>
          <w:sz w:val="20"/>
          <w:szCs w:val="20"/>
        </w:rPr>
        <w:t>porovnává</w:t>
      </w:r>
      <w:r w:rsidRPr="00C3253A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rozdíly </w:t>
      </w:r>
      <w:r w:rsidR="003B372D" w:rsidRPr="00C3253A">
        <w:rPr>
          <w:rFonts w:ascii="Calibri" w:hAnsi="Calibri" w:cs="Calibri"/>
          <w:color w:val="525252" w:themeColor="accent3" w:themeShade="80"/>
          <w:sz w:val="20"/>
          <w:szCs w:val="20"/>
        </w:rPr>
        <w:t>v populaci a vývoj nerovností v čase.</w:t>
      </w:r>
    </w:p>
    <w:p w14:paraId="1D512D92" w14:textId="33BFA9DB" w:rsidR="00C3253A" w:rsidRDefault="00C3253A" w:rsidP="00243AB7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C3253A">
        <w:rPr>
          <w:rFonts w:ascii="Calibri" w:hAnsi="Calibri" w:cs="Calibri"/>
          <w:color w:val="525252" w:themeColor="accent3" w:themeShade="80"/>
          <w:sz w:val="20"/>
          <w:szCs w:val="20"/>
        </w:rPr>
        <w:t>Žák interpretuje data z grafu.</w:t>
      </w:r>
    </w:p>
    <w:p w14:paraId="5AE40CF3" w14:textId="3DE35AEB" w:rsidR="002621DB" w:rsidRPr="00CE17B6" w:rsidRDefault="4F443990" w:rsidP="00243AB7">
      <w:pPr>
        <w:pStyle w:val="Normlnweb"/>
        <w:spacing w:before="0" w:beforeAutospacing="0" w:after="0" w:afterAutospacing="0"/>
        <w:jc w:val="both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4C731186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Žák </w:t>
      </w:r>
      <w:r w:rsidR="0020612C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aplikuje znalost </w:t>
      </w:r>
      <w:r w:rsidR="00FD2F48" w:rsidRPr="4C731186">
        <w:rPr>
          <w:rFonts w:ascii="Calibri" w:hAnsi="Calibri" w:cs="Calibri"/>
          <w:color w:val="525252" w:themeColor="accent3" w:themeShade="80"/>
          <w:sz w:val="20"/>
          <w:szCs w:val="20"/>
        </w:rPr>
        <w:t>pr</w:t>
      </w:r>
      <w:r w:rsidR="0020612C">
        <w:rPr>
          <w:rFonts w:ascii="Calibri" w:hAnsi="Calibri" w:cs="Calibri"/>
          <w:color w:val="525252" w:themeColor="accent3" w:themeShade="80"/>
          <w:sz w:val="20"/>
          <w:szCs w:val="20"/>
        </w:rPr>
        <w:t>incipu</w:t>
      </w:r>
      <w:r w:rsidR="00FD2F48" w:rsidRPr="4C731186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logaritmické a lineární stupnice</w:t>
      </w:r>
      <w:r w:rsidR="0020612C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při řešení úkolu</w:t>
      </w:r>
      <w:r w:rsidRPr="4C731186">
        <w:rPr>
          <w:rFonts w:ascii="Calibri" w:hAnsi="Calibri" w:cs="Calibri"/>
          <w:color w:val="525252" w:themeColor="accent3" w:themeShade="80"/>
          <w:sz w:val="20"/>
          <w:szCs w:val="20"/>
        </w:rPr>
        <w:t>.</w:t>
      </w:r>
    </w:p>
    <w:p w14:paraId="51B92291" w14:textId="5B1FFA39" w:rsidR="008417C2" w:rsidRDefault="000D04F1" w:rsidP="009228B6">
      <w:pPr>
        <w:pStyle w:val="Normlnweb"/>
        <w:spacing w:before="240" w:beforeAutospacing="0" w:after="0" w:afterAutospacing="0"/>
        <w:rPr>
          <w:rFonts w:ascii="Calibri" w:hAnsi="Calibri" w:cs="Calibri"/>
          <w:b/>
          <w:bCs/>
          <w:color w:val="F28825"/>
          <w:sz w:val="20"/>
          <w:szCs w:val="20"/>
        </w:rPr>
      </w:pPr>
      <w:r w:rsidRPr="00CE17B6">
        <w:rPr>
          <w:rFonts w:ascii="Calibri" w:hAnsi="Calibri" w:cs="Calibri"/>
          <w:noProof/>
          <w:color w:val="525252" w:themeColor="accent3" w:themeShade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991DA7" wp14:editId="25D5511E">
                <wp:simplePos x="0" y="0"/>
                <wp:positionH relativeFrom="margin">
                  <wp:align>center</wp:align>
                </wp:positionH>
                <wp:positionV relativeFrom="paragraph">
                  <wp:posOffset>78740</wp:posOffset>
                </wp:positionV>
                <wp:extent cx="6120000" cy="0"/>
                <wp:effectExtent l="0" t="0" r="0" b="0"/>
                <wp:wrapNone/>
                <wp:docPr id="10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00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D598FB" id="Přímá spojnice 10" o:spid="_x0000_s1026" style="position:absolute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6.2pt" to="481.9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" strokecolor="#f28825">
                <v:stroke dashstyle="dash" joinstyle="miter"/>
                <w10:wrap anchorx="margin"/>
              </v:line>
            </w:pict>
          </mc:Fallback>
        </mc:AlternateContent>
      </w:r>
      <w:r w:rsidR="008417C2" w:rsidRPr="001A76A9">
        <w:rPr>
          <w:rFonts w:ascii="Calibri" w:hAnsi="Calibri" w:cs="Calibri"/>
          <w:b/>
          <w:bCs/>
          <w:color w:val="F28825"/>
          <w:sz w:val="20"/>
          <w:szCs w:val="20"/>
        </w:rPr>
        <w:t>Pomůcky</w:t>
      </w:r>
      <w:r w:rsidR="00080B44">
        <w:rPr>
          <w:rFonts w:ascii="Calibri" w:hAnsi="Calibri" w:cs="Calibri"/>
          <w:b/>
          <w:bCs/>
          <w:color w:val="F28825"/>
          <w:sz w:val="20"/>
          <w:szCs w:val="20"/>
        </w:rPr>
        <w:t xml:space="preserve"> a doplňující materiály</w:t>
      </w:r>
      <w:r w:rsidR="008417C2" w:rsidRPr="001A76A9">
        <w:rPr>
          <w:rFonts w:ascii="Calibri" w:hAnsi="Calibri" w:cs="Calibri"/>
          <w:b/>
          <w:bCs/>
          <w:color w:val="F28825"/>
          <w:sz w:val="20"/>
          <w:szCs w:val="20"/>
        </w:rPr>
        <w:t>:</w:t>
      </w:r>
    </w:p>
    <w:p w14:paraId="16041C35" w14:textId="4A5FF7DA" w:rsidR="00CE3BF9" w:rsidRDefault="00E5282A" w:rsidP="00080B44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E5282A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Prezentace </w:t>
      </w:r>
      <w:r w:rsidR="00CE3BF9" w:rsidRPr="00E5282A">
        <w:rPr>
          <w:rFonts w:ascii="Calibri" w:hAnsi="Calibri" w:cs="Calibri"/>
          <w:color w:val="525252" w:themeColor="accent3" w:themeShade="80"/>
          <w:sz w:val="20"/>
          <w:szCs w:val="20"/>
        </w:rPr>
        <w:t>Bodové grafy</w:t>
      </w:r>
    </w:p>
    <w:p w14:paraId="47A7975B" w14:textId="5247BD70" w:rsidR="00080B44" w:rsidRPr="00080B44" w:rsidRDefault="002D6CAE" w:rsidP="00080B44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color w:val="525252" w:themeColor="accent3" w:themeShade="80"/>
          <w:sz w:val="20"/>
          <w:szCs w:val="20"/>
        </w:rPr>
        <w:t>Interaktivní pracovní list</w:t>
      </w:r>
      <w:r w:rsidR="00080B44" w:rsidRPr="00080B44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–</w:t>
      </w:r>
      <w:r w:rsidR="00080B44" w:rsidRPr="00080B44">
        <w:rPr>
          <w:rFonts w:ascii="Tahoma" w:hAnsi="Tahoma" w:cs="Tahoma"/>
          <w:color w:val="525252" w:themeColor="accent3" w:themeShade="80"/>
          <w:sz w:val="20"/>
          <w:szCs w:val="20"/>
        </w:rPr>
        <w:t>⁠</w:t>
      </w:r>
      <w:r w:rsidR="00080B44" w:rsidRPr="00080B44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vytištěné nebo</w:t>
      </w:r>
      <w:r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online</w:t>
      </w:r>
      <w:r w:rsidR="00080B44" w:rsidRPr="00080B44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</w:t>
      </w:r>
      <w:r w:rsidR="004905D8" w:rsidRPr="00080B44">
        <w:rPr>
          <w:rFonts w:ascii="Calibri" w:hAnsi="Calibri" w:cs="Calibri"/>
          <w:color w:val="525252" w:themeColor="accent3" w:themeShade="80"/>
          <w:sz w:val="20"/>
          <w:szCs w:val="20"/>
        </w:rPr>
        <w:t>PDF</w:t>
      </w:r>
    </w:p>
    <w:p w14:paraId="036669F6" w14:textId="67BF369A" w:rsidR="00080B44" w:rsidRPr="00080B44" w:rsidRDefault="00080B44" w:rsidP="00080B44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080B44">
        <w:rPr>
          <w:rFonts w:ascii="Calibri" w:hAnsi="Calibri" w:cs="Calibri"/>
          <w:color w:val="525252" w:themeColor="accent3" w:themeShade="80"/>
          <w:sz w:val="20"/>
          <w:szCs w:val="20"/>
        </w:rPr>
        <w:t>Souhrnná prezentace s</w:t>
      </w:r>
      <w:r w:rsidR="007B1A25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</w:t>
      </w:r>
      <w:r w:rsidRPr="00080B44">
        <w:rPr>
          <w:rFonts w:ascii="Calibri" w:hAnsi="Calibri" w:cs="Calibri"/>
          <w:color w:val="525252" w:themeColor="accent3" w:themeShade="80"/>
          <w:sz w:val="20"/>
          <w:szCs w:val="20"/>
        </w:rPr>
        <w:t>odpověďmi k pracovnímu listu</w:t>
      </w:r>
    </w:p>
    <w:p w14:paraId="0AFBA510" w14:textId="77777777" w:rsidR="00080B44" w:rsidRPr="00080B44" w:rsidRDefault="00080B44" w:rsidP="00080B44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bookmarkStart w:id="0" w:name="_Hlk110343271"/>
      <w:proofErr w:type="spellStart"/>
      <w:r w:rsidRPr="00080B44">
        <w:rPr>
          <w:rFonts w:ascii="Calibri" w:hAnsi="Calibri" w:cs="Calibri"/>
          <w:color w:val="525252" w:themeColor="accent3" w:themeShade="80"/>
          <w:sz w:val="20"/>
          <w:szCs w:val="20"/>
        </w:rPr>
        <w:t>Videomanuál</w:t>
      </w:r>
      <w:proofErr w:type="spellEnd"/>
      <w:r w:rsidRPr="00080B44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k prostředí </w:t>
      </w:r>
      <w:proofErr w:type="spellStart"/>
      <w:r w:rsidRPr="00080B44">
        <w:rPr>
          <w:rFonts w:ascii="Calibri" w:hAnsi="Calibri" w:cs="Calibri"/>
          <w:color w:val="525252" w:themeColor="accent3" w:themeShade="80"/>
          <w:sz w:val="20"/>
          <w:szCs w:val="20"/>
        </w:rPr>
        <w:t>Gapminder</w:t>
      </w:r>
      <w:proofErr w:type="spellEnd"/>
    </w:p>
    <w:p w14:paraId="72F80E1B" w14:textId="7F2D4585" w:rsidR="000D04F1" w:rsidRDefault="00080B44" w:rsidP="00080B44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r w:rsidRPr="00080B44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Návod k prostředí </w:t>
      </w:r>
      <w:proofErr w:type="spellStart"/>
      <w:r w:rsidRPr="00080B44">
        <w:rPr>
          <w:rFonts w:ascii="Calibri" w:hAnsi="Calibri" w:cs="Calibri"/>
          <w:color w:val="525252" w:themeColor="accent3" w:themeShade="80"/>
          <w:sz w:val="20"/>
          <w:szCs w:val="20"/>
        </w:rPr>
        <w:t>Gapminder</w:t>
      </w:r>
      <w:proofErr w:type="spellEnd"/>
      <w:r w:rsidRPr="00080B44">
        <w:rPr>
          <w:rFonts w:ascii="Calibri" w:hAnsi="Calibri" w:cs="Calibri"/>
          <w:color w:val="525252" w:themeColor="accent3" w:themeShade="80"/>
          <w:sz w:val="20"/>
          <w:szCs w:val="20"/>
        </w:rPr>
        <w:t xml:space="preserve"> (</w:t>
      </w:r>
      <w:r w:rsidR="00371014">
        <w:rPr>
          <w:rFonts w:ascii="Calibri" w:hAnsi="Calibri" w:cs="Calibri"/>
          <w:color w:val="525252" w:themeColor="accent3" w:themeShade="80"/>
          <w:sz w:val="20"/>
          <w:szCs w:val="20"/>
        </w:rPr>
        <w:t>PDF</w:t>
      </w:r>
      <w:r w:rsidRPr="00080B44">
        <w:rPr>
          <w:rFonts w:ascii="Calibri" w:hAnsi="Calibri" w:cs="Calibri"/>
          <w:color w:val="525252" w:themeColor="accent3" w:themeShade="80"/>
          <w:sz w:val="20"/>
          <w:szCs w:val="20"/>
        </w:rPr>
        <w:t>)</w:t>
      </w:r>
    </w:p>
    <w:bookmarkEnd w:id="0"/>
    <w:p w14:paraId="2E107B2E" w14:textId="485A4766" w:rsidR="00256E03" w:rsidRDefault="00256E03" w:rsidP="00080B44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  <w:r>
        <w:rPr>
          <w:rFonts w:ascii="Calibri" w:hAnsi="Calibri" w:cs="Calibri"/>
          <w:color w:val="525252" w:themeColor="accent3" w:themeShade="80"/>
          <w:sz w:val="20"/>
          <w:szCs w:val="20"/>
        </w:rPr>
        <w:t>Doplňující tematické podklady pro učitele</w:t>
      </w:r>
    </w:p>
    <w:p w14:paraId="4A720067" w14:textId="12863BEC" w:rsidR="00312428" w:rsidRDefault="00312428" w:rsidP="00080B44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</w:p>
    <w:p w14:paraId="6F06C920" w14:textId="77777777" w:rsidR="002D6CAE" w:rsidRPr="002D6CAE" w:rsidRDefault="002D6CAE" w:rsidP="00080B44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48"/>
          <w:szCs w:val="48"/>
        </w:rPr>
      </w:pPr>
    </w:p>
    <w:p w14:paraId="4A5E75CC" w14:textId="77777777" w:rsidR="00312428" w:rsidRDefault="00312428" w:rsidP="00080B44">
      <w:pPr>
        <w:pStyle w:val="Normlnweb"/>
        <w:spacing w:before="0" w:beforeAutospacing="0" w:after="0" w:afterAutospacing="0"/>
        <w:rPr>
          <w:rFonts w:ascii="Calibri" w:hAnsi="Calibri" w:cs="Calibri"/>
          <w:color w:val="525252" w:themeColor="accent3" w:themeShade="80"/>
          <w:sz w:val="20"/>
          <w:szCs w:val="20"/>
        </w:rPr>
      </w:pPr>
    </w:p>
    <w:p w14:paraId="1405CA94" w14:textId="149E5A3E" w:rsidR="00312428" w:rsidRPr="00312428" w:rsidRDefault="00312428" w:rsidP="0031242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14"/>
          <w:szCs w:val="14"/>
        </w:rPr>
      </w:pPr>
      <w:r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*Všechny online aktivity </w:t>
      </w:r>
      <w:r w:rsidR="002D6CAE">
        <w:rPr>
          <w:rFonts w:ascii="Calibri" w:eastAsia="Calibri" w:hAnsi="Calibri" w:cs="Calibri"/>
          <w:color w:val="525252"/>
          <w:sz w:val="14"/>
          <w:szCs w:val="14"/>
        </w:rPr>
        <w:t xml:space="preserve">a video </w:t>
      </w:r>
      <w:r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lze stáhnout a následně ve výuce využívat </w:t>
      </w:r>
      <w:proofErr w:type="spellStart"/>
      <w:r w:rsidRPr="002A66CA">
        <w:rPr>
          <w:rFonts w:ascii="Calibri" w:eastAsia="Calibri" w:hAnsi="Calibri" w:cs="Calibri"/>
          <w:color w:val="525252"/>
          <w:sz w:val="14"/>
          <w:szCs w:val="14"/>
        </w:rPr>
        <w:t>offline</w:t>
      </w:r>
      <w:proofErr w:type="spellEnd"/>
      <w:r w:rsidRPr="002A66CA">
        <w:rPr>
          <w:rFonts w:ascii="Calibri" w:eastAsia="Calibri" w:hAnsi="Calibri" w:cs="Calibri"/>
          <w:color w:val="525252"/>
          <w:sz w:val="14"/>
          <w:szCs w:val="14"/>
        </w:rPr>
        <w:t>. Tímto stažením lze eliminovat potenciální problémy s pomalým internetem.</w:t>
      </w:r>
    </w:p>
    <w:p w14:paraId="2C6C6938" w14:textId="5CBADD7B" w:rsidR="007D168E" w:rsidRPr="007D168E" w:rsidRDefault="007D168E" w:rsidP="0009713F">
      <w:pPr>
        <w:spacing w:line="240" w:lineRule="auto"/>
        <w:rPr>
          <w:rFonts w:ascii="Times New Roman" w:eastAsia="Times New Roman" w:hAnsi="Times New Roman" w:cs="Times New Roman"/>
          <w:color w:val="525252" w:themeColor="accent3" w:themeShade="80"/>
          <w:sz w:val="40"/>
          <w:szCs w:val="40"/>
          <w:lang w:val="cs-CZ"/>
        </w:rPr>
      </w:pPr>
      <w:r w:rsidRPr="007D168E">
        <w:rPr>
          <w:rFonts w:ascii="Calibri" w:eastAsia="Times New Roman" w:hAnsi="Calibri" w:cs="Calibri"/>
          <w:b/>
          <w:bCs/>
          <w:color w:val="525252" w:themeColor="accent3" w:themeShade="80"/>
          <w:sz w:val="36"/>
          <w:szCs w:val="36"/>
          <w:lang w:val="cs-CZ"/>
        </w:rPr>
        <w:lastRenderedPageBreak/>
        <w:t>POPIS VYUČOVACÍ JEDNOTKY</w:t>
      </w:r>
    </w:p>
    <w:p w14:paraId="560D522C" w14:textId="7EB59D68" w:rsidR="007D168E" w:rsidRPr="007D168E" w:rsidRDefault="001D5B6D" w:rsidP="007D168E">
      <w:pPr>
        <w:spacing w:line="240" w:lineRule="auto"/>
        <w:rPr>
          <w:rFonts w:ascii="Times New Roman" w:eastAsia="Times New Roman" w:hAnsi="Times New Roman" w:cs="Times New Roman"/>
          <w:color w:val="00B050"/>
          <w:sz w:val="24"/>
          <w:szCs w:val="24"/>
          <w:lang w:val="cs-CZ"/>
        </w:rPr>
      </w:pPr>
      <w:r>
        <w:rPr>
          <w:rFonts w:ascii="Calibri" w:eastAsia="Times New Roman" w:hAnsi="Calibri" w:cs="Calibri"/>
          <w:noProof/>
          <w:color w:val="A5A5A5" w:themeColor="accent3"/>
          <w:sz w:val="20"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66FF6F28" wp14:editId="1B5639EC">
                <wp:simplePos x="0" y="0"/>
                <wp:positionH relativeFrom="column">
                  <wp:posOffset>5377988</wp:posOffset>
                </wp:positionH>
                <wp:positionV relativeFrom="paragraph">
                  <wp:posOffset>168275</wp:posOffset>
                </wp:positionV>
                <wp:extent cx="792480" cy="257175"/>
                <wp:effectExtent l="19050" t="19050" r="0" b="9525"/>
                <wp:wrapNone/>
                <wp:docPr id="211" name="Skupina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7175"/>
                          <a:chOff x="157094" y="0"/>
                          <a:chExt cx="792853" cy="257821"/>
                        </a:xfrm>
                      </wpg:grpSpPr>
                      <pic:pic xmlns:pic="http://schemas.openxmlformats.org/drawingml/2006/picture">
                        <pic:nvPicPr>
                          <pic:cNvPr id="2" name="Obrázek 2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57094" y="0"/>
                            <a:ext cx="247995" cy="2482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  <wps:wsp>
                        <wps:cNvPr id="1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972" y="2551"/>
                            <a:ext cx="561975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5BDD6C" w14:textId="0D094BA2" w:rsidR="00DB1133" w:rsidRPr="001D5B6D" w:rsidRDefault="00DD7AA6" w:rsidP="001D5B6D">
                              <w:pPr>
                                <w:pStyle w:val="Bezmez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5</w:t>
                              </w:r>
                              <w:r w:rsidR="00DB1133" w:rsidRPr="001D5B6D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 xml:space="preserve"> m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FF6F28" id="Skupina 211" o:spid="_x0000_s1033" style="position:absolute;margin-left:423.45pt;margin-top:13.25pt;width:62.4pt;height:20.25pt;z-index:251683840;mso-width-relative:margin;mso-height-relative:margin" coordorigin="1570" coordsize="7928,25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">
                <v:shape id="Obrázek 2" o:spid="_x0000_s1034" type="#_x0000_t75" style="position:absolute;left:1570;width:2480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" filled="t" fillcolor="white [3212]" stroked="t" strokecolor="white [3212]">
                  <v:imagedata r:id="rId18" o:title=""/>
                  <v:path arrowok="t"/>
                </v:shape>
                <v:shape id="_x0000_s1035" type="#_x0000_t202" style="position:absolute;left:3879;top:25;width:562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" filled="f" stroked="f">
                  <v:textbox style="mso-fit-shape-to-text:t">
                    <w:txbxContent>
                      <w:p w14:paraId="635BDD6C" w14:textId="0D094BA2" w:rsidR="00DB1133" w:rsidRPr="001D5B6D" w:rsidRDefault="00DD7AA6" w:rsidP="001D5B6D">
                        <w:pPr>
                          <w:pStyle w:val="Bezmezer"/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5</w:t>
                        </w:r>
                        <w:r w:rsidR="00DB1133" w:rsidRPr="001D5B6D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 xml:space="preserve"> mi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C5249">
        <w:rPr>
          <w:rFonts w:ascii="Calibri" w:eastAsia="Times New Roman" w:hAnsi="Calibri" w:cs="Calibri"/>
          <w:noProof/>
          <w:color w:val="00B050"/>
          <w:lang w:val="cs-CZ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289F0E65" wp14:editId="332EB292">
                <wp:simplePos x="0" y="0"/>
                <wp:positionH relativeFrom="column">
                  <wp:posOffset>-21590</wp:posOffset>
                </wp:positionH>
                <wp:positionV relativeFrom="paragraph">
                  <wp:posOffset>98425</wp:posOffset>
                </wp:positionV>
                <wp:extent cx="352425" cy="352425"/>
                <wp:effectExtent l="0" t="0" r="9525" b="9525"/>
                <wp:wrapNone/>
                <wp:docPr id="194" name="Skupina 1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0" y="0"/>
                          <a:chExt cx="352425" cy="352425"/>
                        </a:xfrm>
                      </wpg:grpSpPr>
                      <wps:wsp>
                        <wps:cNvPr id="192" name="Ovál 192"/>
                        <wps:cNvSpPr/>
                        <wps:spPr>
                          <a:xfrm>
                            <a:off x="0" y="0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rgbClr val="F288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E104192" w14:textId="74F84DDC" w:rsidR="00D53826" w:rsidRPr="007C5249" w:rsidRDefault="00D53826" w:rsidP="00A3317E">
                              <w:pPr>
                                <w:shd w:val="clear" w:color="auto" w:fill="EF8600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3" name="Textové pole 193"/>
                        <wps:cNvSpPr txBox="1"/>
                        <wps:spPr>
                          <a:xfrm>
                            <a:off x="25400" y="0"/>
                            <a:ext cx="243444" cy="29670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1245FF" w14:textId="3BE98F69" w:rsidR="007C5249" w:rsidRPr="007C5249" w:rsidRDefault="007C5249" w:rsidP="00A3317E">
                              <w:pPr>
                                <w:shd w:val="clear" w:color="auto" w:fill="EF8600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7C5249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9F0E65" id="Skupina 194" o:spid="_x0000_s1036" style="position:absolute;margin-left:-1.7pt;margin-top:7.75pt;width:27.75pt;height:27.75pt;z-index:251695104" coordsize="352425,352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">
                <v:oval id="Ovál 192" o:spid="_x0000_s1037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" fillcolor="#f28825" stroked="f" strokeweight="1pt">
                  <v:stroke joinstyle="miter"/>
                  <v:textbox>
                    <w:txbxContent>
                      <w:p w14:paraId="0E104192" w14:textId="74F84DDC" w:rsidR="00D53826" w:rsidRPr="007C5249" w:rsidRDefault="00D53826" w:rsidP="00A3317E">
                        <w:pPr>
                          <w:shd w:val="clear" w:color="auto" w:fill="EF8600"/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193" o:spid="_x0000_s1038" type="#_x0000_t202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" filled="f" stroked="f" strokeweight=".5pt">
                  <v:textbox>
                    <w:txbxContent>
                      <w:p w14:paraId="2F1245FF" w14:textId="3BE98F69" w:rsidR="007C5249" w:rsidRPr="007C5249" w:rsidRDefault="007C5249" w:rsidP="00A3317E">
                        <w:pPr>
                          <w:shd w:val="clear" w:color="auto" w:fill="EF8600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7C5249"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124F244" w14:textId="5401AC7B" w:rsidR="00DB1133" w:rsidRPr="00FD6FA4" w:rsidRDefault="007D168E" w:rsidP="00312428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EF8600"/>
          <w:sz w:val="20"/>
          <w:szCs w:val="20"/>
          <w:lang w:val="cs-CZ"/>
        </w:rPr>
      </w:pPr>
      <w:r w:rsidRPr="001A76A9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Evokace</w:t>
      </w:r>
      <w:r w:rsidR="00B35BDA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 – mohou nám grafy lhát?</w:t>
      </w:r>
      <w:r w:rsidR="00FD6FA4">
        <w:rPr>
          <w:rFonts w:ascii="Calibri" w:eastAsia="Times New Roman" w:hAnsi="Calibri" w:cs="Calibri"/>
          <w:b/>
          <w:bCs/>
          <w:color w:val="EF8600"/>
          <w:sz w:val="24"/>
          <w:szCs w:val="24"/>
          <w:lang w:val="cs-CZ"/>
        </w:rPr>
        <w:br/>
      </w:r>
    </w:p>
    <w:p w14:paraId="470335ED" w14:textId="5623763D" w:rsidR="00B35BDA" w:rsidRDefault="00B35BDA" w:rsidP="001C4CC2">
      <w:pPr>
        <w:spacing w:after="240"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Navazujete na předchozí lekci – </w:t>
      </w:r>
      <w:proofErr w:type="spellStart"/>
      <w:r w:rsidR="00C653E2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Gapminder</w:t>
      </w:r>
      <w:proofErr w:type="spellEnd"/>
      <w:r w:rsidR="00C653E2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</w:t>
      </w:r>
      <w:r w:rsidR="00C653E2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–</w:t>
      </w:r>
      <w:r w:rsidR="002D6CA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Pr="002D6CA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Co nám říkají grafy?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</w:p>
    <w:p w14:paraId="12C292FE" w14:textId="38834A1B" w:rsidR="005B25F1" w:rsidRDefault="00A10A41" w:rsidP="001C4CC2">
      <w:pPr>
        <w:spacing w:after="240"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Na úvod se s žáky vrátíme k předchozí hodině, kde</w:t>
      </w:r>
      <w:r w:rsidR="005B25F1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jsme se pomocí prostředí </w:t>
      </w:r>
      <w:proofErr w:type="spellStart"/>
      <w:r w:rsidR="005B25F1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Gapminder</w:t>
      </w:r>
      <w:proofErr w:type="spellEnd"/>
      <w:r w:rsidR="005B25F1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seznámili s bodovými grafy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a žáci </w:t>
      </w:r>
      <w:r w:rsidR="00B35BD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samostatně hledali příklady vztahů mezi jevy. </w:t>
      </w:r>
      <w:r w:rsidR="004E3F4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Může</w:t>
      </w:r>
      <w:r w:rsidR="00B44591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me použít buď </w:t>
      </w:r>
      <w:r w:rsidR="004A271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prezentaci</w:t>
      </w:r>
      <w:r w:rsidR="00B44591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CE3BF9" w:rsidRPr="00CE3BF9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Bodové grafy</w:t>
      </w:r>
      <w:r w:rsidR="00CE3BF9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</w:t>
      </w:r>
      <w:r w:rsidR="00137746" w:rsidRPr="0013774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zobrazující grafy </w:t>
      </w:r>
      <w:r w:rsidR="00CE3BF9" w:rsidRPr="00CE3BF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z minulé hodiny</w:t>
      </w:r>
      <w:r w:rsidR="008E0E5D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,</w:t>
      </w:r>
      <w:r w:rsidR="00CE3BF9" w:rsidRPr="00CE3BF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nebo ty</w:t>
      </w:r>
      <w:r w:rsidR="00B85AE7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příklady grafů</w:t>
      </w:r>
      <w:r w:rsidR="00CE3BF9" w:rsidRPr="00CE3BF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, které žáci našli sami v prostředí </w:t>
      </w:r>
      <w:proofErr w:type="spellStart"/>
      <w:r w:rsidR="00CE3BF9" w:rsidRPr="00CE3BF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Gapminder</w:t>
      </w:r>
      <w:proofErr w:type="spellEnd"/>
      <w:r w:rsidR="00CE3BF9" w:rsidRPr="00CE3BF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.</w:t>
      </w:r>
    </w:p>
    <w:p w14:paraId="22129BF4" w14:textId="5F9EB5CD" w:rsidR="00687DA7" w:rsidRDefault="00B35BDA" w:rsidP="00B35BDA">
      <w:pPr>
        <w:spacing w:after="240"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oté jim položíme otázku: </w:t>
      </w:r>
      <w:r w:rsidR="00A10A41" w:rsidRPr="00B35BD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Myslíte si, že nám grafy mohou lhát?</w:t>
      </w:r>
      <w:r w:rsidR="000811CC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</w:t>
      </w:r>
      <w:r w:rsidR="00687DA7" w:rsidRPr="000811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Žáci své názory říkají nahlas, </w:t>
      </w:r>
      <w:r w:rsidR="000811CC" w:rsidRPr="000811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zeptáme se i</w:t>
      </w:r>
      <w:r w:rsidR="0096351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 </w:t>
      </w:r>
      <w:r w:rsidR="000811CC" w:rsidRPr="000811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na důvod</w:t>
      </w:r>
      <w:r w:rsidR="0096351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,</w:t>
      </w:r>
      <w:r w:rsidR="000811CC" w:rsidRPr="000811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proč si to myslí. </w:t>
      </w:r>
    </w:p>
    <w:p w14:paraId="5947BEF9" w14:textId="11626DEA" w:rsidR="00CA5B25" w:rsidRDefault="00CA5B25" w:rsidP="00B35BDA">
      <w:pPr>
        <w:spacing w:after="240"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774976" behindDoc="0" locked="0" layoutInCell="1" allowOverlap="1" wp14:anchorId="635C0055" wp14:editId="3B9C1F16">
                <wp:simplePos x="0" y="0"/>
                <wp:positionH relativeFrom="column">
                  <wp:posOffset>-9672</wp:posOffset>
                </wp:positionH>
                <wp:positionV relativeFrom="paragraph">
                  <wp:posOffset>384810</wp:posOffset>
                </wp:positionV>
                <wp:extent cx="352425" cy="352451"/>
                <wp:effectExtent l="0" t="0" r="9525" b="9525"/>
                <wp:wrapNone/>
                <wp:docPr id="3" name="Skupina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51"/>
                          <a:chOff x="-19050" y="292001"/>
                          <a:chExt cx="352425" cy="352575"/>
                        </a:xfrm>
                      </wpg:grpSpPr>
                      <wps:wsp>
                        <wps:cNvPr id="11" name="Ovál 11"/>
                        <wps:cNvSpPr/>
                        <wps:spPr>
                          <a:xfrm>
                            <a:off x="-19050" y="292151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rgbClr val="F288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5440C5" w14:textId="77777777" w:rsidR="00DB0B1E" w:rsidRPr="007C5249" w:rsidRDefault="00DB0B1E" w:rsidP="00DB0B1E">
                              <w:pPr>
                                <w:shd w:val="clear" w:color="auto" w:fill="EF8600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" name="Textové pole 224"/>
                        <wps:cNvSpPr txBox="1"/>
                        <wps:spPr>
                          <a:xfrm>
                            <a:off x="12700" y="292001"/>
                            <a:ext cx="243444" cy="29670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5C54FB3" w14:textId="24EEFB6F" w:rsidR="00DB0B1E" w:rsidRPr="007C5249" w:rsidRDefault="00DB0B1E" w:rsidP="00DB0B1E">
                              <w:pPr>
                                <w:shd w:val="clear" w:color="auto" w:fill="EF8600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5C0055" id="Skupina 3" o:spid="_x0000_s1039" style="position:absolute;left:0;text-align:left;margin-left:-.75pt;margin-top:30.3pt;width:27.75pt;height:27.75pt;z-index:251774976;mso-height-relative:margin" coordorigin="-190,2920" coordsize="3524,3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">
                <v:oval id="Ovál 11" o:spid="_x0000_s1040" style="position:absolute;left:-190;top:2921;width:3523;height:3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" fillcolor="#f28825" stroked="f" strokeweight="1pt">
                  <v:stroke joinstyle="miter"/>
                  <v:textbox>
                    <w:txbxContent>
                      <w:p w14:paraId="305440C5" w14:textId="77777777" w:rsidR="00DB0B1E" w:rsidRPr="007C5249" w:rsidRDefault="00DB0B1E" w:rsidP="00DB0B1E">
                        <w:pPr>
                          <w:shd w:val="clear" w:color="auto" w:fill="EF8600"/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224" o:spid="_x0000_s1041" type="#_x0000_t202" style="position:absolute;left:127;top:2920;width:2434;height:29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zEcxQAAANw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" filled="f" stroked="f" strokeweight=".5pt">
                  <v:textbox>
                    <w:txbxContent>
                      <w:p w14:paraId="25C54FB3" w14:textId="24EEFB6F" w:rsidR="00DB0B1E" w:rsidRPr="007C5249" w:rsidRDefault="00DB0B1E" w:rsidP="00DB0B1E">
                        <w:pPr>
                          <w:shd w:val="clear" w:color="auto" w:fill="EF8600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6097F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Tím také představíme celé téma hodiny</w:t>
      </w:r>
      <w:r w:rsidR="003A3A1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a žáky do další aktivity můžeme uvést tím, že </w:t>
      </w:r>
      <w:r w:rsidR="0096351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zkusíme společně</w:t>
      </w:r>
      <w:r w:rsidR="003A3A1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zjistit, jak to s těmi grafy je.</w:t>
      </w:r>
    </w:p>
    <w:p w14:paraId="63ED8C90" w14:textId="5CD84D84" w:rsidR="0009061E" w:rsidRDefault="00CA5B25" w:rsidP="00C922CC">
      <w:pPr>
        <w:numPr>
          <w:ilvl w:val="0"/>
          <w:numId w:val="3"/>
        </w:numPr>
        <w:spacing w:line="240" w:lineRule="auto"/>
        <w:ind w:hanging="720"/>
        <w:textAlignment w:val="baseline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  <w:r w:rsidRPr="001A76A9">
        <w:rPr>
          <w:rFonts w:ascii="Calibri" w:eastAsia="Times New Roman" w:hAnsi="Calibri" w:cs="Calibri"/>
          <w:noProof/>
          <w:color w:val="F28825"/>
          <w:sz w:val="20"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777024" behindDoc="0" locked="0" layoutInCell="1" allowOverlap="1" wp14:anchorId="6AA7A2A5" wp14:editId="42DC655E">
                <wp:simplePos x="0" y="0"/>
                <wp:positionH relativeFrom="column">
                  <wp:posOffset>5377988</wp:posOffset>
                </wp:positionH>
                <wp:positionV relativeFrom="paragraph">
                  <wp:posOffset>28575</wp:posOffset>
                </wp:positionV>
                <wp:extent cx="792480" cy="257175"/>
                <wp:effectExtent l="19050" t="19050" r="0" b="9525"/>
                <wp:wrapNone/>
                <wp:docPr id="31" name="Skupina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7175"/>
                          <a:chOff x="157094" y="0"/>
                          <a:chExt cx="792853" cy="257821"/>
                        </a:xfrm>
                      </wpg:grpSpPr>
                      <pic:pic xmlns:pic="http://schemas.openxmlformats.org/drawingml/2006/picture">
                        <pic:nvPicPr>
                          <pic:cNvPr id="228" name="Obrázek 228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57094" y="0"/>
                            <a:ext cx="247995" cy="2482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  <wps:wsp>
                        <wps:cNvPr id="229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972" y="2551"/>
                            <a:ext cx="561975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49832A" w14:textId="238834E1" w:rsidR="00770F98" w:rsidRPr="001D5B6D" w:rsidRDefault="0009061E" w:rsidP="00770F98">
                              <w:pPr>
                                <w:pStyle w:val="Bezmez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5</w:t>
                              </w:r>
                              <w:r w:rsidR="00770F98" w:rsidRPr="001D5B6D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 xml:space="preserve"> m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A7A2A5" id="Skupina 31" o:spid="_x0000_s1042" style="position:absolute;left:0;text-align:left;margin-left:423.45pt;margin-top:2.25pt;width:62.4pt;height:20.25pt;z-index:251777024;mso-width-relative:margin;mso-height-relative:margin" coordorigin="1570" coordsize="7928,25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">
                <v:shape id="Obrázek 228" o:spid="_x0000_s1043" type="#_x0000_t75" style="position:absolute;left:1570;width:2480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" filled="t" fillcolor="white [3212]" stroked="t" strokecolor="white [3212]">
                  <v:imagedata r:id="rId18" o:title=""/>
                  <v:path arrowok="t"/>
                </v:shape>
                <v:shape id="_x0000_s1044" type="#_x0000_t202" style="position:absolute;left:3879;top:25;width:562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" filled="f" stroked="f">
                  <v:textbox style="mso-fit-shape-to-text:t">
                    <w:txbxContent>
                      <w:p w14:paraId="2149832A" w14:textId="238834E1" w:rsidR="00770F98" w:rsidRPr="001D5B6D" w:rsidRDefault="0009061E" w:rsidP="00770F98">
                        <w:pPr>
                          <w:pStyle w:val="Bezmezer"/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5</w:t>
                        </w:r>
                        <w:r w:rsidR="00770F98" w:rsidRPr="001D5B6D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 xml:space="preserve"> mi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9061E" w:rsidRPr="00C922CC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Vysvětlení pojmů</w:t>
      </w:r>
      <w:r w:rsidR="00986BA7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 a </w:t>
      </w:r>
      <w:proofErr w:type="spellStart"/>
      <w:r w:rsidR="00986BA7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videomanuál</w:t>
      </w:r>
      <w:proofErr w:type="spellEnd"/>
    </w:p>
    <w:p w14:paraId="40F30B6C" w14:textId="77777777" w:rsidR="00C922CC" w:rsidRPr="00C922CC" w:rsidRDefault="00C922CC" w:rsidP="00C922CC">
      <w:pPr>
        <w:spacing w:line="240" w:lineRule="auto"/>
        <w:ind w:left="720"/>
        <w:textAlignment w:val="baseline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</w:p>
    <w:p w14:paraId="27EE7F2D" w14:textId="4D31D5BF" w:rsidR="007F034E" w:rsidRDefault="000B1549" w:rsidP="007F034E">
      <w:pPr>
        <w:pStyle w:val="Odstavecseseznamem"/>
        <w:spacing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noProof/>
          <w:color w:val="525252" w:themeColor="accent3" w:themeShade="80"/>
          <w:sz w:val="20"/>
          <w:szCs w:val="20"/>
          <w:lang w:val="cs-CZ"/>
        </w:rPr>
        <w:drawing>
          <wp:anchor distT="0" distB="0" distL="114300" distR="114300" simplePos="0" relativeHeight="251795456" behindDoc="1" locked="0" layoutInCell="1" allowOverlap="1" wp14:anchorId="6FCDFFD0" wp14:editId="1AC6A90F">
            <wp:simplePos x="0" y="0"/>
            <wp:positionH relativeFrom="column">
              <wp:posOffset>4730115</wp:posOffset>
            </wp:positionH>
            <wp:positionV relativeFrom="paragraph">
              <wp:posOffset>34925</wp:posOffset>
            </wp:positionV>
            <wp:extent cx="1295400" cy="1295400"/>
            <wp:effectExtent l="0" t="0" r="0" b="0"/>
            <wp:wrapTight wrapText="bothSides">
              <wp:wrapPolygon edited="0">
                <wp:start x="0" y="0"/>
                <wp:lineTo x="0" y="21282"/>
                <wp:lineTo x="21282" y="21282"/>
                <wp:lineTo x="21282" y="0"/>
                <wp:lineTo x="0" y="0"/>
              </wp:wrapPolygon>
            </wp:wrapTight>
            <wp:docPr id="51" name="Obráze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6FDF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odíváme se společně na stránku </w:t>
      </w:r>
      <w:hyperlink r:id="rId20" w:anchor="$ui$chart$decorations$enabled:false;;;&amp;model$markers$bubble$encoding$x$scale$type=log;;&amp;color$data$concept=world_4region;&amp;scale$type:null&amp;domain:null&amp;zoomed:null;;&amp;frame$value=2021;;;;;&amp;chart-type=bubbles&amp;url=v1" w:history="1">
        <w:proofErr w:type="spellStart"/>
        <w:r w:rsidR="006A2CED">
          <w:rPr>
            <w:rStyle w:val="Hypertextovodkaz"/>
            <w:rFonts w:ascii="Calibri" w:eastAsia="Times New Roman" w:hAnsi="Calibri" w:cs="Calibri"/>
            <w:color w:val="F28825"/>
            <w:sz w:val="20"/>
            <w:szCs w:val="20"/>
            <w:lang w:val="cs-CZ"/>
          </w:rPr>
          <w:t>G</w:t>
        </w:r>
        <w:r w:rsidR="006A2CED" w:rsidRPr="006A2CED">
          <w:rPr>
            <w:rStyle w:val="Hypertextovodkaz"/>
            <w:rFonts w:ascii="Calibri" w:eastAsia="Times New Roman" w:hAnsi="Calibri" w:cs="Calibri"/>
            <w:color w:val="F28825"/>
            <w:sz w:val="20"/>
            <w:szCs w:val="20"/>
            <w:lang w:val="cs-CZ"/>
          </w:rPr>
          <w:t>apminder</w:t>
        </w:r>
        <w:proofErr w:type="spellEnd"/>
      </w:hyperlink>
      <w:r w:rsidR="006A2CED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D51882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a připome</w:t>
      </w:r>
      <w:r w:rsidR="00C778A3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neme si</w:t>
      </w:r>
      <w:r w:rsidR="00862CF4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 pojmy naděje dožití při narození a příjem státu na osobu</w:t>
      </w:r>
      <w:r w:rsidR="00C778A3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, se kterými </w:t>
      </w:r>
      <w:r w:rsidR="00862CF4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jsme pracovali již v minulé hodině</w:t>
      </w:r>
      <w:r w:rsidR="00C778A3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.</w:t>
      </w:r>
    </w:p>
    <w:p w14:paraId="0700C68C" w14:textId="6CDB8A31" w:rsidR="007F034E" w:rsidRDefault="007F034E" w:rsidP="007F034E">
      <w:pPr>
        <w:pStyle w:val="Odstavecseseznamem"/>
        <w:spacing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3CC4C9AC" w14:textId="10DEA097" w:rsidR="002D6CAE" w:rsidRPr="00B02700" w:rsidRDefault="00C922CC" w:rsidP="002D6CAE">
      <w:pPr>
        <w:spacing w:line="240" w:lineRule="auto"/>
        <w:ind w:left="720"/>
        <w:jc w:val="both"/>
        <w:rPr>
          <w:i/>
        </w:rPr>
      </w:pPr>
      <w:r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oté </w:t>
      </w:r>
      <w:r w:rsidR="00273078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žákům</w:t>
      </w:r>
      <w:r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3376AB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vysvětlíme, že na ose x </w:t>
      </w:r>
      <w:r w:rsidR="00941FC1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je zvláštní – logaritmická </w:t>
      </w:r>
      <w:r w:rsidR="00273078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– </w:t>
      </w:r>
      <w:r w:rsidR="00941FC1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stupnice a </w:t>
      </w:r>
      <w:r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ukážeme</w:t>
      </w:r>
      <w:r w:rsidR="00A671C1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jim</w:t>
      </w:r>
      <w:r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, kde a jak mohou přepínat z nastavené logaritmické stupnice na lineární. </w:t>
      </w:r>
      <w:r w:rsidR="008D0A5E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oté žákům pustíme </w:t>
      </w:r>
      <w:proofErr w:type="spellStart"/>
      <w:r w:rsidR="00575C74" w:rsidRPr="007F034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Videomanuál</w:t>
      </w:r>
      <w:proofErr w:type="spellEnd"/>
      <w:r w:rsidR="00575C74" w:rsidRPr="007F034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k prostředí </w:t>
      </w:r>
      <w:proofErr w:type="spellStart"/>
      <w:r w:rsidR="00575C74" w:rsidRPr="007F034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Gapminder</w:t>
      </w:r>
      <w:proofErr w:type="spellEnd"/>
      <w:r w:rsidR="00575C74" w:rsidRPr="007F034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</w:t>
      </w:r>
      <w:r w:rsidR="008D0A5E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nebo si jej mohou pustit individuálně.</w:t>
      </w:r>
      <w:r w:rsidR="00575C74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A671C1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Stupnice dále nerozebíráme, jelikož otázky </w:t>
      </w:r>
      <w:r w:rsidR="008326CE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s nimi související jsou </w:t>
      </w:r>
      <w:r w:rsidR="00A671C1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součástí pracovního listu.</w:t>
      </w:r>
      <w:r w:rsidR="00E16FC0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Více informací </w:t>
      </w:r>
      <w:r w:rsidR="00E34B05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najdete v </w:t>
      </w:r>
      <w:r w:rsidR="00E34B05" w:rsidRPr="007F034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Doplňujících tematických materiálech pro učitele</w:t>
      </w:r>
      <w:r w:rsidR="00E34B05" w:rsidRPr="007F034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.</w:t>
      </w:r>
    </w:p>
    <w:p w14:paraId="61AB568D" w14:textId="2BB0DCD7" w:rsidR="00A671C1" w:rsidRPr="007F034E" w:rsidRDefault="00A671C1" w:rsidP="007F034E">
      <w:pPr>
        <w:pStyle w:val="Odstavecseseznamem"/>
        <w:spacing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4F2D68A7" w14:textId="24202905" w:rsidR="00416315" w:rsidRDefault="00416315" w:rsidP="002D6CAE">
      <w:pPr>
        <w:pStyle w:val="ohraniceni2"/>
      </w:pPr>
      <w:r w:rsidRPr="00770F98">
        <w:t xml:space="preserve">Pozn.: </w:t>
      </w:r>
      <w:r w:rsidR="006A2CED">
        <w:t xml:space="preserve">Můžete použít QR kód pro snazší sdílení stránky </w:t>
      </w:r>
      <w:proofErr w:type="spellStart"/>
      <w:r w:rsidR="006A2CED">
        <w:t>Gapminder</w:t>
      </w:r>
      <w:proofErr w:type="spellEnd"/>
      <w:r w:rsidR="006A2CED">
        <w:t xml:space="preserve"> žákům. </w:t>
      </w:r>
      <w:r>
        <w:t xml:space="preserve">Na konci osnovy lekce najdete </w:t>
      </w:r>
      <w:r w:rsidR="006A2CED">
        <w:t xml:space="preserve">další užitečné </w:t>
      </w:r>
      <w:r>
        <w:t>QR kódy</w:t>
      </w:r>
      <w:r w:rsidR="006A2CED">
        <w:t xml:space="preserve">, především při práci na tabletech. </w:t>
      </w:r>
    </w:p>
    <w:p w14:paraId="6F387946" w14:textId="0E1D18D5" w:rsidR="0009061E" w:rsidRDefault="00575C74" w:rsidP="00575C74">
      <w:pPr>
        <w:spacing w:line="240" w:lineRule="auto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  <w:r>
        <w:rPr>
          <w:rFonts w:ascii="Calibri" w:eastAsia="Times New Roman" w:hAnsi="Calibri" w:cs="Calibri"/>
          <w:noProof/>
          <w:color w:val="00B050"/>
          <w:lang w:val="cs-CZ"/>
        </w:rPr>
        <mc:AlternateContent>
          <mc:Choice Requires="wpg">
            <w:drawing>
              <wp:anchor distT="0" distB="0" distL="114300" distR="114300" simplePos="0" relativeHeight="251779072" behindDoc="0" locked="0" layoutInCell="1" allowOverlap="1" wp14:anchorId="123E75D7" wp14:editId="0D4E6578">
                <wp:simplePos x="0" y="0"/>
                <wp:positionH relativeFrom="column">
                  <wp:posOffset>-26969</wp:posOffset>
                </wp:positionH>
                <wp:positionV relativeFrom="paragraph">
                  <wp:posOffset>97570</wp:posOffset>
                </wp:positionV>
                <wp:extent cx="352425" cy="352425"/>
                <wp:effectExtent l="0" t="0" r="9525" b="9525"/>
                <wp:wrapNone/>
                <wp:docPr id="19" name="Skupina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0" y="0"/>
                          <a:chExt cx="352425" cy="352425"/>
                        </a:xfrm>
                      </wpg:grpSpPr>
                      <wps:wsp>
                        <wps:cNvPr id="20" name="Ovál 20"/>
                        <wps:cNvSpPr/>
                        <wps:spPr>
                          <a:xfrm>
                            <a:off x="0" y="0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rgbClr val="F288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32A846" w14:textId="77777777" w:rsidR="0009061E" w:rsidRPr="007C5249" w:rsidRDefault="0009061E" w:rsidP="0009061E">
                              <w:pPr>
                                <w:shd w:val="clear" w:color="auto" w:fill="EF8600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ové pole 24"/>
                        <wps:cNvSpPr txBox="1"/>
                        <wps:spPr>
                          <a:xfrm>
                            <a:off x="25400" y="0"/>
                            <a:ext cx="243444" cy="29670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48122D5" w14:textId="0144EB36" w:rsidR="0009061E" w:rsidRPr="0009061E" w:rsidRDefault="0009061E" w:rsidP="0009061E">
                              <w:pPr>
                                <w:shd w:val="clear" w:color="auto" w:fill="EF8600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cs-CZ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cs-CZ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3E75D7" id="Skupina 19" o:spid="_x0000_s1045" style="position:absolute;margin-left:-2.1pt;margin-top:7.7pt;width:27.75pt;height:27.75pt;z-index:251779072" coordsize="352425,352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">
                <v:oval id="Ovál 20" o:spid="_x0000_s1046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" fillcolor="#f28825" stroked="f" strokeweight="1pt">
                  <v:stroke joinstyle="miter"/>
                  <v:textbox>
                    <w:txbxContent>
                      <w:p w14:paraId="2A32A846" w14:textId="77777777" w:rsidR="0009061E" w:rsidRPr="007C5249" w:rsidRDefault="0009061E" w:rsidP="0009061E">
                        <w:pPr>
                          <w:shd w:val="clear" w:color="auto" w:fill="EF8600"/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24" o:spid="_x0000_s1047" type="#_x0000_t202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<v:textbox>
                    <w:txbxContent>
                      <w:p w14:paraId="448122D5" w14:textId="0144EB36" w:rsidR="0009061E" w:rsidRPr="0009061E" w:rsidRDefault="0009061E" w:rsidP="0009061E">
                        <w:pPr>
                          <w:shd w:val="clear" w:color="auto" w:fill="EF8600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cs-CZ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cs-CZ"/>
                          </w:rPr>
                          <w:t>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9061E" w:rsidRPr="001A76A9">
        <w:rPr>
          <w:rFonts w:ascii="Calibri" w:eastAsia="Times New Roman" w:hAnsi="Calibri" w:cs="Calibri"/>
          <w:noProof/>
          <w:color w:val="F28825"/>
          <w:sz w:val="20"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781120" behindDoc="0" locked="0" layoutInCell="1" allowOverlap="1" wp14:anchorId="36889AE3" wp14:editId="5C9E351D">
                <wp:simplePos x="0" y="0"/>
                <wp:positionH relativeFrom="column">
                  <wp:posOffset>5232400</wp:posOffset>
                </wp:positionH>
                <wp:positionV relativeFrom="paragraph">
                  <wp:posOffset>152413</wp:posOffset>
                </wp:positionV>
                <wp:extent cx="792666" cy="258449"/>
                <wp:effectExtent l="19050" t="19050" r="0" b="8255"/>
                <wp:wrapNone/>
                <wp:docPr id="26" name="Skupina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666" cy="258449"/>
                          <a:chOff x="157094" y="0"/>
                          <a:chExt cx="793039" cy="259098"/>
                        </a:xfrm>
                      </wpg:grpSpPr>
                      <pic:pic xmlns:pic="http://schemas.openxmlformats.org/drawingml/2006/picture">
                        <pic:nvPicPr>
                          <pic:cNvPr id="27" name="Obrázek 27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57094" y="0"/>
                            <a:ext cx="247995" cy="2482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  <wps:wsp>
                        <wps:cNvPr id="32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895" y="2551"/>
                            <a:ext cx="562238" cy="2565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C3477A" w14:textId="3AA0E33D" w:rsidR="0009061E" w:rsidRPr="001D5B6D" w:rsidRDefault="00A56A5A" w:rsidP="0009061E">
                              <w:pPr>
                                <w:pStyle w:val="Bezmez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4</w:t>
                              </w:r>
                              <w:r w:rsidR="00515DEB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5</w:t>
                              </w:r>
                              <w:r w:rsidR="0009061E" w:rsidRPr="001D5B6D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 xml:space="preserve"> m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889AE3" id="Skupina 26" o:spid="_x0000_s1048" style="position:absolute;margin-left:412pt;margin-top:12pt;width:62.4pt;height:20.35pt;z-index:251781120;mso-width-relative:margin;mso-height-relative:margin" coordorigin="1570" coordsize="7930,25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">
                <v:shape id="Obrázek 27" o:spid="_x0000_s1049" type="#_x0000_t75" style="position:absolute;left:1570;width:2480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" filled="t" fillcolor="white [3212]" stroked="t" strokecolor="white [3212]">
                  <v:imagedata r:id="rId18" o:title=""/>
                  <v:path arrowok="t"/>
                </v:shape>
                <v:shape id="_x0000_s1050" type="#_x0000_t202" style="position:absolute;left:3878;top:25;width:5623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AC0wgAAANsAAAAPAAAAZHJzL2Rvd25yZXYueG1sRI9Pa8JA&#10;FMTvBb/D8gq91Y2W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AeqAC0wgAAANsAAAAPAAAA&#10;AAAAAAAAAAAAAAcCAABkcnMvZG93bnJldi54bWxQSwUGAAAAAAMAAwC3AAAA9gIAAAAA&#10;" filled="f" stroked="f">
                  <v:textbox style="mso-fit-shape-to-text:t">
                    <w:txbxContent>
                      <w:p w14:paraId="16C3477A" w14:textId="3AA0E33D" w:rsidR="0009061E" w:rsidRPr="001D5B6D" w:rsidRDefault="00A56A5A" w:rsidP="0009061E">
                        <w:pPr>
                          <w:pStyle w:val="Bezmezer"/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4</w:t>
                        </w:r>
                        <w:r w:rsidR="00515DEB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5</w:t>
                        </w:r>
                        <w:r w:rsidR="0009061E" w:rsidRPr="001D5B6D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 xml:space="preserve"> mi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AE00A2C" w14:textId="110A38E1" w:rsidR="00770F98" w:rsidRPr="00F57670" w:rsidRDefault="00770F98" w:rsidP="00770F98">
      <w:pPr>
        <w:spacing w:line="240" w:lineRule="auto"/>
        <w:ind w:firstLine="708"/>
        <w:rPr>
          <w:rFonts w:ascii="Calibri" w:eastAsia="Times New Roman" w:hAnsi="Calibri" w:cs="Calibri"/>
          <w:color w:val="EF8600"/>
          <w:sz w:val="24"/>
          <w:szCs w:val="24"/>
          <w:lang w:val="cs-CZ"/>
        </w:rPr>
      </w:pPr>
      <w:r w:rsidRPr="00855164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Pracovní</w:t>
      </w:r>
      <w:r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 list</w:t>
      </w:r>
      <w:r w:rsidRPr="00A33925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 </w:t>
      </w:r>
    </w:p>
    <w:p w14:paraId="7F3F4B1C" w14:textId="0F9C2151" w:rsidR="00770F98" w:rsidRDefault="00770F98" w:rsidP="00770F98">
      <w:pPr>
        <w:pStyle w:val="Odstavecseseznamem"/>
        <w:spacing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3902858B" w14:textId="2C6DC972" w:rsidR="000C6AF2" w:rsidRDefault="00925D63" w:rsidP="00575C74">
      <w:pPr>
        <w:pStyle w:val="Odstavecseseznamem"/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Žáky </w:t>
      </w:r>
      <w:r w:rsidR="00770F98"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rozdělíme do dvojic a distribuujeme jim </w:t>
      </w:r>
      <w:r w:rsidR="00575C74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</w:t>
      </w:r>
      <w:r w:rsidR="00770F98" w:rsidRPr="22CDC43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racovní list</w:t>
      </w:r>
      <w:r w:rsidR="00575C74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pro žáky</w:t>
      </w:r>
      <w:r w:rsidR="00770F98" w:rsidRPr="22CDC43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(dále PL)</w:t>
      </w:r>
      <w:r w:rsidR="00770F98"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ve formě interaktivního PDF</w:t>
      </w:r>
      <w:r w:rsidR="005E080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.</w:t>
      </w:r>
      <w:r w:rsidR="00770F98"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Žáci pracují ve dvojicích, ale ideálně každý na svém počítači či tabletu. Při práci žáci na jednom tabletu</w:t>
      </w:r>
      <w:r w:rsidR="000C6AF2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/ počítači</w:t>
      </w:r>
      <w:r w:rsidR="00770F98"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pracují s prostředím </w:t>
      </w:r>
      <w:proofErr w:type="spellStart"/>
      <w:r w:rsidR="00770F98"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Gapminder</w:t>
      </w:r>
      <w:proofErr w:type="spellEnd"/>
      <w:r w:rsidR="00770F98"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, na druhém</w:t>
      </w:r>
      <w:r w:rsidR="000C6AF2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tabletu / počítači</w:t>
      </w:r>
      <w:r w:rsidR="00770F98"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zapisují odpovědi do </w:t>
      </w:r>
      <w:r w:rsidR="00770F98" w:rsidRPr="22CDC43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L</w:t>
      </w:r>
      <w:r w:rsidR="00770F98"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.</w:t>
      </w:r>
    </w:p>
    <w:p w14:paraId="031350A7" w14:textId="263953C5" w:rsidR="00077ACF" w:rsidRDefault="00E069C0" w:rsidP="00077ACF">
      <w:pPr>
        <w:spacing w:after="240" w:line="240" w:lineRule="auto"/>
        <w:ind w:left="709"/>
        <w:jc w:val="both"/>
        <w:rPr>
          <w:rFonts w:ascii="Calibri" w:eastAsia="Times New Roman" w:hAnsi="Calibri" w:cs="Calibri"/>
          <w:b/>
          <w:bCs/>
          <w:color w:val="525252" w:themeColor="accent3" w:themeShade="80"/>
          <w:sz w:val="24"/>
          <w:szCs w:val="24"/>
          <w:lang w:val="cs-CZ"/>
        </w:rPr>
      </w:pP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L</w:t>
      </w:r>
      <w:r w:rsidR="00077ACF" w:rsidRPr="0098487D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je rozdělen do 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několika</w:t>
      </w:r>
      <w:r w:rsidR="00077ACF" w:rsidRPr="0098487D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částí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. </w:t>
      </w:r>
      <w:r w:rsidR="00287731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o prvních </w:t>
      </w:r>
      <w:r w:rsidR="000D59C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d</w:t>
      </w:r>
      <w:r w:rsidR="00287731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vou částech </w:t>
      </w:r>
      <w:r w:rsidR="00287731" w:rsidRPr="0096360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L</w:t>
      </w:r>
      <w:r w:rsidR="00287731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0D59C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můžeme projít se žáky odpovědi a hodinu ukončit, pokud nemáme možnost zajistit </w:t>
      </w:r>
      <w:r w:rsidR="00077ACF" w:rsidRPr="0098487D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jednu 90</w:t>
      </w:r>
      <w:r w:rsidR="00077ACF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minutovou</w:t>
      </w:r>
      <w:r w:rsidR="00077ACF" w:rsidRPr="0098487D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navazující hodinu</w:t>
      </w:r>
      <w:r w:rsidR="000D59C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. Druhou část </w:t>
      </w:r>
      <w:r w:rsidR="000D59CE" w:rsidRPr="00F32DE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L</w:t>
      </w:r>
      <w:r w:rsidR="000D59C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tak může</w:t>
      </w:r>
      <w:r w:rsidR="0096360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m</w:t>
      </w:r>
      <w:r w:rsidR="000D59C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e dokončit další hodinu. Pokud má</w:t>
      </w:r>
      <w:r w:rsidR="0096360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me</w:t>
      </w:r>
      <w:r w:rsidR="000D59C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zajištěnou 90minutovou hodinu, projd</w:t>
      </w:r>
      <w:r w:rsidR="0096360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eme</w:t>
      </w:r>
      <w:r w:rsidR="000D59C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se žáky odpovědi k prvním dvěma částem a poté pokračuj</w:t>
      </w:r>
      <w:r w:rsidR="0096360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eme</w:t>
      </w:r>
      <w:r w:rsidR="000D59C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0D59CE" w:rsidRPr="0096360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L</w:t>
      </w:r>
      <w:r w:rsidR="000D59CE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.</w:t>
      </w:r>
    </w:p>
    <w:p w14:paraId="446D0E86" w14:textId="20F00D66" w:rsidR="00770F98" w:rsidRPr="00575C74" w:rsidRDefault="00770F98" w:rsidP="00770F98">
      <w:pPr>
        <w:pStyle w:val="Odstavecseseznamem"/>
        <w:spacing w:line="240" w:lineRule="auto"/>
        <w:jc w:val="both"/>
        <w:rPr>
          <w:rFonts w:asciiTheme="minorHAnsi" w:eastAsia="Times New Roman" w:hAnsiTheme="minorHAnsi" w:cstheme="minorHAnsi"/>
          <w:color w:val="525252" w:themeColor="accent3" w:themeShade="80"/>
          <w:sz w:val="20"/>
          <w:szCs w:val="20"/>
          <w:lang w:val="cs-CZ"/>
        </w:rPr>
      </w:pPr>
      <w:r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racovní list obsahuje odkaz na </w:t>
      </w:r>
      <w:proofErr w:type="spellStart"/>
      <w:r w:rsidRPr="22CDC43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videomanuál</w:t>
      </w:r>
      <w:proofErr w:type="spellEnd"/>
      <w:r w:rsidRPr="22CDC43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k prostředí </w:t>
      </w:r>
      <w:proofErr w:type="spellStart"/>
      <w:r w:rsidRPr="22CDC43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Gapminder</w:t>
      </w:r>
      <w:proofErr w:type="spellEnd"/>
      <w:r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(4 min), grafický letáček s manuálem, slovníček pojmů a překlady grafů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, stejně tak odkaz </w:t>
      </w:r>
      <w:r w:rsidRPr="22CDC43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na </w:t>
      </w:r>
      <w:hyperlink r:id="rId21">
        <w:r w:rsidRPr="00575C74">
          <w:rPr>
            <w:rStyle w:val="Hypertextovodkaz"/>
            <w:rFonts w:asciiTheme="minorHAnsi" w:hAnsiTheme="minorHAnsi" w:cstheme="minorHAnsi"/>
            <w:color w:val="F28825"/>
            <w:sz w:val="20"/>
            <w:szCs w:val="20"/>
          </w:rPr>
          <w:t>www.gapminder.org</w:t>
        </w:r>
      </w:hyperlink>
      <w:r w:rsidRPr="00575C74">
        <w:rPr>
          <w:rFonts w:asciiTheme="minorHAnsi" w:eastAsia="Times New Roman" w:hAnsiTheme="minorHAnsi" w:cstheme="minorHAnsi"/>
          <w:color w:val="525252" w:themeColor="accent3" w:themeShade="80"/>
          <w:sz w:val="20"/>
          <w:szCs w:val="20"/>
          <w:lang w:val="cs-CZ"/>
        </w:rPr>
        <w:t xml:space="preserve">. Necháme žákům na připomenutí prostředí pár minut a </w:t>
      </w:r>
      <w:r w:rsidR="008326CE" w:rsidRPr="00575C74">
        <w:rPr>
          <w:rFonts w:asciiTheme="minorHAnsi" w:eastAsia="Times New Roman" w:hAnsiTheme="minorHAnsi" w:cstheme="minorHAnsi"/>
          <w:color w:val="525252" w:themeColor="accent3" w:themeShade="80"/>
          <w:sz w:val="20"/>
          <w:szCs w:val="20"/>
          <w:lang w:val="cs-CZ"/>
        </w:rPr>
        <w:t>poskytneme</w:t>
      </w:r>
      <w:r w:rsidRPr="00575C74">
        <w:rPr>
          <w:rFonts w:asciiTheme="minorHAnsi" w:eastAsia="Times New Roman" w:hAnsiTheme="minorHAnsi" w:cstheme="minorHAnsi"/>
          <w:color w:val="525252" w:themeColor="accent3" w:themeShade="80"/>
          <w:sz w:val="20"/>
          <w:szCs w:val="20"/>
          <w:lang w:val="cs-CZ"/>
        </w:rPr>
        <w:t xml:space="preserve"> jim také prostor pro otázky.</w:t>
      </w:r>
    </w:p>
    <w:p w14:paraId="1A17F813" w14:textId="77777777" w:rsidR="008E5866" w:rsidRDefault="008E5866" w:rsidP="00770F98">
      <w:pPr>
        <w:pStyle w:val="Odstavecseseznamem"/>
        <w:spacing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5CBEE1B5" w14:textId="556BE435" w:rsidR="00575C74" w:rsidRDefault="00770F98" w:rsidP="002D6CAE">
      <w:pPr>
        <w:pStyle w:val="ohraniceni2"/>
      </w:pPr>
      <w:r w:rsidRPr="00770F98">
        <w:t>Pozn.: Doporučujeme, aby žáci pracovali s interaktivním PDF a rozvinuli tak další digitální kompetence. Můžeme však použít i tištěnou verzi pro vyplnění odpovědí. I tak ale musíme interaktivní PDF žákům poslat, aby měli přístup ke všem zdrojům.</w:t>
      </w:r>
      <w:r w:rsidR="00575C74" w:rsidRPr="00575C74">
        <w:t xml:space="preserve"> </w:t>
      </w:r>
      <w:r w:rsidR="00831EDC">
        <w:t xml:space="preserve">Víme, že </w:t>
      </w:r>
      <w:proofErr w:type="spellStart"/>
      <w:r w:rsidR="00831EDC">
        <w:t>google</w:t>
      </w:r>
      <w:proofErr w:type="spellEnd"/>
      <w:r w:rsidR="00831EDC">
        <w:t xml:space="preserve"> </w:t>
      </w:r>
      <w:proofErr w:type="spellStart"/>
      <w:r w:rsidR="00831EDC">
        <w:t>classroom</w:t>
      </w:r>
      <w:proofErr w:type="spellEnd"/>
      <w:r w:rsidR="00831EDC">
        <w:t xml:space="preserve"> neumožňuje vyplňovat </w:t>
      </w:r>
      <w:r w:rsidR="002C1025">
        <w:t>PDF</w:t>
      </w:r>
      <w:r w:rsidR="00831EDC">
        <w:t xml:space="preserve">, doporučujeme tak nasdílet žákům </w:t>
      </w:r>
      <w:r w:rsidR="002C1025">
        <w:t>PDF</w:t>
      </w:r>
      <w:r w:rsidR="00831EDC">
        <w:t xml:space="preserve"> jinou cestou přímo na počítače, aby je mohli vyplňovat.</w:t>
      </w:r>
      <w:r w:rsidR="00CF2642">
        <w:t xml:space="preserve"> Pro práci na tabletech jsme doplnili QR kódy.</w:t>
      </w:r>
    </w:p>
    <w:p w14:paraId="1B0C1DAD" w14:textId="7F222A54" w:rsidR="00770F98" w:rsidRPr="00770F98" w:rsidRDefault="00575C74" w:rsidP="002D6CAE">
      <w:pPr>
        <w:pStyle w:val="ohraniceni2"/>
      </w:pPr>
      <w:r w:rsidRPr="003C773E">
        <w:t xml:space="preserve">Na bublinovém grafu vidíme nahoře čtyři příjmové úrovně, avšak pro účely této lekce jsme je z obrázků i odkazu v </w:t>
      </w:r>
      <w:r w:rsidRPr="00A67BBD">
        <w:rPr>
          <w:i/>
          <w:iCs/>
        </w:rPr>
        <w:t>PL</w:t>
      </w:r>
      <w:r w:rsidRPr="003C773E">
        <w:t xml:space="preserve"> vymazali, aby nedošlo u žáků ke špatnému pochopení. Příjmové úrovně jsou dělené dle příjmu na osobu a den, tudíž se jedná o jiné hodnoty osy x než u bublinového grafu.</w:t>
      </w:r>
    </w:p>
    <w:p w14:paraId="697F9B10" w14:textId="0046BAEC" w:rsidR="00A56A5A" w:rsidRPr="00A56A5A" w:rsidRDefault="002D6CAE" w:rsidP="00A56A5A">
      <w:pPr>
        <w:spacing w:line="240" w:lineRule="auto"/>
        <w:ind w:left="720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br w:type="column"/>
      </w:r>
      <w:r w:rsidR="00A56A5A">
        <w:rPr>
          <w:rFonts w:ascii="Calibri" w:eastAsia="Times New Roman" w:hAnsi="Calibri" w:cs="Calibri"/>
          <w:noProof/>
          <w:color w:val="A5A5A5" w:themeColor="accent3"/>
          <w:sz w:val="20"/>
          <w:szCs w:val="20"/>
          <w:lang w:val="cs-CZ"/>
        </w:rPr>
        <w:lastRenderedPageBreak/>
        <mc:AlternateContent>
          <mc:Choice Requires="wpg">
            <w:drawing>
              <wp:anchor distT="0" distB="0" distL="114300" distR="114300" simplePos="0" relativeHeight="251789312" behindDoc="0" locked="0" layoutInCell="1" allowOverlap="1" wp14:anchorId="011A32C6" wp14:editId="77C7F956">
                <wp:simplePos x="0" y="0"/>
                <wp:positionH relativeFrom="column">
                  <wp:posOffset>5382433</wp:posOffset>
                </wp:positionH>
                <wp:positionV relativeFrom="paragraph">
                  <wp:posOffset>92075</wp:posOffset>
                </wp:positionV>
                <wp:extent cx="792666" cy="258449"/>
                <wp:effectExtent l="19050" t="19050" r="0" b="8255"/>
                <wp:wrapNone/>
                <wp:docPr id="41" name="Skupina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666" cy="258449"/>
                          <a:chOff x="157094" y="0"/>
                          <a:chExt cx="793039" cy="259098"/>
                        </a:xfrm>
                      </wpg:grpSpPr>
                      <pic:pic xmlns:pic="http://schemas.openxmlformats.org/drawingml/2006/picture">
                        <pic:nvPicPr>
                          <pic:cNvPr id="42" name="Obrázek 42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57094" y="0"/>
                            <a:ext cx="247995" cy="2482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  <wps:wsp>
                        <wps:cNvPr id="43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895" y="2551"/>
                            <a:ext cx="562238" cy="2565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9B9CA5" w14:textId="75C171E3" w:rsidR="00C80BCA" w:rsidRPr="001D5B6D" w:rsidRDefault="00A56A5A" w:rsidP="00C80BCA">
                              <w:pPr>
                                <w:pStyle w:val="Bezmez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25</w:t>
                              </w:r>
                              <w:r w:rsidR="00C80BCA" w:rsidRPr="001D5B6D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 xml:space="preserve"> m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1A32C6" id="Skupina 41" o:spid="_x0000_s1051" style="position:absolute;left:0;text-align:left;margin-left:423.8pt;margin-top:7.25pt;width:62.4pt;height:20.35pt;z-index:251789312;mso-width-relative:margin;mso-height-relative:margin" coordorigin="1570" coordsize="7930,25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">
                <v:shape id="Obrázek 42" o:spid="_x0000_s1052" type="#_x0000_t75" style="position:absolute;left:1570;width:2480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" filled="t" fillcolor="white [3212]" stroked="t" strokecolor="white [3212]">
                  <v:imagedata r:id="rId18" o:title=""/>
                  <v:path arrowok="t"/>
                </v:shape>
                <v:shape id="_x0000_s1053" type="#_x0000_t202" style="position:absolute;left:3878;top:25;width:5623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" filled="f" stroked="f">
                  <v:textbox style="mso-fit-shape-to-text:t">
                    <w:txbxContent>
                      <w:p w14:paraId="659B9CA5" w14:textId="75C171E3" w:rsidR="00C80BCA" w:rsidRPr="001D5B6D" w:rsidRDefault="00A56A5A" w:rsidP="00C80BCA">
                        <w:pPr>
                          <w:pStyle w:val="Bezmezer"/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25</w:t>
                        </w:r>
                        <w:r w:rsidR="00C80BCA" w:rsidRPr="001D5B6D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 xml:space="preserve"> mi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56A5A">
        <w:rPr>
          <w:rFonts w:ascii="Calibri" w:eastAsia="Times New Roman" w:hAnsi="Calibri" w:cs="Calibri"/>
          <w:noProof/>
          <w:color w:val="00B050"/>
          <w:lang w:val="cs-CZ"/>
        </w:rPr>
        <mc:AlternateContent>
          <mc:Choice Requires="wpg">
            <w:drawing>
              <wp:anchor distT="0" distB="0" distL="114300" distR="114300" simplePos="0" relativeHeight="251787264" behindDoc="0" locked="0" layoutInCell="1" allowOverlap="1" wp14:anchorId="6C7749CA" wp14:editId="014E0664">
                <wp:simplePos x="0" y="0"/>
                <wp:positionH relativeFrom="column">
                  <wp:posOffset>8494</wp:posOffset>
                </wp:positionH>
                <wp:positionV relativeFrom="paragraph">
                  <wp:posOffset>50810</wp:posOffset>
                </wp:positionV>
                <wp:extent cx="352425" cy="352425"/>
                <wp:effectExtent l="0" t="0" r="28575" b="28575"/>
                <wp:wrapNone/>
                <wp:docPr id="38" name="Skupina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0" y="0"/>
                          <a:chExt cx="352425" cy="352425"/>
                        </a:xfrm>
                      </wpg:grpSpPr>
                      <wps:wsp>
                        <wps:cNvPr id="39" name="Ovál 39"/>
                        <wps:cNvSpPr/>
                        <wps:spPr>
                          <a:xfrm>
                            <a:off x="0" y="0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rgbClr val="F28825"/>
                          </a:solidFill>
                          <a:ln>
                            <a:solidFill>
                              <a:srgbClr val="F28825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02C377" w14:textId="77777777" w:rsidR="00C80BCA" w:rsidRPr="007C5249" w:rsidRDefault="00C80BCA" w:rsidP="00C80BCA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ové pole 40"/>
                        <wps:cNvSpPr txBox="1"/>
                        <wps:spPr>
                          <a:xfrm>
                            <a:off x="25400" y="0"/>
                            <a:ext cx="243444" cy="29670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54DA474" w14:textId="57BCF7A4" w:rsidR="00C80BCA" w:rsidRPr="0009061E" w:rsidRDefault="00A56A5A" w:rsidP="00C80BCA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cs-CZ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cs-CZ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7749CA" id="Skupina 38" o:spid="_x0000_s1054" style="position:absolute;left:0;text-align:left;margin-left:.65pt;margin-top:4pt;width:27.75pt;height:27.75pt;z-index:251787264" coordsize="352425,352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">
                <v:oval id="Ovál 39" o:spid="_x0000_s105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" fillcolor="#f28825" strokecolor="#f28825" strokeweight="1pt">
                  <v:stroke joinstyle="miter"/>
                  <v:textbox>
                    <w:txbxContent>
                      <w:p w14:paraId="6D02C377" w14:textId="77777777" w:rsidR="00C80BCA" w:rsidRPr="007C5249" w:rsidRDefault="00C80BCA" w:rsidP="00C80BCA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40" o:spid="_x0000_s1056" type="#_x0000_t202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<v:textbox>
                    <w:txbxContent>
                      <w:p w14:paraId="254DA474" w14:textId="57BCF7A4" w:rsidR="00C80BCA" w:rsidRPr="0009061E" w:rsidRDefault="00A56A5A" w:rsidP="00C80BCA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cs-CZ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cs-CZ"/>
                          </w:rPr>
                          <w:t>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BD10B51" w14:textId="08DEC90E" w:rsidR="003079D9" w:rsidRDefault="00C80BCA" w:rsidP="002D6CAE">
      <w:pPr>
        <w:spacing w:line="240" w:lineRule="auto"/>
        <w:ind w:left="709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Spole</w:t>
      </w:r>
      <w:r w:rsidRPr="00BD51E5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čné </w:t>
      </w:r>
      <w:r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s</w:t>
      </w:r>
      <w:r w:rsidRPr="00BD51E5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hrnutí s pomocí prezentace</w:t>
      </w:r>
    </w:p>
    <w:p w14:paraId="6D048B7A" w14:textId="1836A012" w:rsidR="003079D9" w:rsidRDefault="003079D9" w:rsidP="003079D9">
      <w:pPr>
        <w:spacing w:line="240" w:lineRule="auto"/>
        <w:ind w:firstLine="708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746E25DD" w14:textId="19C936AC" w:rsidR="00884C4F" w:rsidRDefault="00884C4F" w:rsidP="003079D9">
      <w:pPr>
        <w:spacing w:line="240" w:lineRule="auto"/>
        <w:ind w:left="709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P</w:t>
      </w:r>
      <w:r w:rsidRPr="005D2775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o vyplnění </w:t>
      </w:r>
      <w:r w:rsidRPr="00B0208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L</w:t>
      </w:r>
      <w:r w:rsidRPr="005D2775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si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Pr="005D2775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společně projdeme správné odpovědi pomocí </w:t>
      </w:r>
      <w:r w:rsidRPr="00445CB5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Souhrnné</w:t>
      </w:r>
      <w:r w:rsidR="003079D9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</w:t>
      </w:r>
      <w:r w:rsidRPr="00445CB5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rezentace</w:t>
      </w: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. </w:t>
      </w:r>
      <w:r w:rsidR="008209E3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V</w:t>
      </w:r>
      <w:r w:rsidRPr="005D2775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yvoláváme náhodně žáky (nebo se žáci hlásí) a procházíme otázku po otázce. Kontrolujeme je</w:t>
      </w:r>
      <w:r w:rsidR="00687B4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porovnáním</w:t>
      </w:r>
      <w:r w:rsidRPr="005D2775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s</w:t>
      </w:r>
      <w:r w:rsidR="003079D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Pr="005D2775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informacemi v</w:t>
      </w:r>
      <w:r w:rsidR="00312428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 </w:t>
      </w:r>
      <w:r w:rsidRPr="005D2775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prezentaci.</w:t>
      </w:r>
      <w:r w:rsidR="00DB1B73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516633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Prezentaci můžeme poslat také přímo žákům a probrat s nimi jen problematické otázky.</w:t>
      </w:r>
    </w:p>
    <w:p w14:paraId="69796FF8" w14:textId="77777777" w:rsidR="00DB1B73" w:rsidRDefault="00DB1B73" w:rsidP="003079D9">
      <w:pPr>
        <w:spacing w:line="240" w:lineRule="auto"/>
        <w:ind w:left="709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62179C41" w14:textId="573BB9C2" w:rsidR="00DB1B73" w:rsidRDefault="00DB1B73" w:rsidP="002D6CAE">
      <w:pPr>
        <w:pStyle w:val="ohraniceni2"/>
      </w:pPr>
      <w:r w:rsidRPr="00770F98">
        <w:t xml:space="preserve">Pozn.: </w:t>
      </w:r>
      <w:r>
        <w:t>Prezentace je aktuální k</w:t>
      </w:r>
      <w:r w:rsidR="00D27688">
        <w:t xml:space="preserve"> poslednímu datu úpravy, </w:t>
      </w:r>
      <w:r w:rsidR="00E9629B">
        <w:t>tedy 14. 12. 2022</w:t>
      </w:r>
      <w:r>
        <w:t>. Jelikož jsou data v </w:t>
      </w:r>
      <w:proofErr w:type="spellStart"/>
      <w:r>
        <w:t>Gapminder</w:t>
      </w:r>
      <w:proofErr w:type="spellEnd"/>
      <w:r>
        <w:t xml:space="preserve"> průběžně aktualizována, doporučujeme</w:t>
      </w:r>
      <w:r w:rsidR="00E9629B">
        <w:t xml:space="preserve"> před výukou jednotlivé úkoly zkontrolovat a případně </w:t>
      </w:r>
      <w:r>
        <w:t>prezentaci</w:t>
      </w:r>
      <w:r w:rsidR="00E9629B">
        <w:t xml:space="preserve"> aktualizovat. Vysvětlen</w:t>
      </w:r>
      <w:r w:rsidR="00A87578">
        <w:t>í a</w:t>
      </w:r>
      <w:r w:rsidR="00312428">
        <w:t> </w:t>
      </w:r>
      <w:r w:rsidR="00A87578">
        <w:t>formulace správných odpovědí je jen příkladem, určitě si prezentaci upravte dle svých potřeb.</w:t>
      </w:r>
      <w:r>
        <w:t xml:space="preserve"> </w:t>
      </w:r>
    </w:p>
    <w:p w14:paraId="3437FC8B" w14:textId="5846E819" w:rsidR="00DB1B73" w:rsidRDefault="00DB1B73" w:rsidP="003079D9">
      <w:pPr>
        <w:spacing w:line="240" w:lineRule="auto"/>
        <w:ind w:left="709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3342FEE5" w14:textId="77777777" w:rsidR="002D6CAE" w:rsidRDefault="002D6CAE" w:rsidP="003079D9">
      <w:pPr>
        <w:spacing w:line="240" w:lineRule="auto"/>
        <w:ind w:left="709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43E0E1E1" w14:textId="7FAA116E" w:rsidR="007D168E" w:rsidRDefault="005D2775" w:rsidP="00BD51E5">
      <w:pPr>
        <w:spacing w:line="240" w:lineRule="auto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noProof/>
          <w:color w:val="A5A5A5" w:themeColor="accent3"/>
          <w:sz w:val="20"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761664" behindDoc="0" locked="0" layoutInCell="1" allowOverlap="1" wp14:anchorId="684D41D6" wp14:editId="7ACF7AB9">
                <wp:simplePos x="0" y="0"/>
                <wp:positionH relativeFrom="column">
                  <wp:posOffset>5381798</wp:posOffset>
                </wp:positionH>
                <wp:positionV relativeFrom="paragraph">
                  <wp:posOffset>116840</wp:posOffset>
                </wp:positionV>
                <wp:extent cx="792480" cy="257175"/>
                <wp:effectExtent l="19050" t="19050" r="0" b="9525"/>
                <wp:wrapNone/>
                <wp:docPr id="29" name="Skupina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7175"/>
                          <a:chOff x="157094" y="0"/>
                          <a:chExt cx="792853" cy="257821"/>
                        </a:xfrm>
                      </wpg:grpSpPr>
                      <pic:pic xmlns:pic="http://schemas.openxmlformats.org/drawingml/2006/picture">
                        <pic:nvPicPr>
                          <pic:cNvPr id="30" name="Obrázek 30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57094" y="0"/>
                            <a:ext cx="247995" cy="2482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  <wps:wsp>
                        <wps:cNvPr id="225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972" y="2551"/>
                            <a:ext cx="561975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946EE5" w14:textId="04D29D25" w:rsidR="005D2775" w:rsidRPr="001D5B6D" w:rsidRDefault="00DD7AA6" w:rsidP="005D2775">
                              <w:pPr>
                                <w:pStyle w:val="Bezmez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10</w:t>
                              </w:r>
                              <w:r w:rsidR="005D2775" w:rsidRPr="001D5B6D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 xml:space="preserve"> m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4D41D6" id="Skupina 29" o:spid="_x0000_s1057" style="position:absolute;left:0;text-align:left;margin-left:423.75pt;margin-top:9.2pt;width:62.4pt;height:20.25pt;z-index:251761664;mso-width-relative:margin;mso-height-relative:margin" coordorigin="1570" coordsize="7928,25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">
                <v:shape id="Obrázek 30" o:spid="_x0000_s1058" type="#_x0000_t75" style="position:absolute;left:1570;width:2480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" filled="t" fillcolor="white [3212]" stroked="t" strokecolor="white [3212]">
                  <v:imagedata r:id="rId18" o:title=""/>
                  <v:path arrowok="t"/>
                </v:shape>
                <v:shape id="_x0000_s1059" type="#_x0000_t202" style="position:absolute;left:3879;top:25;width:562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" filled="f" stroked="f">
                  <v:textbox style="mso-fit-shape-to-text:t">
                    <w:txbxContent>
                      <w:p w14:paraId="49946EE5" w14:textId="04D29D25" w:rsidR="005D2775" w:rsidRPr="001D5B6D" w:rsidRDefault="00DD7AA6" w:rsidP="005D2775">
                        <w:pPr>
                          <w:pStyle w:val="Bezmezer"/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>10</w:t>
                        </w:r>
                        <w:r w:rsidR="005D2775" w:rsidRPr="001D5B6D">
                          <w:rPr>
                            <w:rFonts w:asciiTheme="minorHAnsi" w:hAnsiTheme="minorHAnsi" w:cstheme="minorHAnsi"/>
                            <w:b/>
                            <w:bCs/>
                            <w:color w:val="808080" w:themeColor="background1" w:themeShade="80"/>
                            <w:sz w:val="20"/>
                            <w:szCs w:val="20"/>
                          </w:rPr>
                          <w:t xml:space="preserve"> mi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D51E5" w:rsidRPr="00C969DA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759616" behindDoc="0" locked="0" layoutInCell="1" allowOverlap="1" wp14:anchorId="15FE169F" wp14:editId="096CDFC3">
                <wp:simplePos x="0" y="0"/>
                <wp:positionH relativeFrom="column">
                  <wp:posOffset>0</wp:posOffset>
                </wp:positionH>
                <wp:positionV relativeFrom="paragraph">
                  <wp:posOffset>75565</wp:posOffset>
                </wp:positionV>
                <wp:extent cx="352425" cy="352425"/>
                <wp:effectExtent l="0" t="0" r="9525" b="9525"/>
                <wp:wrapNone/>
                <wp:docPr id="21" name="Skupina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0" y="0"/>
                          <a:chExt cx="352425" cy="352425"/>
                        </a:xfrm>
                      </wpg:grpSpPr>
                      <wps:wsp>
                        <wps:cNvPr id="22" name="Ovál 22"/>
                        <wps:cNvSpPr/>
                        <wps:spPr>
                          <a:xfrm>
                            <a:off x="0" y="0"/>
                            <a:ext cx="352425" cy="352425"/>
                          </a:xfrm>
                          <a:prstGeom prst="ellipse">
                            <a:avLst/>
                          </a:prstGeom>
                          <a:solidFill>
                            <a:srgbClr val="F288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26A1A3" w14:textId="77777777" w:rsidR="00BD51E5" w:rsidRPr="007C5249" w:rsidRDefault="00BD51E5" w:rsidP="00BD51E5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ové pole 28"/>
                        <wps:cNvSpPr txBox="1"/>
                        <wps:spPr>
                          <a:xfrm>
                            <a:off x="25400" y="0"/>
                            <a:ext cx="243444" cy="29670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A13A6C2" w14:textId="36B02A9E" w:rsidR="00BD51E5" w:rsidRPr="00770F98" w:rsidRDefault="00A56A5A" w:rsidP="00BD51E5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cs-CZ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cs-CZ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FE169F" id="Skupina 21" o:spid="_x0000_s1060" style="position:absolute;left:0;text-align:left;margin-left:0;margin-top:5.95pt;width:27.75pt;height:27.75pt;z-index:251759616" coordsize="352425,352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">
                <v:oval id="Ovál 22" o:spid="_x0000_s1061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" fillcolor="#f28825" stroked="f" strokeweight="1pt">
                  <v:stroke joinstyle="miter"/>
                  <v:textbox>
                    <w:txbxContent>
                      <w:p w14:paraId="0926A1A3" w14:textId="77777777" w:rsidR="00BD51E5" w:rsidRPr="007C5249" w:rsidRDefault="00BD51E5" w:rsidP="00BD51E5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oval>
                <v:shape id="Textové pole 28" o:spid="_x0000_s1062" type="#_x0000_t202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<v:textbox>
                    <w:txbxContent>
                      <w:p w14:paraId="2A13A6C2" w14:textId="36B02A9E" w:rsidR="00BD51E5" w:rsidRPr="00770F98" w:rsidRDefault="00A56A5A" w:rsidP="00BD51E5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cs-CZ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cs-CZ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6C562BC" w14:textId="57CC1CB7" w:rsidR="00BD51E5" w:rsidRDefault="00BD51E5" w:rsidP="00BD51E5">
      <w:pPr>
        <w:spacing w:line="240" w:lineRule="auto"/>
        <w:ind w:firstLine="708"/>
        <w:jc w:val="both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  <w:r w:rsidRPr="001A76A9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Reflex</w:t>
      </w:r>
      <w:r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e</w:t>
      </w:r>
    </w:p>
    <w:p w14:paraId="42263135" w14:textId="77777777" w:rsidR="005D2775" w:rsidRDefault="005D2775" w:rsidP="00BD51E5">
      <w:pPr>
        <w:spacing w:line="240" w:lineRule="auto"/>
        <w:ind w:firstLine="708"/>
        <w:jc w:val="both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</w:p>
    <w:p w14:paraId="45404AF1" w14:textId="77777777" w:rsidR="00793C34" w:rsidRDefault="00793C34" w:rsidP="00793C34">
      <w:pPr>
        <w:spacing w:after="240" w:line="240" w:lineRule="auto"/>
        <w:ind w:left="709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 w:rsidRPr="00793C34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Žáků se zeptáme, jak se jim pracovalo v novém prostředí, na počítačích a ve dvojicích a zda se naučili něco nového (mířeno na digitální kompetence).</w:t>
      </w:r>
    </w:p>
    <w:p w14:paraId="776FDC59" w14:textId="5AEFEC1C" w:rsidR="0007192A" w:rsidRDefault="009E002B" w:rsidP="00A67BBD">
      <w:pPr>
        <w:spacing w:line="240" w:lineRule="auto"/>
        <w:ind w:left="709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Připomeneme si otázku z úvodu hodiny</w:t>
      </w:r>
      <w:r w:rsidR="000B4167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:</w:t>
      </w:r>
      <w:r w:rsidR="0007192A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770F98" w:rsidRPr="00B35BDA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Myslíte si, že nám grafy mohou lhát?</w:t>
      </w:r>
    </w:p>
    <w:p w14:paraId="25B720E4" w14:textId="7E8DA973" w:rsidR="00770F98" w:rsidRDefault="00770F98" w:rsidP="00770F98">
      <w:pPr>
        <w:pStyle w:val="Odstavecseseznamem"/>
        <w:numPr>
          <w:ilvl w:val="1"/>
          <w:numId w:val="3"/>
        </w:num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Žáci by nyní měli </w:t>
      </w:r>
      <w:r w:rsidR="000B4167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dospět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k odpovědi, že ano.</w:t>
      </w:r>
    </w:p>
    <w:p w14:paraId="07549C49" w14:textId="3A5D9BC6" w:rsidR="00770F98" w:rsidRDefault="00770F98" w:rsidP="00770F98">
      <w:pPr>
        <w:pStyle w:val="Odstavecseseznamem"/>
        <w:numPr>
          <w:ilvl w:val="1"/>
          <w:numId w:val="3"/>
        </w:num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Zopakujeme si s žáky, proč si to myslí. Vracíme se zpět k odpovědím v </w:t>
      </w:r>
      <w:r w:rsidRPr="0021012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L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.</w:t>
      </w:r>
    </w:p>
    <w:p w14:paraId="6882FAD0" w14:textId="7DBA7A3C" w:rsidR="00A25BCE" w:rsidRDefault="00770F98" w:rsidP="00770F98">
      <w:pPr>
        <w:pStyle w:val="Odstavecseseznamem"/>
        <w:numPr>
          <w:ilvl w:val="2"/>
          <w:numId w:val="3"/>
        </w:numPr>
        <w:spacing w:after="240" w:line="240" w:lineRule="auto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  <w:r w:rsidRPr="009C154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Nutnost zamyslet se nad tím, co se pod danými ukazateli skrývá</w:t>
      </w:r>
      <w:r w:rsidR="00A25BC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– říká nám příjem </w:t>
      </w:r>
      <w:r w:rsidR="0021012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něco </w:t>
      </w:r>
      <w:r w:rsidR="00A25BC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o</w:t>
      </w:r>
      <w:r w:rsidR="000B4167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 </w:t>
      </w:r>
      <w:r w:rsidR="00876F9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kvalitě života lidí a naděje dožití o tom, že lidé žijí zdravý a kvalitní život?</w:t>
      </w:r>
    </w:p>
    <w:p w14:paraId="624EC4F2" w14:textId="0E8DF23C" w:rsidR="00770F98" w:rsidRPr="009C1546" w:rsidRDefault="00A25BCE" w:rsidP="00770F98">
      <w:pPr>
        <w:pStyle w:val="Odstavecseseznamem"/>
        <w:numPr>
          <w:ilvl w:val="2"/>
          <w:numId w:val="3"/>
        </w:numPr>
        <w:spacing w:after="240" w:line="240" w:lineRule="auto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</w:t>
      </w:r>
      <w:r w:rsidR="009C154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roblematika průměru</w:t>
      </w: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a dat na státní úrovni – říkají nám </w:t>
      </w:r>
      <w:r w:rsidR="00876F9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ukazatele něco o jednotlivých obyvatelích a o nerovnosti uvnitř státu?</w:t>
      </w:r>
    </w:p>
    <w:p w14:paraId="609DD7AA" w14:textId="69DBE095" w:rsidR="00770F98" w:rsidRPr="009C1546" w:rsidRDefault="00770F98" w:rsidP="00770F98">
      <w:pPr>
        <w:pStyle w:val="Odstavecseseznamem"/>
        <w:numPr>
          <w:ilvl w:val="2"/>
          <w:numId w:val="3"/>
        </w:numPr>
        <w:spacing w:after="240" w:line="240" w:lineRule="auto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  <w:r w:rsidRPr="009C154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Logaritmická vs</w:t>
      </w:r>
      <w:r w:rsidR="00A60A8F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. </w:t>
      </w:r>
      <w:r w:rsidRPr="009C154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lineární stupnice – možné zkreslení zobrazení </w:t>
      </w:r>
      <w:r w:rsidR="009C1546" w:rsidRPr="009C154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dat,</w:t>
      </w:r>
      <w:r w:rsidRPr="009C154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a tudíž celkového dojmu z</w:t>
      </w:r>
      <w:r w:rsidR="00EA518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 </w:t>
      </w:r>
      <w:r w:rsidRPr="009C154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grafu</w:t>
      </w:r>
      <w:r w:rsidR="00EA518E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.</w:t>
      </w:r>
    </w:p>
    <w:p w14:paraId="34C45C4B" w14:textId="08446745" w:rsidR="00770F98" w:rsidRDefault="00770F98" w:rsidP="00770F98">
      <w:pPr>
        <w:pStyle w:val="Odstavecseseznamem"/>
        <w:numPr>
          <w:ilvl w:val="2"/>
          <w:numId w:val="3"/>
        </w:numPr>
        <w:spacing w:after="240" w:line="240" w:lineRule="auto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  <w:r w:rsidRPr="009C154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roblematika dat – můžeme srovnávat svět v roce 1800 a dnes? Jsou data z roku 1800 spolehlivá?</w:t>
      </w:r>
    </w:p>
    <w:p w14:paraId="7302F504" w14:textId="0DE06880" w:rsidR="007E6578" w:rsidRDefault="007E6578" w:rsidP="007E6578">
      <w:pPr>
        <w:spacing w:after="240" w:line="240" w:lineRule="auto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</w:p>
    <w:p w14:paraId="2B4D7900" w14:textId="17E7820D" w:rsidR="007E6578" w:rsidRDefault="007E6578" w:rsidP="007E6578">
      <w:pPr>
        <w:spacing w:after="240" w:line="240" w:lineRule="auto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</w:p>
    <w:p w14:paraId="7AF2627F" w14:textId="77777777" w:rsidR="001B7079" w:rsidRDefault="001B7079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sectPr w:rsidR="001B7079" w:rsidSect="00312428">
          <w:footerReference w:type="default" r:id="rId22"/>
          <w:type w:val="continuous"/>
          <w:pgSz w:w="11906" w:h="16838"/>
          <w:pgMar w:top="851" w:right="1134" w:bottom="1276" w:left="1134" w:header="708" w:footer="708" w:gutter="0"/>
          <w:cols w:space="708"/>
          <w:docGrid w:linePitch="360"/>
        </w:sectPr>
      </w:pPr>
    </w:p>
    <w:p w14:paraId="50B55A16" w14:textId="76A2FD90" w:rsidR="007E6578" w:rsidRPr="007E6578" w:rsidRDefault="001B7079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noProof/>
          <w:color w:val="525252" w:themeColor="accent3" w:themeShade="80"/>
          <w:sz w:val="20"/>
          <w:szCs w:val="20"/>
          <w:lang w:val="cs-CZ"/>
        </w:rPr>
        <w:drawing>
          <wp:anchor distT="0" distB="0" distL="114300" distR="114300" simplePos="0" relativeHeight="251792384" behindDoc="1" locked="0" layoutInCell="1" allowOverlap="1" wp14:anchorId="6BD5AF48" wp14:editId="18879417">
            <wp:simplePos x="0" y="0"/>
            <wp:positionH relativeFrom="column">
              <wp:posOffset>12700</wp:posOffset>
            </wp:positionH>
            <wp:positionV relativeFrom="paragraph">
              <wp:posOffset>219710</wp:posOffset>
            </wp:positionV>
            <wp:extent cx="133350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291" y="21291"/>
                <wp:lineTo x="21291" y="0"/>
                <wp:lineTo x="0" y="0"/>
              </wp:wrapPolygon>
            </wp:wrapTight>
            <wp:docPr id="46" name="Obráze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2CD0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C653E2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  </w:t>
      </w:r>
      <w:r w:rsidR="007E6578" w:rsidRPr="007E6578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QR k</w:t>
      </w:r>
      <w:r w:rsidR="00592CD0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ó</w:t>
      </w:r>
      <w:r w:rsidR="007E6578" w:rsidRPr="007E6578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d </w:t>
      </w:r>
      <w:proofErr w:type="spellStart"/>
      <w:r w:rsidR="007E6578" w:rsidRPr="007E6578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videomanuál</w:t>
      </w:r>
      <w:proofErr w:type="spellEnd"/>
    </w:p>
    <w:p w14:paraId="1AE05626" w14:textId="77777777" w:rsidR="001B5501" w:rsidRDefault="001B5501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133A06BB" w14:textId="77777777" w:rsidR="001B5501" w:rsidRDefault="001B5501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1676D583" w14:textId="77777777" w:rsidR="001B7079" w:rsidRDefault="001B7079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21623698" w14:textId="77777777" w:rsidR="00E01858" w:rsidRDefault="00E01858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40CD2C0C" w14:textId="77777777" w:rsidR="00E01858" w:rsidRDefault="00E01858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49D23962" w14:textId="77777777" w:rsidR="00E01858" w:rsidRDefault="00E01858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39620033" w14:textId="77777777" w:rsidR="00E01858" w:rsidRPr="007E6578" w:rsidRDefault="00E01858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03A0D1C1" w14:textId="65E68322" w:rsidR="00C6528C" w:rsidRDefault="00E01858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noProof/>
          <w:color w:val="525252" w:themeColor="accent3" w:themeShade="80"/>
          <w:sz w:val="20"/>
          <w:szCs w:val="20"/>
          <w:lang w:val="cs-CZ"/>
        </w:rPr>
        <w:drawing>
          <wp:anchor distT="0" distB="0" distL="114300" distR="114300" simplePos="0" relativeHeight="251794432" behindDoc="1" locked="0" layoutInCell="1" allowOverlap="1" wp14:anchorId="4D0AEE18" wp14:editId="2240E412">
            <wp:simplePos x="0" y="0"/>
            <wp:positionH relativeFrom="column">
              <wp:posOffset>-3175</wp:posOffset>
            </wp:positionH>
            <wp:positionV relativeFrom="paragraph">
              <wp:posOffset>285115</wp:posOffset>
            </wp:positionV>
            <wp:extent cx="1314450" cy="1314450"/>
            <wp:effectExtent l="0" t="0" r="0" b="0"/>
            <wp:wrapTight wrapText="bothSides">
              <wp:wrapPolygon edited="0">
                <wp:start x="0" y="0"/>
                <wp:lineTo x="0" y="21287"/>
                <wp:lineTo x="21287" y="21287"/>
                <wp:lineTo x="21287" y="0"/>
                <wp:lineTo x="0" y="0"/>
              </wp:wrapPolygon>
            </wp:wrapTight>
            <wp:docPr id="48" name="Obráze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Obrázek 4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53E2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592CD0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 </w:t>
      </w:r>
      <w:r w:rsidR="007E6578" w:rsidRPr="007E6578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QR k</w:t>
      </w:r>
      <w:r w:rsidR="00592CD0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ó</w:t>
      </w:r>
      <w:r w:rsidR="007E6578" w:rsidRPr="007E6578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d </w:t>
      </w:r>
      <w:r w:rsidR="002C1025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PDF</w:t>
      </w:r>
      <w:r w:rsidR="007E6578" w:rsidRPr="007E6578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manuál</w:t>
      </w:r>
    </w:p>
    <w:p w14:paraId="346320B1" w14:textId="37DF12E3" w:rsidR="001B7079" w:rsidRDefault="001B7079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66E4355E" w14:textId="1DC32BED" w:rsidR="001B5501" w:rsidRDefault="001B5501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43D25F6D" w14:textId="36F18DC8" w:rsidR="001B5501" w:rsidRDefault="001B5501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3A604B9A" w14:textId="53860F98" w:rsidR="001B5501" w:rsidRDefault="001B5501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2E6B6C2D" w14:textId="52D3DA74" w:rsidR="001B5501" w:rsidRDefault="001B5501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58E3C68C" w14:textId="235F9AB4" w:rsidR="00410449" w:rsidRDefault="00410449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1EAA87C3" w14:textId="77777777" w:rsidR="00410449" w:rsidRDefault="00410449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0C945D7C" w14:textId="77777777" w:rsidR="00467427" w:rsidRDefault="00467427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69760F44" w14:textId="77777777" w:rsidR="00467427" w:rsidRDefault="00467427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0B9AABCB" w14:textId="77777777" w:rsidR="00467427" w:rsidRDefault="00467427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422B60D4" w14:textId="77777777" w:rsidR="00467427" w:rsidRDefault="00467427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4F9DD203" w14:textId="7D54334C" w:rsidR="00312428" w:rsidRDefault="00E01858" w:rsidP="0031242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noProof/>
          <w:color w:val="525252" w:themeColor="accent3" w:themeShade="80"/>
          <w:sz w:val="20"/>
          <w:szCs w:val="20"/>
          <w:lang w:val="cs-CZ"/>
        </w:rPr>
        <w:drawing>
          <wp:anchor distT="0" distB="0" distL="114300" distR="114300" simplePos="0" relativeHeight="251796480" behindDoc="1" locked="0" layoutInCell="1" allowOverlap="1" wp14:anchorId="25D5FE55" wp14:editId="501416D6">
            <wp:simplePos x="0" y="0"/>
            <wp:positionH relativeFrom="column">
              <wp:posOffset>-117475</wp:posOffset>
            </wp:positionH>
            <wp:positionV relativeFrom="paragraph">
              <wp:posOffset>302895</wp:posOffset>
            </wp:positionV>
            <wp:extent cx="1314450" cy="1286510"/>
            <wp:effectExtent l="0" t="0" r="0" b="8890"/>
            <wp:wrapTight wrapText="bothSides">
              <wp:wrapPolygon edited="0">
                <wp:start x="0" y="0"/>
                <wp:lineTo x="0" y="21429"/>
                <wp:lineTo x="21287" y="21429"/>
                <wp:lineTo x="21287" y="0"/>
                <wp:lineTo x="0" y="0"/>
              </wp:wrapPolygon>
            </wp:wrapTight>
            <wp:docPr id="50" name="Obráze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Obrázek 5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28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2428" w:rsidRPr="007E6578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QR </w:t>
      </w:r>
      <w:r w:rsidR="00312428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kód </w:t>
      </w:r>
      <w:r w:rsidR="00312428" w:rsidRPr="007E6578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pracovní list</w:t>
      </w:r>
    </w:p>
    <w:p w14:paraId="0D0AF33D" w14:textId="5346E0A1" w:rsidR="001B5501" w:rsidRPr="007E6578" w:rsidRDefault="001B5501" w:rsidP="007E6578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sectPr w:rsidR="001B5501" w:rsidRPr="007E6578" w:rsidSect="001B5501">
      <w:type w:val="continuous"/>
      <w:pgSz w:w="11906" w:h="16838"/>
      <w:pgMar w:top="851" w:right="1417" w:bottom="1276" w:left="1134" w:header="708" w:footer="708" w:gutter="0"/>
      <w:cols w:num="3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FAF6F" w14:textId="77777777" w:rsidR="00C81882" w:rsidRDefault="00C81882" w:rsidP="00F768A4">
      <w:pPr>
        <w:spacing w:line="240" w:lineRule="auto"/>
      </w:pPr>
      <w:r>
        <w:separator/>
      </w:r>
    </w:p>
  </w:endnote>
  <w:endnote w:type="continuationSeparator" w:id="0">
    <w:p w14:paraId="55BCE4D3" w14:textId="77777777" w:rsidR="00C81882" w:rsidRDefault="00C81882" w:rsidP="00F768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70708" w14:textId="1D34E498" w:rsidR="00F768A4" w:rsidRDefault="00F768A4">
    <w:pPr>
      <w:pStyle w:val="Zpat"/>
    </w:pPr>
    <w:r>
      <w:rPr>
        <w:noProof/>
        <w:lang w:val="cs-CZ"/>
      </w:rPr>
      <w:drawing>
        <wp:anchor distT="0" distB="0" distL="114300" distR="114300" simplePos="0" relativeHeight="251659264" behindDoc="1" locked="0" layoutInCell="1" allowOverlap="1" wp14:anchorId="11325704" wp14:editId="5CC5D9A9">
          <wp:simplePos x="0" y="0"/>
          <wp:positionH relativeFrom="margin">
            <wp:posOffset>19685</wp:posOffset>
          </wp:positionH>
          <wp:positionV relativeFrom="margin">
            <wp:posOffset>9467215</wp:posOffset>
          </wp:positionV>
          <wp:extent cx="6162675" cy="431800"/>
          <wp:effectExtent l="0" t="0" r="0" b="635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267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6F3C6" w14:textId="77777777" w:rsidR="00C81882" w:rsidRDefault="00C81882" w:rsidP="00F768A4">
      <w:pPr>
        <w:spacing w:line="240" w:lineRule="auto"/>
      </w:pPr>
      <w:r>
        <w:separator/>
      </w:r>
    </w:p>
  </w:footnote>
  <w:footnote w:type="continuationSeparator" w:id="0">
    <w:p w14:paraId="00AF429E" w14:textId="77777777" w:rsidR="00C81882" w:rsidRDefault="00C81882" w:rsidP="00F768A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774C"/>
    <w:multiLevelType w:val="hybridMultilevel"/>
    <w:tmpl w:val="DCC8821E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AB857AD"/>
    <w:multiLevelType w:val="multilevel"/>
    <w:tmpl w:val="9B707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C04858"/>
    <w:multiLevelType w:val="multilevel"/>
    <w:tmpl w:val="12129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792856"/>
    <w:multiLevelType w:val="hybridMultilevel"/>
    <w:tmpl w:val="4A2AA8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227E5"/>
    <w:multiLevelType w:val="multilevel"/>
    <w:tmpl w:val="8DCE97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971D2F"/>
    <w:multiLevelType w:val="multilevel"/>
    <w:tmpl w:val="B2A88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3D78F0"/>
    <w:multiLevelType w:val="multilevel"/>
    <w:tmpl w:val="B27C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4431CA"/>
    <w:multiLevelType w:val="multilevel"/>
    <w:tmpl w:val="B6EE7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DC0A1C"/>
    <w:multiLevelType w:val="hybridMultilevel"/>
    <w:tmpl w:val="F8E2925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353F0341"/>
    <w:multiLevelType w:val="hybridMultilevel"/>
    <w:tmpl w:val="B2867434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39275AF4"/>
    <w:multiLevelType w:val="multilevel"/>
    <w:tmpl w:val="01741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010912"/>
    <w:multiLevelType w:val="multilevel"/>
    <w:tmpl w:val="F358F9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6D8020B"/>
    <w:multiLevelType w:val="multilevel"/>
    <w:tmpl w:val="09544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A96321F"/>
    <w:multiLevelType w:val="multilevel"/>
    <w:tmpl w:val="37A28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F313E5"/>
    <w:multiLevelType w:val="multilevel"/>
    <w:tmpl w:val="E7821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BE3754"/>
    <w:multiLevelType w:val="multilevel"/>
    <w:tmpl w:val="AF807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F743B5"/>
    <w:multiLevelType w:val="multilevel"/>
    <w:tmpl w:val="8752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4C1747"/>
    <w:multiLevelType w:val="multilevel"/>
    <w:tmpl w:val="60FAB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693FA0"/>
    <w:multiLevelType w:val="multilevel"/>
    <w:tmpl w:val="DF64A344"/>
    <w:lvl w:ilvl="0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2511" w:hanging="1005"/>
      </w:pPr>
      <w:rPr>
        <w:rFonts w:ascii="Calibri" w:eastAsia="Calibri" w:hAnsi="Calibri" w:cs="Calibri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C873AF"/>
    <w:multiLevelType w:val="multilevel"/>
    <w:tmpl w:val="8ED05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C3E448A"/>
    <w:multiLevelType w:val="multilevel"/>
    <w:tmpl w:val="2C9E2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BE6737"/>
    <w:multiLevelType w:val="multilevel"/>
    <w:tmpl w:val="FD6E0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26C5BAE"/>
    <w:multiLevelType w:val="multilevel"/>
    <w:tmpl w:val="E15E8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295EAC"/>
    <w:multiLevelType w:val="hybridMultilevel"/>
    <w:tmpl w:val="83F025B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2011978627">
    <w:abstractNumId w:val="15"/>
  </w:num>
  <w:num w:numId="2" w16cid:durableId="1777141729">
    <w:abstractNumId w:val="16"/>
  </w:num>
  <w:num w:numId="3" w16cid:durableId="118454997">
    <w:abstractNumId w:val="12"/>
  </w:num>
  <w:num w:numId="4" w16cid:durableId="1043482932">
    <w:abstractNumId w:val="4"/>
    <w:lvlOverride w:ilvl="0">
      <w:lvl w:ilvl="0">
        <w:numFmt w:val="decimal"/>
        <w:lvlText w:val="%1."/>
        <w:lvlJc w:val="left"/>
      </w:lvl>
    </w:lvlOverride>
  </w:num>
  <w:num w:numId="5" w16cid:durableId="1208680540">
    <w:abstractNumId w:val="21"/>
  </w:num>
  <w:num w:numId="6" w16cid:durableId="100608998">
    <w:abstractNumId w:val="11"/>
    <w:lvlOverride w:ilvl="0">
      <w:lvl w:ilvl="0">
        <w:numFmt w:val="decimal"/>
        <w:lvlText w:val="%1."/>
        <w:lvlJc w:val="left"/>
        <w:rPr>
          <w:color w:val="00B050"/>
        </w:rPr>
      </w:lvl>
    </w:lvlOverride>
  </w:num>
  <w:num w:numId="7" w16cid:durableId="1925647017">
    <w:abstractNumId w:val="14"/>
  </w:num>
  <w:num w:numId="8" w16cid:durableId="1378436981">
    <w:abstractNumId w:val="1"/>
  </w:num>
  <w:num w:numId="9" w16cid:durableId="1716463835">
    <w:abstractNumId w:val="19"/>
  </w:num>
  <w:num w:numId="10" w16cid:durableId="1773015098">
    <w:abstractNumId w:val="22"/>
  </w:num>
  <w:num w:numId="11" w16cid:durableId="521674822">
    <w:abstractNumId w:val="10"/>
  </w:num>
  <w:num w:numId="12" w16cid:durableId="1759936303">
    <w:abstractNumId w:val="2"/>
  </w:num>
  <w:num w:numId="13" w16cid:durableId="825705683">
    <w:abstractNumId w:val="20"/>
  </w:num>
  <w:num w:numId="14" w16cid:durableId="1203328735">
    <w:abstractNumId w:val="6"/>
  </w:num>
  <w:num w:numId="15" w16cid:durableId="523330744">
    <w:abstractNumId w:val="17"/>
  </w:num>
  <w:num w:numId="16" w16cid:durableId="1065682713">
    <w:abstractNumId w:val="5"/>
  </w:num>
  <w:num w:numId="17" w16cid:durableId="2035619245">
    <w:abstractNumId w:val="18"/>
  </w:num>
  <w:num w:numId="18" w16cid:durableId="1484658953">
    <w:abstractNumId w:val="23"/>
  </w:num>
  <w:num w:numId="19" w16cid:durableId="87696808">
    <w:abstractNumId w:val="3"/>
  </w:num>
  <w:num w:numId="20" w16cid:durableId="59865072">
    <w:abstractNumId w:val="8"/>
  </w:num>
  <w:num w:numId="21" w16cid:durableId="85883513">
    <w:abstractNumId w:val="0"/>
  </w:num>
  <w:num w:numId="22" w16cid:durableId="1551304003">
    <w:abstractNumId w:val="9"/>
  </w:num>
  <w:num w:numId="23" w16cid:durableId="633559501">
    <w:abstractNumId w:val="13"/>
  </w:num>
  <w:num w:numId="24" w16cid:durableId="12785636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BiILE0tDAwsDMyUdpeDU4uLM/DyQAiPLWgBdnYTFLQAAAA=="/>
  </w:docVars>
  <w:rsids>
    <w:rsidRoot w:val="008417C2"/>
    <w:rsid w:val="00005E95"/>
    <w:rsid w:val="00013604"/>
    <w:rsid w:val="00013A0B"/>
    <w:rsid w:val="00013FEE"/>
    <w:rsid w:val="0002575C"/>
    <w:rsid w:val="00037576"/>
    <w:rsid w:val="000435FE"/>
    <w:rsid w:val="00043BD8"/>
    <w:rsid w:val="0004576F"/>
    <w:rsid w:val="00054632"/>
    <w:rsid w:val="000560C8"/>
    <w:rsid w:val="00060E0B"/>
    <w:rsid w:val="0007016B"/>
    <w:rsid w:val="0007192A"/>
    <w:rsid w:val="00077ACF"/>
    <w:rsid w:val="00080B44"/>
    <w:rsid w:val="000811CC"/>
    <w:rsid w:val="00084407"/>
    <w:rsid w:val="0009061E"/>
    <w:rsid w:val="00093134"/>
    <w:rsid w:val="00094DF3"/>
    <w:rsid w:val="0009713F"/>
    <w:rsid w:val="000B1549"/>
    <w:rsid w:val="000B2F7F"/>
    <w:rsid w:val="000B3579"/>
    <w:rsid w:val="000B4167"/>
    <w:rsid w:val="000B6218"/>
    <w:rsid w:val="000B63D6"/>
    <w:rsid w:val="000C6AF2"/>
    <w:rsid w:val="000D04F1"/>
    <w:rsid w:val="000D1F2E"/>
    <w:rsid w:val="000D59CE"/>
    <w:rsid w:val="000E2D9C"/>
    <w:rsid w:val="000E33D6"/>
    <w:rsid w:val="000E62D5"/>
    <w:rsid w:val="0010429D"/>
    <w:rsid w:val="00114D0E"/>
    <w:rsid w:val="00122DE8"/>
    <w:rsid w:val="00133346"/>
    <w:rsid w:val="0013624F"/>
    <w:rsid w:val="00137746"/>
    <w:rsid w:val="001378F6"/>
    <w:rsid w:val="0014527F"/>
    <w:rsid w:val="001529A8"/>
    <w:rsid w:val="0015460E"/>
    <w:rsid w:val="00166F26"/>
    <w:rsid w:val="00167CB7"/>
    <w:rsid w:val="001733A9"/>
    <w:rsid w:val="00175154"/>
    <w:rsid w:val="00176A78"/>
    <w:rsid w:val="001971E3"/>
    <w:rsid w:val="00197446"/>
    <w:rsid w:val="001A744C"/>
    <w:rsid w:val="001A76A9"/>
    <w:rsid w:val="001B35F3"/>
    <w:rsid w:val="001B5501"/>
    <w:rsid w:val="001B7079"/>
    <w:rsid w:val="001C4AC5"/>
    <w:rsid w:val="001C4CC2"/>
    <w:rsid w:val="001D5B6D"/>
    <w:rsid w:val="001E3761"/>
    <w:rsid w:val="001E55A8"/>
    <w:rsid w:val="001E6400"/>
    <w:rsid w:val="001F1C42"/>
    <w:rsid w:val="002038C9"/>
    <w:rsid w:val="002054D9"/>
    <w:rsid w:val="002055FC"/>
    <w:rsid w:val="0020612C"/>
    <w:rsid w:val="0021012E"/>
    <w:rsid w:val="00222052"/>
    <w:rsid w:val="00235A48"/>
    <w:rsid w:val="00241177"/>
    <w:rsid w:val="00243AB7"/>
    <w:rsid w:val="002512AC"/>
    <w:rsid w:val="0025258A"/>
    <w:rsid w:val="00252CC0"/>
    <w:rsid w:val="00256E03"/>
    <w:rsid w:val="002621DB"/>
    <w:rsid w:val="00272F43"/>
    <w:rsid w:val="00273078"/>
    <w:rsid w:val="002732A2"/>
    <w:rsid w:val="002736F9"/>
    <w:rsid w:val="00281B6C"/>
    <w:rsid w:val="0028724F"/>
    <w:rsid w:val="00287731"/>
    <w:rsid w:val="0029561F"/>
    <w:rsid w:val="002A2A74"/>
    <w:rsid w:val="002A5422"/>
    <w:rsid w:val="002B0D16"/>
    <w:rsid w:val="002C1025"/>
    <w:rsid w:val="002C33DF"/>
    <w:rsid w:val="002C613E"/>
    <w:rsid w:val="002D1B56"/>
    <w:rsid w:val="002D5281"/>
    <w:rsid w:val="002D6CAE"/>
    <w:rsid w:val="002E2991"/>
    <w:rsid w:val="002E30CC"/>
    <w:rsid w:val="002E68F6"/>
    <w:rsid w:val="002F6B85"/>
    <w:rsid w:val="002F7131"/>
    <w:rsid w:val="00301396"/>
    <w:rsid w:val="003079D9"/>
    <w:rsid w:val="00312428"/>
    <w:rsid w:val="00330CB1"/>
    <w:rsid w:val="00336197"/>
    <w:rsid w:val="003376AB"/>
    <w:rsid w:val="003415E6"/>
    <w:rsid w:val="00352A60"/>
    <w:rsid w:val="00362209"/>
    <w:rsid w:val="00362A42"/>
    <w:rsid w:val="00371014"/>
    <w:rsid w:val="00382CB5"/>
    <w:rsid w:val="0038318C"/>
    <w:rsid w:val="00384F1D"/>
    <w:rsid w:val="0038526E"/>
    <w:rsid w:val="003976DD"/>
    <w:rsid w:val="003A130B"/>
    <w:rsid w:val="003A3A19"/>
    <w:rsid w:val="003A7FAF"/>
    <w:rsid w:val="003B372D"/>
    <w:rsid w:val="003C132A"/>
    <w:rsid w:val="003C3332"/>
    <w:rsid w:val="003C4C2A"/>
    <w:rsid w:val="003C773E"/>
    <w:rsid w:val="003D364D"/>
    <w:rsid w:val="003D5D0E"/>
    <w:rsid w:val="003D7442"/>
    <w:rsid w:val="003E211F"/>
    <w:rsid w:val="00405A04"/>
    <w:rsid w:val="0040738E"/>
    <w:rsid w:val="00410449"/>
    <w:rsid w:val="00416315"/>
    <w:rsid w:val="00431CA7"/>
    <w:rsid w:val="00436C1C"/>
    <w:rsid w:val="00445CB5"/>
    <w:rsid w:val="00446C2D"/>
    <w:rsid w:val="0045147A"/>
    <w:rsid w:val="0046638F"/>
    <w:rsid w:val="00467427"/>
    <w:rsid w:val="00470A5B"/>
    <w:rsid w:val="00475D30"/>
    <w:rsid w:val="004763E6"/>
    <w:rsid w:val="004905D8"/>
    <w:rsid w:val="004907B6"/>
    <w:rsid w:val="004A1FAA"/>
    <w:rsid w:val="004A271C"/>
    <w:rsid w:val="004A60F6"/>
    <w:rsid w:val="004B7CF3"/>
    <w:rsid w:val="004C3B12"/>
    <w:rsid w:val="004C7909"/>
    <w:rsid w:val="004D2EC2"/>
    <w:rsid w:val="004D3E1C"/>
    <w:rsid w:val="004E2F4A"/>
    <w:rsid w:val="004E3F49"/>
    <w:rsid w:val="004F093F"/>
    <w:rsid w:val="00515DEB"/>
    <w:rsid w:val="00516633"/>
    <w:rsid w:val="00542F54"/>
    <w:rsid w:val="00543BC7"/>
    <w:rsid w:val="00543F42"/>
    <w:rsid w:val="00545003"/>
    <w:rsid w:val="00552617"/>
    <w:rsid w:val="005530F7"/>
    <w:rsid w:val="0056415A"/>
    <w:rsid w:val="005759CA"/>
    <w:rsid w:val="00575C74"/>
    <w:rsid w:val="00583A37"/>
    <w:rsid w:val="0058638C"/>
    <w:rsid w:val="00592CD0"/>
    <w:rsid w:val="005943D1"/>
    <w:rsid w:val="00595ABE"/>
    <w:rsid w:val="0059770A"/>
    <w:rsid w:val="005A2892"/>
    <w:rsid w:val="005A4317"/>
    <w:rsid w:val="005A4AD4"/>
    <w:rsid w:val="005A5E64"/>
    <w:rsid w:val="005B25F1"/>
    <w:rsid w:val="005B55C5"/>
    <w:rsid w:val="005C644E"/>
    <w:rsid w:val="005C66B1"/>
    <w:rsid w:val="005D2775"/>
    <w:rsid w:val="005D7CE5"/>
    <w:rsid w:val="005E0806"/>
    <w:rsid w:val="005E0DB6"/>
    <w:rsid w:val="005F0E3C"/>
    <w:rsid w:val="006035DF"/>
    <w:rsid w:val="00607DA3"/>
    <w:rsid w:val="00620CB8"/>
    <w:rsid w:val="00627E36"/>
    <w:rsid w:val="0064209C"/>
    <w:rsid w:val="00655FC4"/>
    <w:rsid w:val="00656FDF"/>
    <w:rsid w:val="006572FF"/>
    <w:rsid w:val="00662240"/>
    <w:rsid w:val="00663813"/>
    <w:rsid w:val="006772A9"/>
    <w:rsid w:val="00683B7C"/>
    <w:rsid w:val="00687B46"/>
    <w:rsid w:val="00687DA7"/>
    <w:rsid w:val="0069517B"/>
    <w:rsid w:val="006A2083"/>
    <w:rsid w:val="006A25FC"/>
    <w:rsid w:val="006A2CED"/>
    <w:rsid w:val="006A32A1"/>
    <w:rsid w:val="006A5A41"/>
    <w:rsid w:val="006A733C"/>
    <w:rsid w:val="006B3E4A"/>
    <w:rsid w:val="006D26F9"/>
    <w:rsid w:val="006D301B"/>
    <w:rsid w:val="006E1EE6"/>
    <w:rsid w:val="006E7809"/>
    <w:rsid w:val="006F1F37"/>
    <w:rsid w:val="006F725B"/>
    <w:rsid w:val="00706E93"/>
    <w:rsid w:val="007077C7"/>
    <w:rsid w:val="00714EA3"/>
    <w:rsid w:val="007212CD"/>
    <w:rsid w:val="007240CF"/>
    <w:rsid w:val="00736BC9"/>
    <w:rsid w:val="00742E91"/>
    <w:rsid w:val="00744838"/>
    <w:rsid w:val="00745459"/>
    <w:rsid w:val="00745FD4"/>
    <w:rsid w:val="007518EE"/>
    <w:rsid w:val="00752F58"/>
    <w:rsid w:val="0075530E"/>
    <w:rsid w:val="00766C0E"/>
    <w:rsid w:val="00770F98"/>
    <w:rsid w:val="00773A56"/>
    <w:rsid w:val="0078171B"/>
    <w:rsid w:val="007832CC"/>
    <w:rsid w:val="00793C34"/>
    <w:rsid w:val="007A26E9"/>
    <w:rsid w:val="007A2EBA"/>
    <w:rsid w:val="007A3027"/>
    <w:rsid w:val="007A3A42"/>
    <w:rsid w:val="007B1A25"/>
    <w:rsid w:val="007B742A"/>
    <w:rsid w:val="007C5249"/>
    <w:rsid w:val="007C7D21"/>
    <w:rsid w:val="007D168E"/>
    <w:rsid w:val="007D2E6D"/>
    <w:rsid w:val="007E00AA"/>
    <w:rsid w:val="007E6578"/>
    <w:rsid w:val="007F034E"/>
    <w:rsid w:val="007F1AC2"/>
    <w:rsid w:val="007F5513"/>
    <w:rsid w:val="007F5869"/>
    <w:rsid w:val="0080121E"/>
    <w:rsid w:val="00805C90"/>
    <w:rsid w:val="0081007B"/>
    <w:rsid w:val="00813B61"/>
    <w:rsid w:val="0081469E"/>
    <w:rsid w:val="008209E3"/>
    <w:rsid w:val="008219D7"/>
    <w:rsid w:val="0082364E"/>
    <w:rsid w:val="00830C09"/>
    <w:rsid w:val="00831EDC"/>
    <w:rsid w:val="008326CE"/>
    <w:rsid w:val="00837985"/>
    <w:rsid w:val="00837DC2"/>
    <w:rsid w:val="008417C2"/>
    <w:rsid w:val="008459E3"/>
    <w:rsid w:val="00851722"/>
    <w:rsid w:val="0085223B"/>
    <w:rsid w:val="00855164"/>
    <w:rsid w:val="008626A9"/>
    <w:rsid w:val="00862CF4"/>
    <w:rsid w:val="00872C2D"/>
    <w:rsid w:val="00876F9E"/>
    <w:rsid w:val="00884C4F"/>
    <w:rsid w:val="00887E5B"/>
    <w:rsid w:val="00893A5E"/>
    <w:rsid w:val="00897A81"/>
    <w:rsid w:val="008A7C87"/>
    <w:rsid w:val="008B5C08"/>
    <w:rsid w:val="008C1E12"/>
    <w:rsid w:val="008C4DCF"/>
    <w:rsid w:val="008D0A5E"/>
    <w:rsid w:val="008D2D23"/>
    <w:rsid w:val="008D40CF"/>
    <w:rsid w:val="008D564A"/>
    <w:rsid w:val="008E0E5D"/>
    <w:rsid w:val="008E30F5"/>
    <w:rsid w:val="008E4469"/>
    <w:rsid w:val="008E5866"/>
    <w:rsid w:val="008F1D9C"/>
    <w:rsid w:val="009027CC"/>
    <w:rsid w:val="009027EB"/>
    <w:rsid w:val="00903CB1"/>
    <w:rsid w:val="00907687"/>
    <w:rsid w:val="009228B6"/>
    <w:rsid w:val="00925D63"/>
    <w:rsid w:val="00932941"/>
    <w:rsid w:val="00934D51"/>
    <w:rsid w:val="00941FC1"/>
    <w:rsid w:val="00944245"/>
    <w:rsid w:val="0095397F"/>
    <w:rsid w:val="00953BFA"/>
    <w:rsid w:val="00961950"/>
    <w:rsid w:val="0096351E"/>
    <w:rsid w:val="0096360A"/>
    <w:rsid w:val="00963DD3"/>
    <w:rsid w:val="00970D2B"/>
    <w:rsid w:val="00971C8C"/>
    <w:rsid w:val="009759A2"/>
    <w:rsid w:val="00975C19"/>
    <w:rsid w:val="00977AD4"/>
    <w:rsid w:val="00981A49"/>
    <w:rsid w:val="00982392"/>
    <w:rsid w:val="00983819"/>
    <w:rsid w:val="0098487D"/>
    <w:rsid w:val="00986BA7"/>
    <w:rsid w:val="009A39F3"/>
    <w:rsid w:val="009C069A"/>
    <w:rsid w:val="009C1546"/>
    <w:rsid w:val="009C4114"/>
    <w:rsid w:val="009C73C2"/>
    <w:rsid w:val="009C7D67"/>
    <w:rsid w:val="009D4B3D"/>
    <w:rsid w:val="009E002B"/>
    <w:rsid w:val="009E0BF8"/>
    <w:rsid w:val="009E6E12"/>
    <w:rsid w:val="00A0523D"/>
    <w:rsid w:val="00A071CF"/>
    <w:rsid w:val="00A10A41"/>
    <w:rsid w:val="00A12EBD"/>
    <w:rsid w:val="00A25BCE"/>
    <w:rsid w:val="00A27404"/>
    <w:rsid w:val="00A30A74"/>
    <w:rsid w:val="00A3317E"/>
    <w:rsid w:val="00A336C2"/>
    <w:rsid w:val="00A33925"/>
    <w:rsid w:val="00A354C1"/>
    <w:rsid w:val="00A37C4F"/>
    <w:rsid w:val="00A411D3"/>
    <w:rsid w:val="00A47B9C"/>
    <w:rsid w:val="00A52B7D"/>
    <w:rsid w:val="00A56A5A"/>
    <w:rsid w:val="00A570DA"/>
    <w:rsid w:val="00A60A8F"/>
    <w:rsid w:val="00A671C1"/>
    <w:rsid w:val="00A67BBD"/>
    <w:rsid w:val="00A77DBC"/>
    <w:rsid w:val="00A830E3"/>
    <w:rsid w:val="00A842A1"/>
    <w:rsid w:val="00A86475"/>
    <w:rsid w:val="00A87578"/>
    <w:rsid w:val="00A97EBE"/>
    <w:rsid w:val="00AA0EFC"/>
    <w:rsid w:val="00AA131A"/>
    <w:rsid w:val="00AA28A6"/>
    <w:rsid w:val="00AA3F81"/>
    <w:rsid w:val="00AA472A"/>
    <w:rsid w:val="00AB0F7A"/>
    <w:rsid w:val="00AB1165"/>
    <w:rsid w:val="00AC3615"/>
    <w:rsid w:val="00AC5057"/>
    <w:rsid w:val="00AD7034"/>
    <w:rsid w:val="00B0109C"/>
    <w:rsid w:val="00B017E3"/>
    <w:rsid w:val="00B02086"/>
    <w:rsid w:val="00B13D9C"/>
    <w:rsid w:val="00B13E23"/>
    <w:rsid w:val="00B1608F"/>
    <w:rsid w:val="00B27EBA"/>
    <w:rsid w:val="00B329C5"/>
    <w:rsid w:val="00B35BDA"/>
    <w:rsid w:val="00B3675C"/>
    <w:rsid w:val="00B37DB8"/>
    <w:rsid w:val="00B44591"/>
    <w:rsid w:val="00B507A8"/>
    <w:rsid w:val="00B53EEF"/>
    <w:rsid w:val="00B73D7F"/>
    <w:rsid w:val="00B75B58"/>
    <w:rsid w:val="00B77447"/>
    <w:rsid w:val="00B85AE7"/>
    <w:rsid w:val="00BA0663"/>
    <w:rsid w:val="00BB019E"/>
    <w:rsid w:val="00BB3E56"/>
    <w:rsid w:val="00BC0DB8"/>
    <w:rsid w:val="00BC5420"/>
    <w:rsid w:val="00BC5CF7"/>
    <w:rsid w:val="00BC68EE"/>
    <w:rsid w:val="00BC7837"/>
    <w:rsid w:val="00BD1A49"/>
    <w:rsid w:val="00BD51E5"/>
    <w:rsid w:val="00BE050A"/>
    <w:rsid w:val="00BE3C63"/>
    <w:rsid w:val="00BE509D"/>
    <w:rsid w:val="00BF4040"/>
    <w:rsid w:val="00BF4DAA"/>
    <w:rsid w:val="00C033A8"/>
    <w:rsid w:val="00C1643C"/>
    <w:rsid w:val="00C3253A"/>
    <w:rsid w:val="00C41931"/>
    <w:rsid w:val="00C524DA"/>
    <w:rsid w:val="00C62F12"/>
    <w:rsid w:val="00C6528C"/>
    <w:rsid w:val="00C653E2"/>
    <w:rsid w:val="00C715B1"/>
    <w:rsid w:val="00C73707"/>
    <w:rsid w:val="00C76325"/>
    <w:rsid w:val="00C778A3"/>
    <w:rsid w:val="00C80BCA"/>
    <w:rsid w:val="00C81882"/>
    <w:rsid w:val="00C84546"/>
    <w:rsid w:val="00C8770F"/>
    <w:rsid w:val="00C87998"/>
    <w:rsid w:val="00C922CC"/>
    <w:rsid w:val="00C961DC"/>
    <w:rsid w:val="00C969DA"/>
    <w:rsid w:val="00CA5B25"/>
    <w:rsid w:val="00CB6315"/>
    <w:rsid w:val="00CB7ACC"/>
    <w:rsid w:val="00CE17B6"/>
    <w:rsid w:val="00CE2D44"/>
    <w:rsid w:val="00CE3BF9"/>
    <w:rsid w:val="00CE46F3"/>
    <w:rsid w:val="00CE6645"/>
    <w:rsid w:val="00CE6FB5"/>
    <w:rsid w:val="00CF2642"/>
    <w:rsid w:val="00D027D7"/>
    <w:rsid w:val="00D05ACB"/>
    <w:rsid w:val="00D06E7A"/>
    <w:rsid w:val="00D27688"/>
    <w:rsid w:val="00D3681A"/>
    <w:rsid w:val="00D4148B"/>
    <w:rsid w:val="00D51882"/>
    <w:rsid w:val="00D51A06"/>
    <w:rsid w:val="00D53826"/>
    <w:rsid w:val="00D6097F"/>
    <w:rsid w:val="00D62175"/>
    <w:rsid w:val="00D70487"/>
    <w:rsid w:val="00D7112F"/>
    <w:rsid w:val="00D81344"/>
    <w:rsid w:val="00DB0B1E"/>
    <w:rsid w:val="00DB1133"/>
    <w:rsid w:val="00DB1B73"/>
    <w:rsid w:val="00DB22FC"/>
    <w:rsid w:val="00DB28E8"/>
    <w:rsid w:val="00DB2A88"/>
    <w:rsid w:val="00DD53C8"/>
    <w:rsid w:val="00DD7AA6"/>
    <w:rsid w:val="00DE323C"/>
    <w:rsid w:val="00DE61E3"/>
    <w:rsid w:val="00E01858"/>
    <w:rsid w:val="00E069C0"/>
    <w:rsid w:val="00E14023"/>
    <w:rsid w:val="00E16FC0"/>
    <w:rsid w:val="00E34B05"/>
    <w:rsid w:val="00E41607"/>
    <w:rsid w:val="00E5282A"/>
    <w:rsid w:val="00E6581D"/>
    <w:rsid w:val="00E71603"/>
    <w:rsid w:val="00E7701E"/>
    <w:rsid w:val="00E934A3"/>
    <w:rsid w:val="00E93725"/>
    <w:rsid w:val="00E961D8"/>
    <w:rsid w:val="00E9629B"/>
    <w:rsid w:val="00EA518E"/>
    <w:rsid w:val="00EB13A8"/>
    <w:rsid w:val="00ED01EF"/>
    <w:rsid w:val="00ED1042"/>
    <w:rsid w:val="00EE26AD"/>
    <w:rsid w:val="00EE3A05"/>
    <w:rsid w:val="00EE51D4"/>
    <w:rsid w:val="00F0467D"/>
    <w:rsid w:val="00F32DE6"/>
    <w:rsid w:val="00F3484B"/>
    <w:rsid w:val="00F369B1"/>
    <w:rsid w:val="00F42F56"/>
    <w:rsid w:val="00F45226"/>
    <w:rsid w:val="00F46722"/>
    <w:rsid w:val="00F55C2A"/>
    <w:rsid w:val="00F57670"/>
    <w:rsid w:val="00F608F8"/>
    <w:rsid w:val="00F62E23"/>
    <w:rsid w:val="00F64C4B"/>
    <w:rsid w:val="00F66750"/>
    <w:rsid w:val="00F7001D"/>
    <w:rsid w:val="00F709B3"/>
    <w:rsid w:val="00F768A4"/>
    <w:rsid w:val="00F95626"/>
    <w:rsid w:val="00F95F07"/>
    <w:rsid w:val="00F973EE"/>
    <w:rsid w:val="00FA19FF"/>
    <w:rsid w:val="00FA71EE"/>
    <w:rsid w:val="00FB2A23"/>
    <w:rsid w:val="00FD21CF"/>
    <w:rsid w:val="00FD2F48"/>
    <w:rsid w:val="00FD41C6"/>
    <w:rsid w:val="00FD54A1"/>
    <w:rsid w:val="00FD6FA4"/>
    <w:rsid w:val="00FE69B9"/>
    <w:rsid w:val="00FF67B2"/>
    <w:rsid w:val="0AE58722"/>
    <w:rsid w:val="1449AD7B"/>
    <w:rsid w:val="22CDC43A"/>
    <w:rsid w:val="27AA2F62"/>
    <w:rsid w:val="29A3A342"/>
    <w:rsid w:val="44CF6F7E"/>
    <w:rsid w:val="4C731186"/>
    <w:rsid w:val="4F443990"/>
    <w:rsid w:val="530C071F"/>
    <w:rsid w:val="56586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44C593"/>
  <w15:chartTrackingRefBased/>
  <w15:docId w15:val="{88F47F1D-E48A-44E3-A38B-7587CEC19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8417C2"/>
    <w:pPr>
      <w:spacing w:after="0" w:line="276" w:lineRule="auto"/>
    </w:pPr>
    <w:rPr>
      <w:rFonts w:ascii="Arial" w:eastAsia="Arial" w:hAnsi="Arial" w:cs="Arial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odnadpis">
    <w:name w:val="Subtitle"/>
    <w:basedOn w:val="Normln"/>
    <w:next w:val="Normln"/>
    <w:link w:val="PodnadpisChar"/>
    <w:autoRedefine/>
    <w:uiPriority w:val="11"/>
    <w:qFormat/>
    <w:rsid w:val="00043BD8"/>
    <w:pPr>
      <w:numPr>
        <w:ilvl w:val="1"/>
      </w:numPr>
      <w:pBdr>
        <w:top w:val="single" w:sz="2" w:space="10" w:color="ED7D31" w:themeColor="accent2"/>
        <w:bottom w:val="single" w:sz="2" w:space="10" w:color="ED7D31" w:themeColor="accent2"/>
      </w:pBdr>
      <w:spacing w:before="300" w:after="360" w:line="240" w:lineRule="auto"/>
    </w:pPr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after="0" w:line="240" w:lineRule="auto"/>
    </w:pPr>
    <w:rPr>
      <w:rFonts w:ascii="Arial" w:eastAsia="Arial" w:hAnsi="Arial" w:cs="Arial"/>
      <w:lang w:val="cs"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DB1133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09313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3134"/>
    <w:rPr>
      <w:rFonts w:ascii="Segoe UI" w:eastAsia="Arial" w:hAnsi="Segoe UI" w:cs="Segoe UI"/>
      <w:sz w:val="18"/>
      <w:szCs w:val="18"/>
      <w:lang w:val="cs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352A6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52A6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52A60"/>
    <w:rPr>
      <w:rFonts w:ascii="Arial" w:eastAsia="Arial" w:hAnsi="Arial" w:cs="Arial"/>
      <w:sz w:val="20"/>
      <w:szCs w:val="20"/>
      <w:lang w:val="cs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2A6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2A60"/>
    <w:rPr>
      <w:rFonts w:ascii="Arial" w:eastAsia="Arial" w:hAnsi="Arial" w:cs="Arial"/>
      <w:b/>
      <w:bCs/>
      <w:sz w:val="20"/>
      <w:szCs w:val="20"/>
      <w:lang w:val="cs" w:eastAsia="cs-CZ"/>
    </w:rPr>
  </w:style>
  <w:style w:type="table" w:styleId="Mkatabulky">
    <w:name w:val="Table Grid"/>
    <w:basedOn w:val="Normlntabulka"/>
    <w:uiPriority w:val="39"/>
    <w:rsid w:val="000971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768A4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768A4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F768A4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768A4"/>
    <w:rPr>
      <w:rFonts w:ascii="Arial" w:eastAsia="Arial" w:hAnsi="Arial" w:cs="Arial"/>
      <w:lang w:val="cs" w:eastAsia="cs-CZ"/>
    </w:rPr>
  </w:style>
  <w:style w:type="character" w:styleId="Hypertextovodkaz">
    <w:name w:val="Hyperlink"/>
    <w:basedOn w:val="Standardnpsmoodstavce"/>
    <w:uiPriority w:val="99"/>
    <w:unhideWhenUsed/>
    <w:rsid w:val="00793C34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793C34"/>
    <w:rPr>
      <w:color w:val="605E5C"/>
      <w:shd w:val="clear" w:color="auto" w:fill="E1DFDD"/>
    </w:rPr>
  </w:style>
  <w:style w:type="paragraph" w:customStyle="1" w:styleId="Default">
    <w:name w:val="Default"/>
    <w:rsid w:val="00281B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FE69B9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0B1549"/>
    <w:rPr>
      <w:color w:val="954F72" w:themeColor="followedHyperlink"/>
      <w:u w:val="single"/>
    </w:rPr>
  </w:style>
  <w:style w:type="paragraph" w:customStyle="1" w:styleId="ohraniceni2">
    <w:name w:val="ohraniceni_2"/>
    <w:basedOn w:val="Normln"/>
    <w:link w:val="ohraniceni2Char"/>
    <w:qFormat/>
    <w:rsid w:val="002D6CAE"/>
    <w:pPr>
      <w:pBdr>
        <w:top w:val="dashed" w:sz="4" w:space="1" w:color="AEAAAA"/>
        <w:left w:val="dashed" w:sz="4" w:space="4" w:color="AEAAAA"/>
        <w:bottom w:val="dashed" w:sz="4" w:space="1" w:color="AEAAAA"/>
        <w:right w:val="dashed" w:sz="4" w:space="4" w:color="AEAAAA"/>
        <w:between w:val="nil"/>
      </w:pBdr>
      <w:ind w:left="720"/>
      <w:jc w:val="both"/>
    </w:pPr>
    <w:rPr>
      <w:rFonts w:ascii="Calibri" w:eastAsia="Calibri" w:hAnsi="Calibri" w:cs="Calibri"/>
      <w:color w:val="525252"/>
      <w:sz w:val="18"/>
      <w:szCs w:val="18"/>
    </w:rPr>
  </w:style>
  <w:style w:type="character" w:customStyle="1" w:styleId="ohraniceni2Char">
    <w:name w:val="ohraniceni_2 Char"/>
    <w:basedOn w:val="Standardnpsmoodstavce"/>
    <w:link w:val="ohraniceni2"/>
    <w:rsid w:val="002D6CAE"/>
    <w:rPr>
      <w:rFonts w:ascii="Calibri" w:eastAsia="Calibri" w:hAnsi="Calibri" w:cs="Calibri"/>
      <w:color w:val="525252"/>
      <w:sz w:val="18"/>
      <w:szCs w:val="18"/>
      <w:lang w:val="c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5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0102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369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8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71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55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78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4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952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7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52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15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21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48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59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37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www.gapminder.or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3.png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www.gapminder.org/tool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6" ma:contentTypeDescription="Vytvoří nový dokument" ma:contentTypeScope="" ma:versionID="03eef813c1d72fdcbe2b2993264c50b9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b160ab02282141190055bd79fbd38ce2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394f75-4077-46eb-8cb4-841d55ebbb0e}" ma:internalName="TaxCatchAll" ma:showField="CatchAllData" ma:web="2a1a05e5-5b60-4b6c-b7ab-c3137fc42b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2f525c4-4218-4cf7-bea0-797ead027e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1a05e5-5b60-4b6c-b7ab-c3137fc42b4b" xsi:nil="true"/>
    <lcf76f155ced4ddcb4097134ff3c332f xmlns="2e4d4048-99e1-4105-8e63-5ad9f1b3a3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2C5E4D-0488-4D90-B247-FF0EE93FD0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C602F3-3A3F-4373-8EA9-EB78DB64C9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ED5C3D-2684-4A6D-9D2E-BBB6DBB2E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a05e5-5b60-4b6c-b7ab-c3137fc42b4b"/>
    <ds:schemaRef ds:uri="2e4d4048-99e1-4105-8e63-5ad9f1b3a3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610230-3C15-4674-8B1C-3085E877E119}">
  <ds:schemaRefs>
    <ds:schemaRef ds:uri="http://schemas.microsoft.com/office/2006/metadata/properties"/>
    <ds:schemaRef ds:uri="http://schemas.microsoft.com/office/infopath/2007/PartnerControls"/>
    <ds:schemaRef ds:uri="2a1a05e5-5b60-4b6c-b7ab-c3137fc42b4b"/>
    <ds:schemaRef ds:uri="2e4d4048-99e1-4105-8e63-5ad9f1b3a3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67</Words>
  <Characters>6297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 Hermann</dc:creator>
  <cp:keywords/>
  <dc:description/>
  <cp:lastModifiedBy>Eliška Masná | ADRA</cp:lastModifiedBy>
  <cp:revision>5</cp:revision>
  <cp:lastPrinted>2023-02-11T10:59:00Z</cp:lastPrinted>
  <dcterms:created xsi:type="dcterms:W3CDTF">2023-02-10T17:26:00Z</dcterms:created>
  <dcterms:modified xsi:type="dcterms:W3CDTF">2023-02-11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  <property fmtid="{D5CDD505-2E9C-101B-9397-08002B2CF9AE}" pid="3" name="MediaServiceImageTags">
    <vt:lpwstr/>
  </property>
  <property fmtid="{D5CDD505-2E9C-101B-9397-08002B2CF9AE}" pid="4" name="GrammarlyDocumentId">
    <vt:lpwstr>83c69c44c42f8222a25a6475ef9de53c0eb3326691d52468e7e61ea944e9dd6a</vt:lpwstr>
  </property>
</Properties>
</file>